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9AF733" w14:textId="77777777" w:rsidR="0098741F" w:rsidRDefault="0098741F">
      <w:pPr>
        <w:pStyle w:val="Tre"/>
        <w:jc w:val="center"/>
        <w:rPr>
          <w:rFonts w:ascii="Times New Roman" w:hAnsi="Times New Roman"/>
          <w:color w:val="auto"/>
          <w:sz w:val="20"/>
          <w:szCs w:val="20"/>
        </w:rPr>
      </w:pPr>
    </w:p>
    <w:tbl>
      <w:tblPr>
        <w:tblpPr w:leftFromText="141" w:rightFromText="141" w:vertAnchor="text" w:horzAnchor="margin" w:tblpY="76"/>
        <w:tblW w:w="9632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820"/>
        <w:gridCol w:w="6812"/>
      </w:tblGrid>
      <w:tr w:rsidR="00B72623" w:rsidRPr="003769E8" w14:paraId="55FF584A" w14:textId="77777777" w:rsidTr="00352866">
        <w:trPr>
          <w:cantSplit/>
          <w:trHeight w:val="279"/>
        </w:trPr>
        <w:tc>
          <w:tcPr>
            <w:tcW w:w="2820" w:type="dxa"/>
            <w:tcBorders>
              <w:bottom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FBCA3A" w14:textId="7E4124F1" w:rsidR="00B72623" w:rsidRDefault="00AE25F1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  <w:r>
              <w:rPr>
                <w:rFonts w:ascii="Arial" w:eastAsia="Arial Unicode MS" w:hAnsi="Arial" w:cs="Arial"/>
                <w:noProof/>
                <w:sz w:val="24"/>
              </w:rPr>
              <w:drawing>
                <wp:inline distT="0" distB="0" distL="0" distR="0" wp14:anchorId="0B3648C8" wp14:editId="3A1C7911">
                  <wp:extent cx="2171700" cy="2396696"/>
                  <wp:effectExtent l="0" t="0" r="0" b="3810"/>
                  <wp:docPr id="1612541226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8429" cy="2404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89C3A0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  <w:tc>
          <w:tcPr>
            <w:tcW w:w="6812" w:type="dxa"/>
            <w:tcBorders>
              <w:bottom w:val="single" w:sz="12" w:space="0" w:color="00608B"/>
            </w:tcBorders>
            <w:shd w:val="clear" w:color="auto" w:fill="auto"/>
            <w:vAlign w:val="center"/>
          </w:tcPr>
          <w:p w14:paraId="3656FC47" w14:textId="77777777" w:rsidR="008B34B4" w:rsidRPr="008B34B4" w:rsidRDefault="008B34B4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 w:rsidRPr="008B34B4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 xml:space="preserve">Collegium </w:t>
            </w:r>
            <w:proofErr w:type="spellStart"/>
            <w:r w:rsidRPr="008B34B4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Medicum</w:t>
            </w:r>
            <w:proofErr w:type="spellEnd"/>
          </w:p>
          <w:p w14:paraId="717C8CF8" w14:textId="2C5F0E56" w:rsidR="008B34B4" w:rsidRPr="008B34B4" w:rsidRDefault="00FC449C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Wydział Nauk o Zdrowiu</w:t>
            </w:r>
          </w:p>
          <w:p w14:paraId="63A1CE49" w14:textId="77777777" w:rsidR="008B34B4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</w:p>
          <w:p w14:paraId="0F229F94" w14:textId="0A3D102A" w:rsidR="00B72623" w:rsidRPr="00347BBC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  <w:r w:rsidRPr="00347BBC"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  <w:t>KARTA PRZEDMIOTU</w:t>
            </w:r>
          </w:p>
          <w:p w14:paraId="3FB0EB9B" w14:textId="083FC2CC" w:rsidR="00B72623" w:rsidRPr="00AE25F1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Nazwa kierunku</w:t>
            </w:r>
            <w:r w:rsidR="00B72623"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Kierunek 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ielęgniarstwo</w:t>
            </w:r>
          </w:p>
          <w:p w14:paraId="418ADD2E" w14:textId="25C34591" w:rsidR="008B34B4" w:rsidRPr="00AE25F1" w:rsidRDefault="008B34B4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oziom</w:t>
            </w: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Studia </w:t>
            </w:r>
            <w:r w:rsidR="007616E7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pierwszego 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 stopnia </w:t>
            </w:r>
          </w:p>
          <w:p w14:paraId="014B6344" w14:textId="63906D53" w:rsidR="00B72623" w:rsidRPr="00AE25F1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Forma: S</w:t>
            </w:r>
            <w:r w:rsidR="008B34B4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tudia </w:t>
            </w:r>
            <w:r w:rsidR="007616E7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stacjonarne</w:t>
            </w:r>
          </w:p>
          <w:p w14:paraId="43BBCBD2" w14:textId="1A752F58" w:rsidR="00B72623" w:rsidRDefault="00B72623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color w:val="00608B"/>
                <w:sz w:val="28"/>
                <w:szCs w:val="28"/>
              </w:rPr>
              <w:t>Rok akademicki: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 xml:space="preserve"> </w:t>
            </w:r>
            <w:r w:rsidRPr="00AE25F1">
              <w:rPr>
                <w:rFonts w:ascii="Arial" w:hAnsi="Arial" w:cs="Arial"/>
                <w:color w:val="00608B"/>
                <w:sz w:val="28"/>
                <w:szCs w:val="28"/>
              </w:rPr>
              <w:t>202</w:t>
            </w:r>
            <w:r w:rsidR="00347BBC">
              <w:rPr>
                <w:rFonts w:ascii="Arial" w:hAnsi="Arial" w:cs="Arial"/>
                <w:color w:val="00608B"/>
                <w:sz w:val="28"/>
                <w:szCs w:val="28"/>
              </w:rPr>
              <w:t>5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>/2026</w:t>
            </w:r>
          </w:p>
          <w:p w14:paraId="3BB894A8" w14:textId="289B1D7E" w:rsidR="008B34B4" w:rsidRPr="00AE25F1" w:rsidRDefault="008B34B4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color w:val="00608B"/>
                <w:sz w:val="28"/>
                <w:szCs w:val="28"/>
              </w:rPr>
              <w:t>Język studiów: polski</w:t>
            </w:r>
          </w:p>
          <w:p w14:paraId="16870CB6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</w:tr>
    </w:tbl>
    <w:tbl>
      <w:tblPr>
        <w:tblW w:w="9632" w:type="dxa"/>
        <w:jc w:val="center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901"/>
        <w:gridCol w:w="6731"/>
      </w:tblGrid>
      <w:tr w:rsidR="00B72623" w:rsidRPr="00FA4E2B" w14:paraId="2FBB92A9" w14:textId="77777777" w:rsidTr="00352866">
        <w:trPr>
          <w:cantSplit/>
          <w:trHeight w:val="279"/>
          <w:tblHeader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0E96CA" w14:textId="316D3B75" w:rsidR="00B72623" w:rsidRPr="001543CD" w:rsidRDefault="008B61E3" w:rsidP="00E831C7">
            <w:pPr>
              <w:pStyle w:val="Styltabeli3"/>
              <w:jc w:val="center"/>
              <w:rPr>
                <w:rFonts w:ascii="Arial" w:eastAsia="Arial Unicode MS" w:hAnsi="Arial" w:cs="Arial"/>
              </w:rPr>
            </w:pPr>
            <w:r>
              <w:rPr>
                <w:rFonts w:ascii="Arial" w:eastAsia="Arial Unicode MS" w:hAnsi="Arial" w:cs="Arial"/>
                <w:sz w:val="28"/>
                <w:szCs w:val="22"/>
              </w:rPr>
              <w:t>ANESTEZJOLOGIA</w:t>
            </w:r>
            <w:r w:rsidR="001C7ABF">
              <w:rPr>
                <w:rFonts w:ascii="Arial" w:eastAsia="Arial Unicode MS" w:hAnsi="Arial" w:cs="Arial"/>
                <w:sz w:val="28"/>
                <w:szCs w:val="22"/>
              </w:rPr>
              <w:t xml:space="preserve"> I P</w:t>
            </w:r>
            <w:r w:rsidR="00A5119F">
              <w:rPr>
                <w:rFonts w:ascii="Arial" w:eastAsia="Arial Unicode MS" w:hAnsi="Arial" w:cs="Arial"/>
                <w:sz w:val="28"/>
                <w:szCs w:val="22"/>
              </w:rPr>
              <w:t>IEL</w:t>
            </w:r>
            <w:r>
              <w:rPr>
                <w:rFonts w:ascii="Arial" w:eastAsia="Arial Unicode MS" w:hAnsi="Arial" w:cs="Arial"/>
                <w:sz w:val="28"/>
                <w:szCs w:val="22"/>
              </w:rPr>
              <w:t xml:space="preserve">ĘGNIARSTWO W INTENSYWNEJ OPIECE </w:t>
            </w:r>
            <w:r w:rsidR="001C7ABF">
              <w:rPr>
                <w:rFonts w:ascii="Arial" w:eastAsia="Arial Unicode MS" w:hAnsi="Arial" w:cs="Arial"/>
                <w:sz w:val="28"/>
                <w:szCs w:val="22"/>
              </w:rPr>
              <w:t xml:space="preserve"> CZ.I</w:t>
            </w:r>
            <w:r w:rsidR="00B36EAE">
              <w:rPr>
                <w:rFonts w:ascii="Arial" w:eastAsia="Arial Unicode MS" w:hAnsi="Arial" w:cs="Arial"/>
                <w:sz w:val="28"/>
                <w:szCs w:val="22"/>
              </w:rPr>
              <w:t>I</w:t>
            </w:r>
          </w:p>
        </w:tc>
      </w:tr>
      <w:tr w:rsidR="00B72623" w:rsidRPr="00FA4E2B" w14:paraId="489EA92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F6179D" w14:textId="77777777" w:rsidR="00B72623" w:rsidRPr="00AE25F1" w:rsidRDefault="00B72623" w:rsidP="00E831C7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NAZWA PRZEDMIOTU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F4C10C" w14:textId="74844032" w:rsidR="00B72623" w:rsidRPr="00E629BF" w:rsidRDefault="008B61E3" w:rsidP="006820D4">
            <w:pPr>
              <w:spacing w:afterLines="40" w:after="96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8B61E3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ANESTEZJOLOGIA I PIELĘGNIARSTWO W INTENSYWNEJ OPIECE  CZ.I</w:t>
            </w:r>
            <w:r w:rsidR="00B36EAE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I</w:t>
            </w:r>
          </w:p>
        </w:tc>
      </w:tr>
      <w:tr w:rsidR="00B72623" w:rsidRPr="0098741F" w14:paraId="16CAA94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CAFA36" w14:textId="77777777" w:rsidR="00B72623" w:rsidRPr="00AE25F1" w:rsidRDefault="00B72623" w:rsidP="00E831C7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LICZBA PUNKTÓW ECTS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ED906E" w14:textId="41FC96FA" w:rsidR="00B72623" w:rsidRPr="00E629BF" w:rsidRDefault="00E629BF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629BF">
              <w:rPr>
                <w:rFonts w:ascii="Arial" w:hAnsi="Arial" w:cs="Arial"/>
                <w:sz w:val="20"/>
                <w:szCs w:val="20"/>
                <w:lang w:val="pl-PL"/>
              </w:rPr>
              <w:t>3</w:t>
            </w:r>
          </w:p>
        </w:tc>
      </w:tr>
      <w:tr w:rsidR="00B72623" w:rsidRPr="0098741F" w14:paraId="75580A0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CBB531" w14:textId="77777777" w:rsidR="00B72623" w:rsidRPr="00AE25F1" w:rsidRDefault="00B72623" w:rsidP="00E831C7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JĘZYK WYKŁADOWY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F31ACD" w14:textId="2E5B3F3F" w:rsidR="00B72623" w:rsidRPr="00E629BF" w:rsidRDefault="003769E8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629BF">
              <w:rPr>
                <w:rFonts w:ascii="Arial" w:hAnsi="Arial" w:cs="Arial"/>
                <w:sz w:val="20"/>
                <w:szCs w:val="20"/>
                <w:lang w:val="pl-PL"/>
              </w:rPr>
              <w:t xml:space="preserve">POLSKI </w:t>
            </w:r>
          </w:p>
        </w:tc>
      </w:tr>
      <w:tr w:rsidR="00B72623" w:rsidRPr="00FA4E2B" w14:paraId="2CE1605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84B8E8" w14:textId="77777777" w:rsidR="00B72623" w:rsidRPr="00AE25F1" w:rsidRDefault="00B72623" w:rsidP="00E831C7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PROWADZĄCY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66F86" w14:textId="673DE20A" w:rsidR="00B72623" w:rsidRPr="00E629BF" w:rsidRDefault="006C64EA" w:rsidP="006820D4">
            <w:pPr>
              <w:widowControl w:val="0"/>
              <w:autoSpaceDE w:val="0"/>
              <w:autoSpaceDN w:val="0"/>
              <w:adjustRightInd w:val="0"/>
              <w:spacing w:afterLines="40" w:after="96"/>
              <w:jc w:val="both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 w:rsidRPr="006C64EA"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  <w:t>ZGODNIE Z OBCIĄŻENIEM NA DANY ROK AKADEMICKI</w:t>
            </w:r>
          </w:p>
        </w:tc>
      </w:tr>
      <w:tr w:rsidR="00B72623" w:rsidRPr="000E454E" w14:paraId="1674025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38C7FC" w14:textId="77777777" w:rsidR="00B72623" w:rsidRPr="00AE25F1" w:rsidRDefault="00B72623" w:rsidP="00E831C7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OSOBA ODPOWIEDZIALNA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CF01A" w14:textId="53F2309A" w:rsidR="00B72623" w:rsidRPr="00E629BF" w:rsidRDefault="001A538D" w:rsidP="006820D4">
            <w:pPr>
              <w:widowControl w:val="0"/>
              <w:autoSpaceDE w:val="0"/>
              <w:autoSpaceDN w:val="0"/>
              <w:adjustRightInd w:val="0"/>
              <w:spacing w:afterLines="40" w:after="96"/>
              <w:jc w:val="both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 w:rsidRPr="001A538D">
              <w:rPr>
                <w:rFonts w:ascii="Arial" w:hAnsi="Arial" w:cs="Arial"/>
                <w:color w:val="000000"/>
                <w:sz w:val="20"/>
                <w:szCs w:val="20"/>
                <w:lang w:eastAsia="ru-RU"/>
              </w:rPr>
              <w:t xml:space="preserve">prof. UAFM </w:t>
            </w:r>
            <w:proofErr w:type="spellStart"/>
            <w:r w:rsidRPr="001A538D">
              <w:rPr>
                <w:rFonts w:ascii="Arial" w:hAnsi="Arial" w:cs="Arial"/>
                <w:color w:val="000000"/>
                <w:sz w:val="20"/>
                <w:szCs w:val="20"/>
                <w:lang w:eastAsia="ru-RU"/>
              </w:rPr>
              <w:t>dr</w:t>
            </w:r>
            <w:proofErr w:type="spellEnd"/>
            <w:r w:rsidRPr="001A538D">
              <w:rPr>
                <w:rFonts w:ascii="Arial" w:hAnsi="Arial" w:cs="Arial"/>
                <w:color w:val="000000"/>
                <w:sz w:val="20"/>
                <w:szCs w:val="20"/>
                <w:lang w:eastAsia="ru-RU"/>
              </w:rPr>
              <w:t xml:space="preserve"> hab. n. med. </w:t>
            </w:r>
            <w:r w:rsidRPr="001A538D"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  <w:t>Lucyna Tomaszek</w:t>
            </w:r>
          </w:p>
        </w:tc>
      </w:tr>
      <w:tr w:rsidR="00B72623" w:rsidRPr="001543CD" w14:paraId="6CD8626B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89B457" w14:textId="77777777" w:rsidR="00B72623" w:rsidRPr="00347BBC" w:rsidRDefault="00B72623" w:rsidP="006820D4">
            <w:pPr>
              <w:jc w:val="both"/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LICZBA GODZIN</w:t>
            </w:r>
          </w:p>
        </w:tc>
      </w:tr>
      <w:tr w:rsidR="007B2BCC" w14:paraId="16A9F32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500E16" w14:textId="62AE585F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WYKŁADY</w:t>
            </w:r>
            <w:r w:rsidR="00A82BE0">
              <w:rPr>
                <w:rFonts w:ascii="Arial" w:hAnsi="Arial" w:cs="Arial"/>
                <w:color w:val="00608B"/>
              </w:rPr>
              <w:t xml:space="preserve"> suma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395CCD" w14:textId="4EDA3501" w:rsidR="007B2BCC" w:rsidRPr="00D739FF" w:rsidRDefault="006C64EA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7B2BCC" w14:paraId="180F053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06722" w14:textId="584105B4" w:rsidR="007B2BCC" w:rsidRPr="00AE25F1" w:rsidRDefault="006C64EA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ONWERSATORIA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C1776B" w14:textId="1A8F0699" w:rsidR="007B2BCC" w:rsidRPr="00D739FF" w:rsidRDefault="006C64EA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3769E8" w14:paraId="44FF1F8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DD6F6F" w14:textId="16050A0A" w:rsidR="003769E8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ĆWICZENIA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08FDD9" w14:textId="4DF7EDFA" w:rsidR="003769E8" w:rsidRPr="00D739FF" w:rsidRDefault="00E629BF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3769E8" w14:paraId="031F896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241547" w14:textId="11F23CD2" w:rsidR="003769E8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511857" w14:textId="28D9D697" w:rsidR="003769E8" w:rsidRPr="00D739FF" w:rsidRDefault="006C64EA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7B2BCC" w14:paraId="365A340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B304F4" w14:textId="3A81D9FF" w:rsidR="007B2BCC" w:rsidRPr="00AE25F1" w:rsidRDefault="006C64EA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PRAKTYKA ZAWODOWA</w:t>
            </w:r>
            <w:r w:rsidR="003769E8">
              <w:rPr>
                <w:rFonts w:ascii="Arial" w:hAnsi="Arial" w:cs="Arial"/>
                <w:color w:val="00608B"/>
              </w:rPr>
              <w:t xml:space="preserve"> 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D1C408" w14:textId="2C6872B7" w:rsidR="007B2BCC" w:rsidRPr="00D739FF" w:rsidRDefault="006C64EA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80</w:t>
            </w:r>
          </w:p>
        </w:tc>
      </w:tr>
      <w:tr w:rsidR="00F16C85" w14:paraId="29E8D4A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AF569F" w14:textId="2C14C7B7" w:rsidR="00F16C85" w:rsidRDefault="00F16C8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C61A2">
              <w:rPr>
                <w:rFonts w:ascii="Arial" w:hAnsi="Arial" w:cs="Arial"/>
                <w:color w:val="004E9A"/>
              </w:rPr>
              <w:t>PRACA WŁASNA STUDENTA</w:t>
            </w:r>
            <w:r w:rsidR="003C61A2">
              <w:rPr>
                <w:rFonts w:ascii="Arial" w:hAnsi="Arial" w:cs="Arial"/>
                <w:color w:val="004E9A"/>
              </w:rPr>
              <w:t xml:space="preserve"> (pod kierunkiem)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9AE250" w14:textId="46B5DE73" w:rsidR="00F16C85" w:rsidRDefault="006C64EA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32C6D"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7B2BCC" w:rsidRPr="003D7426" w14:paraId="3F7AFC8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7AB15" w14:textId="77777777" w:rsidR="007B2BCC" w:rsidRPr="003D7426" w:rsidRDefault="007B2BCC" w:rsidP="006820D4">
            <w:pPr>
              <w:jc w:val="both"/>
              <w:rPr>
                <w:rFonts w:ascii="Arial" w:hAnsi="Arial" w:cs="Arial"/>
                <w:b/>
                <w:color w:val="463F7C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CELE PRZEDMIOTU</w:t>
            </w:r>
          </w:p>
        </w:tc>
      </w:tr>
      <w:tr w:rsidR="007B2BCC" w:rsidRPr="00FA4E2B" w14:paraId="2A40A81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368DD9" w14:textId="1EC4CB07" w:rsidR="007B2BCC" w:rsidRPr="00AE25F1" w:rsidRDefault="00032C6D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CEL 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ECB0A0" w14:textId="72E096B8" w:rsidR="007B2BCC" w:rsidRPr="00D739FF" w:rsidRDefault="00E831C7" w:rsidP="006820D4">
            <w:pPr>
              <w:autoSpaceDE w:val="0"/>
              <w:autoSpaceDN w:val="0"/>
              <w:adjustRightInd w:val="0"/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 w:eastAsia="pl-PL"/>
              </w:rPr>
            </w:pPr>
            <w:r w:rsidRPr="00E831C7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Przygotowanie </w:t>
            </w:r>
            <w:r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studenta </w:t>
            </w:r>
            <w:r w:rsidRPr="00E831C7">
              <w:rPr>
                <w:rFonts w:ascii="Arial" w:hAnsi="Arial" w:cs="Arial"/>
                <w:sz w:val="20"/>
                <w:szCs w:val="20"/>
                <w:lang w:val="pl-PL" w:eastAsia="pl-PL"/>
              </w:rPr>
              <w:t>do samodzielnego objęcia kompleksową opieką pielęgniarską chorego leczonego</w:t>
            </w:r>
            <w:r w:rsidR="00A2510A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 </w:t>
            </w:r>
            <w:r w:rsidRPr="00E831C7">
              <w:rPr>
                <w:rFonts w:ascii="Arial" w:hAnsi="Arial" w:cs="Arial"/>
                <w:sz w:val="20"/>
                <w:szCs w:val="20"/>
                <w:lang w:val="pl-PL" w:eastAsia="pl-PL"/>
              </w:rPr>
              <w:t>w oddziale intensywnej terapii.</w:t>
            </w:r>
          </w:p>
        </w:tc>
      </w:tr>
    </w:tbl>
    <w:p w14:paraId="3DE30591" w14:textId="77777777" w:rsidR="00FA4E2B" w:rsidRPr="00FA4E2B" w:rsidRDefault="00FA4E2B">
      <w:pPr>
        <w:rPr>
          <w:lang w:val="pl-PL"/>
        </w:rPr>
      </w:pPr>
      <w:r w:rsidRPr="00FA4E2B">
        <w:rPr>
          <w:lang w:val="pl-PL"/>
        </w:rPr>
        <w:br w:type="page"/>
      </w:r>
    </w:p>
    <w:tbl>
      <w:tblPr>
        <w:tblW w:w="9632" w:type="dxa"/>
        <w:jc w:val="center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901"/>
        <w:gridCol w:w="6731"/>
      </w:tblGrid>
      <w:tr w:rsidR="007B2BCC" w:rsidRPr="001543CD" w14:paraId="3F838B7A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B3B716" w14:textId="066077DD" w:rsidR="007B2BCC" w:rsidRPr="00AE25F1" w:rsidRDefault="007B2BCC" w:rsidP="003816DC">
            <w:pPr>
              <w:jc w:val="center"/>
              <w:rPr>
                <w:rFonts w:ascii="Arial" w:hAnsi="Arial" w:cs="Arial"/>
                <w:b/>
                <w:color w:val="00608B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lastRenderedPageBreak/>
              <w:t>EFEKTY UCZENIA SIĘ</w:t>
            </w:r>
          </w:p>
        </w:tc>
      </w:tr>
      <w:tr w:rsidR="007B2BCC" w:rsidRPr="000E454E" w14:paraId="48FF7DF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AA1E9" w14:textId="1785F22A" w:rsidR="007B2BCC" w:rsidRPr="00AE25F1" w:rsidRDefault="00F16C8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SYMBOL EFEKTU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723246" w14:textId="682195A9" w:rsidR="007B2BCC" w:rsidRPr="00D739FF" w:rsidRDefault="00F16C85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TREŚC EFEKTU MATRYCA</w:t>
            </w:r>
          </w:p>
        </w:tc>
      </w:tr>
      <w:tr w:rsidR="000B5BA3" w:rsidRPr="00FA4E2B" w14:paraId="160F7DC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E46C0D" w14:textId="59EC8B9F" w:rsidR="000B5BA3" w:rsidRDefault="000B5BA3" w:rsidP="000B5BA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2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122483" w14:textId="62B52FBF" w:rsidR="000B5BA3" w:rsidRDefault="000B5BA3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94952">
              <w:rPr>
                <w:rFonts w:ascii="Arial" w:hAnsi="Arial" w:cs="Arial"/>
                <w:sz w:val="20"/>
                <w:szCs w:val="20"/>
                <w:lang w:val="pl-PL"/>
              </w:rPr>
              <w:t>Potrafi gromadzić informacje metodą wywiadu, obserwacji, pomiarów, badania fizykalnego i analizy dokumentacji w celu rozpoznania stanu zdrowia pacjenta, a także interpretować i dokumentować uzyskane wyniki dla potrzeb diagnozy pielęgniarskiej;</w:t>
            </w:r>
          </w:p>
        </w:tc>
      </w:tr>
      <w:tr w:rsidR="000B5BA3" w:rsidRPr="00FA4E2B" w14:paraId="0D6CC0A7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6341E7" w14:textId="5BF59C2F" w:rsidR="000B5BA3" w:rsidRDefault="000B5BA3" w:rsidP="000B5BA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3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42BB0" w14:textId="0A3418BF" w:rsidR="000B5BA3" w:rsidRDefault="000B5BA3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F7FE8">
              <w:rPr>
                <w:rFonts w:ascii="Arial" w:hAnsi="Arial" w:cs="Arial"/>
                <w:sz w:val="20"/>
                <w:szCs w:val="20"/>
                <w:lang w:val="pl-PL"/>
              </w:rPr>
              <w:t>Potrafi ustalać plan opieki pielęgniarskie</w:t>
            </w:r>
            <w:r w:rsidR="006820D4">
              <w:rPr>
                <w:rFonts w:ascii="Arial" w:hAnsi="Arial" w:cs="Arial"/>
                <w:sz w:val="20"/>
                <w:szCs w:val="20"/>
                <w:lang w:val="pl-PL"/>
              </w:rPr>
              <w:t>j oraz realizować go wspólnie z </w:t>
            </w:r>
            <w:r w:rsidRPr="008F7FE8">
              <w:rPr>
                <w:rFonts w:ascii="Arial" w:hAnsi="Arial" w:cs="Arial"/>
                <w:sz w:val="20"/>
                <w:szCs w:val="20"/>
                <w:lang w:val="pl-PL"/>
              </w:rPr>
              <w:t>pacjentem, jego rodziną lub opiekunem;</w:t>
            </w:r>
          </w:p>
        </w:tc>
      </w:tr>
      <w:tr w:rsidR="000B5BA3" w:rsidRPr="00FA4E2B" w14:paraId="7CB10E3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27859C" w14:textId="54029320" w:rsidR="000B5BA3" w:rsidRDefault="000B5BA3" w:rsidP="000B5BA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4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3D7B54" w14:textId="01D30414" w:rsidR="000B5BA3" w:rsidRDefault="000B5BA3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F7FE8">
              <w:rPr>
                <w:rFonts w:ascii="Arial" w:hAnsi="Arial" w:cs="Arial"/>
                <w:sz w:val="20"/>
                <w:szCs w:val="20"/>
                <w:lang w:val="pl-PL"/>
              </w:rPr>
              <w:t>Potrafi monitorować stan zdrowia pacjenta podczas pobytu w szpitalu lub innych jednostkach organizacyjnych systemu ochrony zdrowia;</w:t>
            </w:r>
          </w:p>
        </w:tc>
      </w:tr>
      <w:tr w:rsidR="000B5BA3" w:rsidRPr="00FA4E2B" w14:paraId="5B799A1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4EE37B" w14:textId="17501164" w:rsidR="000B5BA3" w:rsidRDefault="000B5BA3" w:rsidP="000B5BA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5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79A346" w14:textId="75B7DD8D" w:rsidR="000B5BA3" w:rsidRDefault="000B5BA3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F7FE8">
              <w:rPr>
                <w:rFonts w:ascii="Arial" w:hAnsi="Arial" w:cs="Arial"/>
                <w:sz w:val="20"/>
                <w:szCs w:val="20"/>
                <w:lang w:val="pl-PL"/>
              </w:rPr>
              <w:t>Potrafi dokonywać wstępnej, bieżącej i końcowej oceny stanu zdrowia pacjenta (stan, problemy, potrzeby) i ewaluacji podejmowanych interwencji pielęgniarskich;</w:t>
            </w:r>
          </w:p>
        </w:tc>
      </w:tr>
      <w:tr w:rsidR="000B5BA3" w:rsidRPr="00FA4E2B" w14:paraId="1EAB6AFD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19EA4E" w14:textId="29BB7238" w:rsidR="000B5BA3" w:rsidRDefault="000B5BA3" w:rsidP="000B5BA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7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3E8CC6" w14:textId="17199BE6" w:rsidR="000B5BA3" w:rsidRDefault="000B5BA3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F7FE8">
              <w:rPr>
                <w:rFonts w:ascii="Arial" w:hAnsi="Arial" w:cs="Arial"/>
                <w:sz w:val="20"/>
                <w:szCs w:val="20"/>
                <w:lang w:val="pl-PL"/>
              </w:rPr>
              <w:t xml:space="preserve">Potrafi wykonywać procedurę higienicznego mycia i dezynfekcji rąk, zakładać i zdejmować rękawice medyczne jednorazowego użycia, zakładać odzież operacyjną, stosować zasady aseptyki i antyseptyki, postępować z odpadami medycznymi oraz stosować środki ochrony indywidualnej i procedurę </w:t>
            </w:r>
            <w:proofErr w:type="spellStart"/>
            <w:r w:rsidRPr="008F7FE8">
              <w:rPr>
                <w:rFonts w:ascii="Arial" w:hAnsi="Arial" w:cs="Arial"/>
                <w:sz w:val="20"/>
                <w:szCs w:val="20"/>
                <w:lang w:val="pl-PL"/>
              </w:rPr>
              <w:t>poekspozycyjną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pl-PL"/>
              </w:rPr>
              <w:t>;</w:t>
            </w:r>
          </w:p>
        </w:tc>
      </w:tr>
      <w:tr w:rsidR="000B5BA3" w:rsidRPr="00FA4E2B" w14:paraId="354BC63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93D114" w14:textId="750E4FDB" w:rsidR="000B5BA3" w:rsidRDefault="000B5BA3" w:rsidP="000B5BA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11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C8A417" w14:textId="411A8B81" w:rsidR="000B5BA3" w:rsidRDefault="000B5BA3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F7FE8">
              <w:rPr>
                <w:rFonts w:ascii="Arial" w:hAnsi="Arial" w:cs="Arial"/>
                <w:sz w:val="20"/>
                <w:szCs w:val="20"/>
                <w:lang w:val="pl-PL"/>
              </w:rPr>
              <w:t>Potrafi pobierać materiał do badań laboratoryjnych i mikrobiologicznych oraz asystować lekarzowi przy badaniach diagnostycznych;</w:t>
            </w:r>
          </w:p>
        </w:tc>
      </w:tr>
      <w:tr w:rsidR="000B5BA3" w:rsidRPr="00FA4E2B" w14:paraId="5094F637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FF3CB6" w14:textId="3266B2F3" w:rsidR="000B5BA3" w:rsidRDefault="000B5BA3" w:rsidP="000B5BA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12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C8F612" w14:textId="28EBDB03" w:rsidR="000B5BA3" w:rsidRDefault="000B5BA3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F7FE8">
              <w:rPr>
                <w:rFonts w:ascii="Arial" w:hAnsi="Arial" w:cs="Arial"/>
                <w:sz w:val="20"/>
                <w:szCs w:val="20"/>
                <w:lang w:val="pl-PL"/>
              </w:rPr>
              <w:t>Potrafi wystawiać skierowania na wykonanie określonych badań diagnostycznych;</w:t>
            </w:r>
          </w:p>
        </w:tc>
      </w:tr>
      <w:tr w:rsidR="000B5BA3" w:rsidRPr="00FA4E2B" w14:paraId="7184816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B6888C" w14:textId="7B3DC78C" w:rsidR="000B5BA3" w:rsidRDefault="000B5BA3" w:rsidP="000B5BA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14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A16AA1" w14:textId="0C1D2E50" w:rsidR="000B5BA3" w:rsidRDefault="000B5BA3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F7FE8">
              <w:rPr>
                <w:rFonts w:ascii="Arial" w:hAnsi="Arial" w:cs="Arial"/>
                <w:sz w:val="20"/>
                <w:szCs w:val="20"/>
                <w:lang w:val="pl-PL"/>
              </w:rPr>
              <w:t>Potrafi przechowywać i przygotowywać leki zgodnie z obowiązującymi standardami farmakoterapii i standardami opieki pielęgniarskiej;</w:t>
            </w:r>
          </w:p>
        </w:tc>
      </w:tr>
      <w:tr w:rsidR="000B5BA3" w:rsidRPr="00FA4E2B" w14:paraId="586C56C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65EB66" w14:textId="56866EA1" w:rsidR="000B5BA3" w:rsidRDefault="000B5BA3" w:rsidP="000B5BA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15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044F8A" w14:textId="1EF845DD" w:rsidR="000B5BA3" w:rsidRDefault="000B5BA3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A39FD">
              <w:rPr>
                <w:rFonts w:ascii="Arial" w:hAnsi="Arial" w:cs="Arial"/>
                <w:sz w:val="20"/>
                <w:szCs w:val="20"/>
                <w:lang w:val="pl-PL"/>
              </w:rPr>
              <w:t>Potrafi obliczyć dawkę leku, samodzielnie podawać pacjentowi leki różnymi drogami zgodnie z uprawnieniami zawodowymi pielęgniarki lub pisemnym zleceniem lekarza, oraz produkty lecznicze z zestawów przeci</w:t>
            </w:r>
            <w:r w:rsidR="00032C6D">
              <w:rPr>
                <w:rFonts w:ascii="Arial" w:hAnsi="Arial" w:cs="Arial"/>
                <w:sz w:val="20"/>
                <w:szCs w:val="20"/>
                <w:lang w:val="pl-PL"/>
              </w:rPr>
              <w:t>wwstrząsowych ratujących życie;</w:t>
            </w:r>
          </w:p>
        </w:tc>
      </w:tr>
      <w:tr w:rsidR="000B5BA3" w:rsidRPr="00FA4E2B" w14:paraId="52B0EADE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1AF38A" w14:textId="35631D47" w:rsidR="000B5BA3" w:rsidRDefault="000B5BA3" w:rsidP="000B5BA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40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FDFBC7" w14:textId="6D0A5122" w:rsidR="000B5BA3" w:rsidRDefault="000B5BA3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A5BC6">
              <w:rPr>
                <w:rFonts w:ascii="Arial" w:hAnsi="Arial" w:cs="Arial"/>
                <w:sz w:val="20"/>
                <w:szCs w:val="20"/>
                <w:lang w:val="pl-PL"/>
              </w:rPr>
              <w:t>Potrafi prowadzić dokumentację medyczną, w tym w postaci elektronicznej, oraz posługiwać się nią i zabez</w:t>
            </w:r>
            <w:r w:rsidR="006820D4">
              <w:rPr>
                <w:rFonts w:ascii="Arial" w:hAnsi="Arial" w:cs="Arial"/>
                <w:sz w:val="20"/>
                <w:szCs w:val="20"/>
                <w:lang w:val="pl-PL"/>
              </w:rPr>
              <w:t>pieczać zgodnie z </w:t>
            </w:r>
            <w:r w:rsidRPr="00AA5BC6">
              <w:rPr>
                <w:rFonts w:ascii="Arial" w:hAnsi="Arial" w:cs="Arial"/>
                <w:sz w:val="20"/>
                <w:szCs w:val="20"/>
                <w:lang w:val="pl-PL"/>
              </w:rPr>
              <w:t>przepisami prawa;</w:t>
            </w:r>
          </w:p>
        </w:tc>
      </w:tr>
      <w:tr w:rsidR="000B5BA3" w:rsidRPr="00FA4E2B" w14:paraId="61A5C5ED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861F74" w14:textId="514E56BC" w:rsidR="000B5BA3" w:rsidRDefault="000B5BA3" w:rsidP="000B5BA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51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717516" w14:textId="456251EC" w:rsidR="000B5BA3" w:rsidRDefault="000B5BA3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A5BC6">
              <w:rPr>
                <w:rFonts w:ascii="Arial" w:hAnsi="Arial" w:cs="Arial"/>
                <w:sz w:val="20"/>
                <w:szCs w:val="20"/>
                <w:lang w:val="pl-PL"/>
              </w:rPr>
              <w:t xml:space="preserve">Potrafi planować opiekę nad pacjentem i jego rodziną z wykorzystaniem klasyfikacji praktyki pielęgniarskiej (ICNP, NANDA), oceny wydolności opiekuńczo-pielęgnacyjnej oraz </w:t>
            </w:r>
            <w:proofErr w:type="spellStart"/>
            <w:r w:rsidRPr="00AA5BC6">
              <w:rPr>
                <w:rFonts w:ascii="Arial" w:hAnsi="Arial" w:cs="Arial"/>
                <w:sz w:val="20"/>
                <w:szCs w:val="20"/>
                <w:lang w:val="pl-PL"/>
              </w:rPr>
              <w:t>ekomapy</w:t>
            </w:r>
            <w:proofErr w:type="spellEnd"/>
            <w:r w:rsidRPr="00AA5BC6">
              <w:rPr>
                <w:rFonts w:ascii="Arial" w:hAnsi="Arial" w:cs="Arial"/>
                <w:sz w:val="20"/>
                <w:szCs w:val="20"/>
                <w:lang w:val="pl-PL"/>
              </w:rPr>
              <w:t xml:space="preserve"> środowiska;</w:t>
            </w:r>
          </w:p>
        </w:tc>
      </w:tr>
      <w:tr w:rsidR="000B5BA3" w:rsidRPr="00FA4E2B" w14:paraId="4CA668F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26F823" w14:textId="22068D98" w:rsidR="000B5BA3" w:rsidRDefault="000B5BA3" w:rsidP="000B5BA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72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9F91B" w14:textId="7072D02A" w:rsidR="000B5BA3" w:rsidRDefault="000B5BA3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F747F">
              <w:rPr>
                <w:rFonts w:ascii="Arial" w:hAnsi="Arial" w:cs="Arial"/>
                <w:sz w:val="20"/>
                <w:szCs w:val="20"/>
                <w:lang w:val="pl-PL"/>
              </w:rPr>
              <w:t>Potrafi stosować zasady zapobiegania zakażeniom związanym z opieką zdrowotną i zwalczania ich;</w:t>
            </w:r>
          </w:p>
        </w:tc>
      </w:tr>
      <w:tr w:rsidR="000B5BA3" w:rsidRPr="00FA4E2B" w14:paraId="2915D0D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1576BE" w14:textId="7FA8D430" w:rsidR="000B5BA3" w:rsidRDefault="000B5BA3" w:rsidP="000B5BA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73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791489" w14:textId="0AE13C3D" w:rsidR="000B5BA3" w:rsidRDefault="000B5BA3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F747F">
              <w:rPr>
                <w:rFonts w:ascii="Arial" w:hAnsi="Arial" w:cs="Arial"/>
                <w:sz w:val="20"/>
                <w:szCs w:val="20"/>
                <w:lang w:val="pl-PL"/>
              </w:rPr>
              <w:t xml:space="preserve">Potrafi stosować zasady zapobiegania zakażeniom </w:t>
            </w:r>
            <w:proofErr w:type="spellStart"/>
            <w:r w:rsidRPr="00AF747F">
              <w:rPr>
                <w:rFonts w:ascii="Arial" w:hAnsi="Arial" w:cs="Arial"/>
                <w:sz w:val="20"/>
                <w:szCs w:val="20"/>
                <w:lang w:val="pl-PL"/>
              </w:rPr>
              <w:t>odcewnikowym</w:t>
            </w:r>
            <w:proofErr w:type="spellEnd"/>
            <w:r w:rsidRPr="00AF747F">
              <w:rPr>
                <w:rFonts w:ascii="Arial" w:hAnsi="Arial" w:cs="Arial"/>
                <w:sz w:val="20"/>
                <w:szCs w:val="20"/>
                <w:lang w:val="pl-PL"/>
              </w:rPr>
              <w:t xml:space="preserve"> krwi, szpitalnemu zapaleniu płuc, zakażeniom układu moczowego, zakażeniom układu pokarmowego o etiologii </w:t>
            </w:r>
            <w:proofErr w:type="spellStart"/>
            <w:r w:rsidRPr="00AF747F">
              <w:rPr>
                <w:rFonts w:ascii="Arial" w:hAnsi="Arial" w:cs="Arial"/>
                <w:sz w:val="20"/>
                <w:szCs w:val="20"/>
                <w:lang w:val="pl-PL"/>
              </w:rPr>
              <w:t>Clostridioides</w:t>
            </w:r>
            <w:proofErr w:type="spellEnd"/>
            <w:r w:rsidRPr="00AF747F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AF747F">
              <w:rPr>
                <w:rFonts w:ascii="Arial" w:hAnsi="Arial" w:cs="Arial"/>
                <w:sz w:val="20"/>
                <w:szCs w:val="20"/>
                <w:lang w:val="pl-PL"/>
              </w:rPr>
              <w:t>difficile</w:t>
            </w:r>
            <w:proofErr w:type="spellEnd"/>
            <w:r w:rsidRPr="00AF747F">
              <w:rPr>
                <w:rFonts w:ascii="Arial" w:hAnsi="Arial" w:cs="Arial"/>
                <w:sz w:val="20"/>
                <w:szCs w:val="20"/>
                <w:lang w:val="pl-PL"/>
              </w:rPr>
              <w:t>, zakażeniom miejsca operowanego, zakażeniom ran przewlekłych i zakażeniu ogólnoustrojowemu;</w:t>
            </w:r>
          </w:p>
        </w:tc>
      </w:tr>
      <w:tr w:rsidR="000B5BA3" w:rsidRPr="00FA4E2B" w14:paraId="187E6C4D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4806EE" w14:textId="7DD09AF1" w:rsidR="000B5BA3" w:rsidRDefault="000B5BA3" w:rsidP="000B5BA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>C.U.74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3EC0FD" w14:textId="46D504E3" w:rsidR="000B5BA3" w:rsidRDefault="000B5BA3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F747F">
              <w:rPr>
                <w:rFonts w:ascii="Arial" w:hAnsi="Arial" w:cs="Arial"/>
                <w:sz w:val="20"/>
                <w:szCs w:val="20"/>
                <w:lang w:val="pl-PL"/>
              </w:rPr>
              <w:t>Potrafi stosować środki ochrony indywidualnej niezbędne dla zapewnienia bezpieczeństwa swojego, pacjentów i współpracowników przed zakażeniami związanymi z opieką zdrowotną oraz wdrażać odpowiedni rodzaj izolacji pacjentów;</w:t>
            </w:r>
          </w:p>
        </w:tc>
      </w:tr>
      <w:tr w:rsidR="000B5BA3" w:rsidRPr="00FA4E2B" w14:paraId="3685BEE3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0D76E7" w14:textId="752963AF" w:rsidR="000B5BA3" w:rsidRDefault="000B5BA3" w:rsidP="000B5BA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76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9746D9" w14:textId="4FE22E01" w:rsidR="000B5BA3" w:rsidRDefault="000B5BA3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F747F">
              <w:rPr>
                <w:rFonts w:ascii="Arial" w:hAnsi="Arial" w:cs="Arial"/>
                <w:sz w:val="20"/>
                <w:szCs w:val="20"/>
                <w:lang w:val="pl-PL"/>
              </w:rPr>
              <w:t>Potrafi posługiwać się dokumentacją medyczną oraz przestrzegać zasad bezpieczeństwa i poufności informacji medycznej oraz ochrony danych osobowych;</w:t>
            </w:r>
          </w:p>
        </w:tc>
      </w:tr>
      <w:tr w:rsidR="000B5BA3" w:rsidRPr="00FA4E2B" w14:paraId="519AF5A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F8CBF4" w14:textId="330BB8E7" w:rsidR="000B5BA3" w:rsidRDefault="000B5BA3" w:rsidP="000B5BA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79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B5200A" w14:textId="4FFCD4D9" w:rsidR="000B5BA3" w:rsidRDefault="000B5BA3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Potrafi </w:t>
            </w:r>
            <w:r w:rsidRPr="00AF747F">
              <w:rPr>
                <w:rFonts w:ascii="Arial" w:hAnsi="Arial" w:cs="Arial"/>
                <w:sz w:val="20"/>
                <w:szCs w:val="20"/>
                <w:lang w:val="pl-PL"/>
              </w:rPr>
              <w:t>dokumentować sytuację zdrowotną</w:t>
            </w:r>
            <w:r w:rsidR="006820D4">
              <w:rPr>
                <w:rFonts w:ascii="Arial" w:hAnsi="Arial" w:cs="Arial"/>
                <w:sz w:val="20"/>
                <w:szCs w:val="20"/>
                <w:lang w:val="pl-PL"/>
              </w:rPr>
              <w:t xml:space="preserve"> pacjenta, dynamikę jej zmian i </w:t>
            </w:r>
            <w:r w:rsidRPr="00AF747F">
              <w:rPr>
                <w:rFonts w:ascii="Arial" w:hAnsi="Arial" w:cs="Arial"/>
                <w:sz w:val="20"/>
                <w:szCs w:val="20"/>
                <w:lang w:val="pl-PL"/>
              </w:rPr>
              <w:t>realizowaną opiekę pielęgniarską, z uwzględnieniem narzędzi teleinformatycznych do gromadzenia danych;</w:t>
            </w:r>
          </w:p>
        </w:tc>
      </w:tr>
      <w:tr w:rsidR="00D87F16" w:rsidRPr="00FA4E2B" w14:paraId="23A1A8A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CECF3A" w14:textId="78E92A8E" w:rsidR="00D87F16" w:rsidRDefault="00D87F16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0A974" w14:textId="241287EB" w:rsidR="00D87F16" w:rsidRDefault="00D87F16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gromadzić informacje, formułować diagnozę pielęgniarską, ustalać cele i plan opieki pielęgniarskiej, wdrażać interwencje pielęgniarskie oraz dokonywać ewaluacji opieki pielęgniarskiej;</w:t>
            </w:r>
          </w:p>
        </w:tc>
      </w:tr>
      <w:tr w:rsidR="00D87F16" w:rsidRPr="00FA4E2B" w14:paraId="1CBB828A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E80274" w14:textId="6874032A" w:rsidR="00D87F16" w:rsidRDefault="00D87F16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2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B2FDB2" w14:textId="216592C3" w:rsidR="00D87F16" w:rsidRPr="00793045" w:rsidRDefault="00D87F16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87F16">
              <w:rPr>
                <w:rFonts w:ascii="Arial" w:hAnsi="Arial" w:cs="Arial"/>
                <w:sz w:val="20"/>
                <w:szCs w:val="20"/>
                <w:lang w:val="pl-PL"/>
              </w:rPr>
              <w:t>Potrafi stosować skale i kwestionariusze do oceny stanu pacjenta lub jego wydolności funkcjonalnej w określonych sytuacjach zdrowotnych;</w:t>
            </w:r>
          </w:p>
        </w:tc>
      </w:tr>
      <w:tr w:rsidR="00D87F16" w:rsidRPr="00FA4E2B" w14:paraId="11626D3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CEC1AB" w14:textId="75F4FF6F" w:rsidR="00D87F16" w:rsidRDefault="00D87F16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3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E871CC" w14:textId="4FA93F01" w:rsidR="00D87F16" w:rsidRDefault="00D87F16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dokonywać różnymi technikami p</w:t>
            </w:r>
            <w:r w:rsidR="006820D4">
              <w:rPr>
                <w:rFonts w:ascii="Arial" w:hAnsi="Arial" w:cs="Arial"/>
                <w:sz w:val="20"/>
                <w:szCs w:val="20"/>
                <w:lang w:val="pl-PL"/>
              </w:rPr>
              <w:t>omiaru parametrów życiowych (w  </w:t>
            </w:r>
            <w:r w:rsidR="00961F95">
              <w:rPr>
                <w:rFonts w:ascii="Arial" w:hAnsi="Arial" w:cs="Arial"/>
                <w:sz w:val="20"/>
                <w:szCs w:val="20"/>
                <w:lang w:val="pl-PL"/>
              </w:rPr>
              <w:t>t</w:t>
            </w: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ym ciśnienia tętniczego na tętnicach kończyn górnych i dolnych, oddechu, temperatury ciała, saturacji, świadomości) i oceniać uzyskane wyniki oraz wykorzystywać je do planowania opieki w różnych stanach klinicznych;</w:t>
            </w:r>
          </w:p>
        </w:tc>
      </w:tr>
      <w:tr w:rsidR="00D87F16" w:rsidRPr="00FA4E2B" w14:paraId="2A134083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038842" w14:textId="19C6BB69" w:rsidR="00D87F16" w:rsidRDefault="00D87F16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4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8EF9D6" w14:textId="78106A88" w:rsidR="00D87F16" w:rsidRDefault="00D87F16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przeprowadzić kompleksowe badanie podmiotowe i badanie fizykalne w różnych stanach klinicznych do planowania i realizacji opieki pielęgniarskiej;</w:t>
            </w:r>
          </w:p>
        </w:tc>
      </w:tr>
      <w:tr w:rsidR="00D87F16" w:rsidRPr="00FA4E2B" w14:paraId="5F3B6FBA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9EBD27" w14:textId="28D3D6DF" w:rsidR="00D87F16" w:rsidRDefault="00D87F16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5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CB59A8" w14:textId="61E6FF67" w:rsidR="00D87F16" w:rsidRDefault="00D87F16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D7DEE">
              <w:rPr>
                <w:rFonts w:ascii="Arial" w:hAnsi="Arial" w:cs="Arial"/>
                <w:sz w:val="20"/>
                <w:szCs w:val="20"/>
                <w:lang w:val="pl-PL"/>
              </w:rPr>
              <w:t>Potrafi oceniać poziom bólu, reakcję pacjenta na ból i jego nasilenie oraz stosować farmakologiczne i niefarmakologiczne metody postępowania przeciwbólowego;</w:t>
            </w:r>
          </w:p>
        </w:tc>
      </w:tr>
      <w:tr w:rsidR="00D87F16" w:rsidRPr="00FA4E2B" w14:paraId="28E844B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3A096B" w14:textId="75E0FCD0" w:rsidR="00D87F16" w:rsidRDefault="00D87F16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7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87EEFC" w14:textId="534FB511" w:rsidR="00D87F16" w:rsidRDefault="00D87F16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przygotowywać i podawać pacjentowi leki różnymi drogami zgodnie z posiadanymi uprawnieniami zawodowymi pielęgniarki lub pisemnym zleceniem lekarza w określonych stanach klinicznych oraz produkty lecznicze z zestawów przeciwwstrząsowych ratujących życie;</w:t>
            </w:r>
          </w:p>
        </w:tc>
      </w:tr>
      <w:tr w:rsidR="00D87F16" w:rsidRPr="00FA4E2B" w14:paraId="78E083D7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9FF99D" w14:textId="33E2309B" w:rsidR="00D87F16" w:rsidRDefault="00D87F16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8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37E889" w14:textId="1BDE7547" w:rsidR="00D87F16" w:rsidRDefault="00D87F16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wystawiać recepty na leki w ramach</w:t>
            </w:r>
            <w:r w:rsidR="006820D4">
              <w:rPr>
                <w:rFonts w:ascii="Arial" w:hAnsi="Arial" w:cs="Arial"/>
                <w:sz w:val="20"/>
                <w:szCs w:val="20"/>
                <w:lang w:val="pl-PL"/>
              </w:rPr>
              <w:t xml:space="preserve"> realizacji zleceń lekarskich w </w:t>
            </w: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określonych stanach klinicznych;</w:t>
            </w:r>
          </w:p>
        </w:tc>
      </w:tr>
      <w:tr w:rsidR="00D87F16" w:rsidRPr="00FA4E2B" w14:paraId="546E453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2ED886" w14:textId="5C641505" w:rsidR="00D87F16" w:rsidRDefault="00D87F16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9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356B9E" w14:textId="068738A3" w:rsidR="00D87F16" w:rsidRDefault="00D87F16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rozpoznawać powikłania farmakoterapii, leczenia dietetycznego oraz wynikające z działań terapeutycznych i pielęgnacji;</w:t>
            </w:r>
          </w:p>
        </w:tc>
      </w:tr>
      <w:tr w:rsidR="00D87F16" w:rsidRPr="00FA4E2B" w14:paraId="2E05B95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615CDE" w14:textId="0C947433" w:rsidR="00D87F16" w:rsidRDefault="00D87F16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0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3471FD" w14:textId="11B22EF2" w:rsidR="00D87F16" w:rsidRDefault="00D87F16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 xml:space="preserve">Potrafi dobierać i stosować </w:t>
            </w:r>
            <w:proofErr w:type="spellStart"/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dietote</w:t>
            </w:r>
            <w:r w:rsidR="006820D4">
              <w:rPr>
                <w:rFonts w:ascii="Arial" w:hAnsi="Arial" w:cs="Arial"/>
                <w:sz w:val="20"/>
                <w:szCs w:val="20"/>
                <w:lang w:val="pl-PL"/>
              </w:rPr>
              <w:t>rapię</w:t>
            </w:r>
            <w:proofErr w:type="spellEnd"/>
            <w:r w:rsidR="006820D4">
              <w:rPr>
                <w:rFonts w:ascii="Arial" w:hAnsi="Arial" w:cs="Arial"/>
                <w:sz w:val="20"/>
                <w:szCs w:val="20"/>
                <w:lang w:val="pl-PL"/>
              </w:rPr>
              <w:t xml:space="preserve"> oraz prowadzić u dzieci i </w:t>
            </w: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dorosłych żywienie dojelitowe (przez zgłębnik do żołądka i przetokę odżywczą) oraz żywienie pozajelitowe;</w:t>
            </w:r>
          </w:p>
        </w:tc>
      </w:tr>
      <w:tr w:rsidR="00D87F16" w:rsidRPr="000E454E" w14:paraId="509E901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A54FC6" w14:textId="7C102B67" w:rsidR="00D87F16" w:rsidRDefault="00D87F16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5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225BC" w14:textId="135E12E5" w:rsidR="00D87F16" w:rsidRDefault="00D87F16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44514">
              <w:rPr>
                <w:rFonts w:ascii="Arial" w:hAnsi="Arial" w:cs="Arial"/>
                <w:sz w:val="20"/>
                <w:szCs w:val="20"/>
                <w:lang w:val="pl-PL"/>
              </w:rPr>
              <w:t>Potrafi prowadzić rozmowę terapeutyczną;</w:t>
            </w:r>
          </w:p>
        </w:tc>
      </w:tr>
      <w:tr w:rsidR="00D87F16" w:rsidRPr="00FA4E2B" w14:paraId="56763AF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0A8052" w14:textId="1B079411" w:rsidR="00D87F16" w:rsidRDefault="00D87F16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6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E9ABF2" w14:textId="0CC7FE7C" w:rsidR="00D87F16" w:rsidRDefault="00D87F16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D7DEE">
              <w:rPr>
                <w:rFonts w:ascii="Arial" w:hAnsi="Arial" w:cs="Arial"/>
                <w:sz w:val="20"/>
                <w:szCs w:val="20"/>
                <w:lang w:val="pl-PL"/>
              </w:rPr>
              <w:t>Potrafi stosować metody komunikowania się z pacjentem niezdolnym do nawiązania i podtrzymania efektywnej komunikacji ze względu na stan zdrowia lub stosowane leczenie;</w:t>
            </w:r>
          </w:p>
        </w:tc>
      </w:tr>
      <w:tr w:rsidR="00D87F16" w:rsidRPr="00FA4E2B" w14:paraId="35DEAE8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C08CE4" w14:textId="6F7A9843" w:rsidR="00D87F16" w:rsidRDefault="00D87F16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>D.U.17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9D008" w14:textId="0EB4D5CE" w:rsidR="00D87F16" w:rsidRDefault="00D87F16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44514">
              <w:rPr>
                <w:rFonts w:ascii="Arial" w:hAnsi="Arial" w:cs="Arial"/>
                <w:sz w:val="20"/>
                <w:szCs w:val="20"/>
                <w:lang w:val="pl-PL"/>
              </w:rPr>
              <w:t>Potrafi komunikować się z członkami</w:t>
            </w:r>
            <w:r w:rsidR="006820D4">
              <w:rPr>
                <w:rFonts w:ascii="Arial" w:hAnsi="Arial" w:cs="Arial"/>
                <w:sz w:val="20"/>
                <w:szCs w:val="20"/>
                <w:lang w:val="pl-PL"/>
              </w:rPr>
              <w:t xml:space="preserve"> zespołu </w:t>
            </w:r>
            <w:proofErr w:type="spellStart"/>
            <w:r w:rsidR="006820D4">
              <w:rPr>
                <w:rFonts w:ascii="Arial" w:hAnsi="Arial" w:cs="Arial"/>
                <w:sz w:val="20"/>
                <w:szCs w:val="20"/>
                <w:lang w:val="pl-PL"/>
              </w:rPr>
              <w:t>interprofesjonalnego</w:t>
            </w:r>
            <w:proofErr w:type="spellEnd"/>
            <w:r w:rsidR="006820D4">
              <w:rPr>
                <w:rFonts w:ascii="Arial" w:hAnsi="Arial" w:cs="Arial"/>
                <w:sz w:val="20"/>
                <w:szCs w:val="20"/>
                <w:lang w:val="pl-PL"/>
              </w:rPr>
              <w:t xml:space="preserve"> w </w:t>
            </w:r>
            <w:r w:rsidRPr="00744514">
              <w:rPr>
                <w:rFonts w:ascii="Arial" w:hAnsi="Arial" w:cs="Arial"/>
                <w:sz w:val="20"/>
                <w:szCs w:val="20"/>
                <w:lang w:val="pl-PL"/>
              </w:rPr>
              <w:t>zakresie pozyskiwania i przekazywania informacji o stanie zdrowia pacjenta;</w:t>
            </w:r>
          </w:p>
        </w:tc>
      </w:tr>
      <w:tr w:rsidR="00D87F16" w:rsidRPr="00FA4E2B" w14:paraId="010EC36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D95E69" w14:textId="4C0327DF" w:rsidR="00D87F16" w:rsidRDefault="00D87F16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9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07A9ED" w14:textId="301D6E94" w:rsidR="00D87F16" w:rsidRDefault="00D87F16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44514">
              <w:rPr>
                <w:rFonts w:ascii="Arial" w:hAnsi="Arial" w:cs="Arial"/>
                <w:sz w:val="20"/>
                <w:szCs w:val="20"/>
                <w:lang w:val="pl-PL"/>
              </w:rPr>
              <w:t>Potrafi doraźnie podawać pacjentowi tlen i monitorować jego stan podczas tlenoterapii w różnych stanach klinicznych;</w:t>
            </w:r>
          </w:p>
        </w:tc>
      </w:tr>
      <w:tr w:rsidR="00D87F16" w:rsidRPr="00FA4E2B" w14:paraId="635C770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6A8216" w14:textId="7427F210" w:rsidR="00D87F16" w:rsidRDefault="00D87F16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38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0D46A8" w14:textId="3B7E48E6" w:rsidR="00D87F16" w:rsidRDefault="00D87F16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30758">
              <w:rPr>
                <w:rFonts w:ascii="Arial" w:hAnsi="Arial" w:cs="Arial"/>
                <w:sz w:val="20"/>
                <w:szCs w:val="20"/>
                <w:lang w:val="pl-PL"/>
              </w:rPr>
              <w:t xml:space="preserve">Potrafi pielęgnować pacjenta z rurką intubacyjną lub </w:t>
            </w:r>
            <w:proofErr w:type="spellStart"/>
            <w:r w:rsidRPr="00830758">
              <w:rPr>
                <w:rFonts w:ascii="Arial" w:hAnsi="Arial" w:cs="Arial"/>
                <w:sz w:val="20"/>
                <w:szCs w:val="20"/>
                <w:lang w:val="pl-PL"/>
              </w:rPr>
              <w:t>tracheostomijną</w:t>
            </w:r>
            <w:proofErr w:type="spellEnd"/>
            <w:r w:rsidRPr="00830758">
              <w:rPr>
                <w:rFonts w:ascii="Arial" w:hAnsi="Arial" w:cs="Arial"/>
                <w:sz w:val="20"/>
                <w:szCs w:val="20"/>
                <w:lang w:val="pl-PL"/>
              </w:rPr>
              <w:t xml:space="preserve"> oraz wentylowanego mechanicznie;</w:t>
            </w:r>
          </w:p>
        </w:tc>
      </w:tr>
      <w:tr w:rsidR="00D87F16" w:rsidRPr="00FA4E2B" w14:paraId="30F274DE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4E4CF5" w14:textId="76BF6768" w:rsidR="00D87F16" w:rsidRDefault="00D87F16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39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EB4CE9" w14:textId="27EF0867" w:rsidR="00D87F16" w:rsidRDefault="00D87F16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30758">
              <w:rPr>
                <w:rFonts w:ascii="Arial" w:hAnsi="Arial" w:cs="Arial"/>
                <w:sz w:val="20"/>
                <w:szCs w:val="20"/>
                <w:lang w:val="pl-PL"/>
              </w:rPr>
              <w:t>Potrafi wykonywać toaletę drzewa oskrzelowego systemem otwartym lub zamkniętym u pacjenta w określonych stanach klinicznych;</w:t>
            </w:r>
          </w:p>
        </w:tc>
      </w:tr>
      <w:tr w:rsidR="00D87F16" w:rsidRPr="00FA4E2B" w14:paraId="6BD99F1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7A239E" w14:textId="18222891" w:rsidR="00D87F16" w:rsidRDefault="00D87F16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40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B53C5D" w14:textId="717B11A6" w:rsidR="00D87F16" w:rsidRDefault="00D87F16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30758">
              <w:rPr>
                <w:rFonts w:ascii="Arial" w:hAnsi="Arial" w:cs="Arial"/>
                <w:sz w:val="20"/>
                <w:szCs w:val="20"/>
                <w:lang w:val="pl-PL"/>
              </w:rPr>
              <w:t>Potrafi pielęgnować żylny dostęp naczyniowy obwodowy i centralny oraz dotętniczy;</w:t>
            </w:r>
          </w:p>
        </w:tc>
      </w:tr>
      <w:tr w:rsidR="00D87F16" w:rsidRPr="00FA4E2B" w14:paraId="60C1A14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B81C81" w14:textId="1EBA9E2E" w:rsidR="00D87F16" w:rsidRDefault="00D87F16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1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2A45B9" w14:textId="0D57E107" w:rsidR="00D87F16" w:rsidRDefault="00D87F16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D0801">
              <w:rPr>
                <w:rFonts w:ascii="Arial" w:hAnsi="Arial" w:cs="Arial"/>
                <w:sz w:val="20"/>
                <w:szCs w:val="20"/>
                <w:lang w:val="pl-PL"/>
              </w:rPr>
              <w:t>Jest gotów</w:t>
            </w:r>
            <w:r w:rsidR="007364D1">
              <w:rPr>
                <w:rFonts w:ascii="Arial" w:hAnsi="Arial" w:cs="Arial"/>
                <w:sz w:val="20"/>
                <w:szCs w:val="20"/>
                <w:lang w:val="pl-PL"/>
              </w:rPr>
              <w:t xml:space="preserve"> do </w:t>
            </w:r>
            <w:r w:rsidRPr="000D0801">
              <w:rPr>
                <w:rFonts w:ascii="Arial" w:hAnsi="Arial" w:cs="Arial"/>
                <w:sz w:val="20"/>
                <w:szCs w:val="20"/>
                <w:lang w:val="pl-PL"/>
              </w:rPr>
              <w:t>kierowania się dobrem pa</w:t>
            </w:r>
            <w:r w:rsidR="006820D4">
              <w:rPr>
                <w:rFonts w:ascii="Arial" w:hAnsi="Arial" w:cs="Arial"/>
                <w:sz w:val="20"/>
                <w:szCs w:val="20"/>
                <w:lang w:val="pl-PL"/>
              </w:rPr>
              <w:t>cjenta, poszanowania godności i </w:t>
            </w:r>
            <w:r w:rsidRPr="000D0801">
              <w:rPr>
                <w:rFonts w:ascii="Arial" w:hAnsi="Arial" w:cs="Arial"/>
                <w:sz w:val="20"/>
                <w:szCs w:val="20"/>
                <w:lang w:val="pl-PL"/>
              </w:rPr>
              <w:t>autonomii osób powierzonych opiece, okazywania zrozumienia dla różnic światopoglądowych i kultu</w:t>
            </w:r>
            <w:r w:rsidR="006820D4">
              <w:rPr>
                <w:rFonts w:ascii="Arial" w:hAnsi="Arial" w:cs="Arial"/>
                <w:sz w:val="20"/>
                <w:szCs w:val="20"/>
                <w:lang w:val="pl-PL"/>
              </w:rPr>
              <w:t>rowych oraz empatii w relacji z </w:t>
            </w:r>
            <w:r w:rsidRPr="000D0801">
              <w:rPr>
                <w:rFonts w:ascii="Arial" w:hAnsi="Arial" w:cs="Arial"/>
                <w:sz w:val="20"/>
                <w:szCs w:val="20"/>
                <w:lang w:val="pl-PL"/>
              </w:rPr>
              <w:t>pacjentem, jego rodziną lub opiekunem;</w:t>
            </w:r>
          </w:p>
        </w:tc>
      </w:tr>
      <w:tr w:rsidR="00D87F16" w:rsidRPr="00FA4E2B" w14:paraId="4DFB385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54D6D0" w14:textId="27BC91C2" w:rsidR="00D87F16" w:rsidRDefault="00D87F16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2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C1E857" w14:textId="023B5BB1" w:rsidR="00D87F16" w:rsidRDefault="00D87F16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D0801">
              <w:rPr>
                <w:rFonts w:ascii="Arial" w:hAnsi="Arial" w:cs="Arial"/>
                <w:sz w:val="20"/>
                <w:szCs w:val="20"/>
                <w:lang w:val="pl-PL"/>
              </w:rPr>
              <w:t>Jest</w:t>
            </w:r>
            <w:r w:rsidR="007364D1">
              <w:rPr>
                <w:rFonts w:ascii="Arial" w:hAnsi="Arial" w:cs="Arial"/>
                <w:sz w:val="20"/>
                <w:szCs w:val="20"/>
                <w:lang w:val="pl-PL"/>
              </w:rPr>
              <w:t xml:space="preserve"> gotów do</w:t>
            </w:r>
            <w:r w:rsidRPr="000D0801">
              <w:rPr>
                <w:rFonts w:ascii="Arial" w:hAnsi="Arial" w:cs="Arial"/>
                <w:sz w:val="20"/>
                <w:szCs w:val="20"/>
                <w:lang w:val="pl-PL"/>
              </w:rPr>
              <w:t xml:space="preserve"> przestrzegania praw pacjenta i zasad humanizmu;</w:t>
            </w:r>
          </w:p>
        </w:tc>
      </w:tr>
      <w:tr w:rsidR="00D87F16" w:rsidRPr="00FA4E2B" w14:paraId="62887197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ACEFEB" w14:textId="4B8D8910" w:rsidR="00D87F16" w:rsidRDefault="00D87F16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3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7CD872" w14:textId="154BD86E" w:rsidR="00D87F16" w:rsidRDefault="00D87F16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D0801">
              <w:rPr>
                <w:rFonts w:ascii="Arial" w:hAnsi="Arial" w:cs="Arial"/>
                <w:sz w:val="20"/>
                <w:szCs w:val="20"/>
                <w:lang w:val="pl-PL"/>
              </w:rPr>
              <w:t xml:space="preserve">Jest gotów </w:t>
            </w:r>
            <w:r w:rsidR="007364D1">
              <w:rPr>
                <w:rFonts w:ascii="Arial" w:hAnsi="Arial" w:cs="Arial"/>
                <w:sz w:val="20"/>
                <w:szCs w:val="20"/>
                <w:lang w:val="pl-PL"/>
              </w:rPr>
              <w:t xml:space="preserve">do </w:t>
            </w:r>
            <w:r w:rsidRPr="000D0801">
              <w:rPr>
                <w:rFonts w:ascii="Arial" w:hAnsi="Arial" w:cs="Arial"/>
                <w:sz w:val="20"/>
                <w:szCs w:val="20"/>
                <w:lang w:val="pl-PL"/>
              </w:rPr>
              <w:t>samodzielnego i rzetelnego wykonywania zawodu zgodnie z zasadami etyki, w tym przestrzegania wartości i powinności moralnych w opiece nad pacjentem;</w:t>
            </w:r>
          </w:p>
        </w:tc>
      </w:tr>
      <w:tr w:rsidR="00D87F16" w:rsidRPr="00FA4E2B" w14:paraId="413843DA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7AA871" w14:textId="3B0D03CE" w:rsidR="00D87F16" w:rsidRDefault="00D87F16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4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9CB0D3" w14:textId="12CCB055" w:rsidR="00D87F16" w:rsidRDefault="00D87F16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549D">
              <w:rPr>
                <w:rFonts w:ascii="Arial" w:hAnsi="Arial" w:cs="Arial"/>
                <w:sz w:val="20"/>
                <w:szCs w:val="20"/>
                <w:lang w:val="pl-PL"/>
              </w:rPr>
              <w:t xml:space="preserve">Jest </w:t>
            </w:r>
            <w:r w:rsidR="007364D1">
              <w:rPr>
                <w:rFonts w:ascii="Arial" w:hAnsi="Arial" w:cs="Arial"/>
                <w:sz w:val="20"/>
                <w:szCs w:val="20"/>
                <w:lang w:val="pl-PL"/>
              </w:rPr>
              <w:t xml:space="preserve">gotów do </w:t>
            </w:r>
            <w:r w:rsidRPr="008B549D">
              <w:rPr>
                <w:rFonts w:ascii="Arial" w:hAnsi="Arial" w:cs="Arial"/>
                <w:sz w:val="20"/>
                <w:szCs w:val="20"/>
                <w:lang w:val="pl-PL"/>
              </w:rPr>
              <w:t>ponoszenia odpowiedzialności za wykonywane czynności zawodowe</w:t>
            </w:r>
            <w:r w:rsidR="007364D1">
              <w:rPr>
                <w:rFonts w:ascii="Arial" w:hAnsi="Arial" w:cs="Arial"/>
                <w:sz w:val="20"/>
                <w:szCs w:val="20"/>
                <w:lang w:val="pl-PL"/>
              </w:rPr>
              <w:t>j</w:t>
            </w:r>
            <w:r w:rsidRPr="008B549D">
              <w:rPr>
                <w:rFonts w:ascii="Arial" w:hAnsi="Arial" w:cs="Arial"/>
                <w:sz w:val="20"/>
                <w:szCs w:val="20"/>
                <w:lang w:val="pl-PL"/>
              </w:rPr>
              <w:t>;</w:t>
            </w:r>
          </w:p>
        </w:tc>
      </w:tr>
      <w:tr w:rsidR="00D87F16" w:rsidRPr="00FA4E2B" w14:paraId="68FE82E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8FDAB0" w14:textId="2C31783F" w:rsidR="00D87F16" w:rsidRDefault="00D87F16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5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C55944" w14:textId="2BB20D45" w:rsidR="00D87F16" w:rsidRDefault="00D87F16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549D">
              <w:rPr>
                <w:rFonts w:ascii="Arial" w:hAnsi="Arial" w:cs="Arial"/>
                <w:sz w:val="20"/>
                <w:szCs w:val="20"/>
                <w:lang w:val="pl-PL"/>
              </w:rPr>
              <w:t xml:space="preserve">Jest gotów </w:t>
            </w:r>
            <w:r w:rsidR="007364D1">
              <w:rPr>
                <w:rFonts w:ascii="Arial" w:hAnsi="Arial" w:cs="Arial"/>
                <w:sz w:val="20"/>
                <w:szCs w:val="20"/>
                <w:lang w:val="pl-PL"/>
              </w:rPr>
              <w:t xml:space="preserve">do </w:t>
            </w:r>
            <w:r w:rsidRPr="008B549D">
              <w:rPr>
                <w:rFonts w:ascii="Arial" w:hAnsi="Arial" w:cs="Arial"/>
                <w:sz w:val="20"/>
                <w:szCs w:val="20"/>
                <w:lang w:val="pl-PL"/>
              </w:rPr>
              <w:t>zasięgania opinii ek</w:t>
            </w:r>
            <w:r w:rsidR="006820D4">
              <w:rPr>
                <w:rFonts w:ascii="Arial" w:hAnsi="Arial" w:cs="Arial"/>
                <w:sz w:val="20"/>
                <w:szCs w:val="20"/>
                <w:lang w:val="pl-PL"/>
              </w:rPr>
              <w:t>spertów w przypadku trudności z </w:t>
            </w:r>
            <w:r w:rsidRPr="008B549D">
              <w:rPr>
                <w:rFonts w:ascii="Arial" w:hAnsi="Arial" w:cs="Arial"/>
                <w:sz w:val="20"/>
                <w:szCs w:val="20"/>
                <w:lang w:val="pl-PL"/>
              </w:rPr>
              <w:t>samodzielnym rozwiązaniem problemu;</w:t>
            </w:r>
          </w:p>
        </w:tc>
      </w:tr>
      <w:tr w:rsidR="00D87F16" w:rsidRPr="00FA4E2B" w14:paraId="6454FAE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F0EC34" w14:textId="7F3FE72C" w:rsidR="00D87F16" w:rsidRDefault="00D87F16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6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A24C46" w14:textId="28C56084" w:rsidR="00D87F16" w:rsidRDefault="00D87F16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549D">
              <w:rPr>
                <w:rFonts w:ascii="Arial" w:hAnsi="Arial" w:cs="Arial"/>
                <w:sz w:val="20"/>
                <w:szCs w:val="20"/>
                <w:lang w:val="pl-PL"/>
              </w:rPr>
              <w:t xml:space="preserve">Jest gotów </w:t>
            </w:r>
            <w:r w:rsidR="007364D1">
              <w:rPr>
                <w:rFonts w:ascii="Arial" w:hAnsi="Arial" w:cs="Arial"/>
                <w:sz w:val="20"/>
                <w:szCs w:val="20"/>
                <w:lang w:val="pl-PL"/>
              </w:rPr>
              <w:t xml:space="preserve">do </w:t>
            </w:r>
            <w:r w:rsidRPr="008B549D">
              <w:rPr>
                <w:rFonts w:ascii="Arial" w:hAnsi="Arial" w:cs="Arial"/>
                <w:sz w:val="20"/>
                <w:szCs w:val="20"/>
                <w:lang w:val="pl-PL"/>
              </w:rPr>
              <w:t>przewidywania i uwzględniania czynników wpływających na reakcje własne i pacjenta;</w:t>
            </w:r>
          </w:p>
        </w:tc>
      </w:tr>
      <w:tr w:rsidR="00D87F16" w:rsidRPr="00FA4E2B" w14:paraId="382AD8A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2AA28C" w14:textId="4A93590D" w:rsidR="00D87F16" w:rsidRDefault="00D87F16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7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AAAFE6" w14:textId="3C604EC0" w:rsidR="00D87F16" w:rsidRDefault="00D87F16" w:rsidP="006820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41788">
              <w:rPr>
                <w:rFonts w:ascii="Arial" w:hAnsi="Arial" w:cs="Arial"/>
                <w:sz w:val="20"/>
                <w:szCs w:val="20"/>
                <w:lang w:val="pl-PL"/>
              </w:rPr>
              <w:t xml:space="preserve">Jest gotów </w:t>
            </w:r>
            <w:r w:rsidR="007364D1">
              <w:rPr>
                <w:rFonts w:ascii="Arial" w:hAnsi="Arial" w:cs="Arial"/>
                <w:sz w:val="20"/>
                <w:szCs w:val="20"/>
                <w:lang w:val="pl-PL"/>
              </w:rPr>
              <w:t xml:space="preserve">do </w:t>
            </w:r>
            <w:r w:rsidRPr="00241788">
              <w:rPr>
                <w:rFonts w:ascii="Arial" w:hAnsi="Arial" w:cs="Arial"/>
                <w:sz w:val="20"/>
                <w:szCs w:val="20"/>
                <w:lang w:val="pl-PL"/>
              </w:rPr>
              <w:t>dostrzegania i rozp</w:t>
            </w:r>
            <w:r w:rsidR="006820D4">
              <w:rPr>
                <w:rFonts w:ascii="Arial" w:hAnsi="Arial" w:cs="Arial"/>
                <w:sz w:val="20"/>
                <w:szCs w:val="20"/>
                <w:lang w:val="pl-PL"/>
              </w:rPr>
              <w:t>oznawania własnych ograniczeń w </w:t>
            </w:r>
            <w:r w:rsidRPr="00241788">
              <w:rPr>
                <w:rFonts w:ascii="Arial" w:hAnsi="Arial" w:cs="Arial"/>
                <w:sz w:val="20"/>
                <w:szCs w:val="20"/>
                <w:lang w:val="pl-PL"/>
              </w:rPr>
              <w:t>zakresie wiedzy, umiejętności i kompetencji społecznych oraz dokonywania samooceny deficytów i potrzeb edukacyjnych.</w:t>
            </w:r>
          </w:p>
        </w:tc>
      </w:tr>
      <w:tr w:rsidR="00D87F16" w:rsidRPr="001543CD" w14:paraId="27FCCA31" w14:textId="77777777" w:rsidTr="00352866">
        <w:trPr>
          <w:cantSplit/>
          <w:trHeight w:val="18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3FD5E0" w14:textId="1F73C96B" w:rsidR="00D87F16" w:rsidRPr="001543CD" w:rsidRDefault="00D87F16" w:rsidP="003816DC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WYMAGANIA WSTĘPNE</w:t>
            </w:r>
          </w:p>
        </w:tc>
      </w:tr>
      <w:tr w:rsidR="00D87F16" w:rsidRPr="00FA4E2B" w14:paraId="2CB15403" w14:textId="77777777" w:rsidTr="00352866">
        <w:trPr>
          <w:cantSplit/>
          <w:trHeight w:val="459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29D07F" w14:textId="13FBE175" w:rsidR="00032C6D" w:rsidRPr="00032C6D" w:rsidRDefault="00032C6D" w:rsidP="00032C6D">
            <w:pPr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32C6D">
              <w:rPr>
                <w:rFonts w:ascii="Arial" w:hAnsi="Arial" w:cs="Arial"/>
                <w:sz w:val="20"/>
                <w:szCs w:val="20"/>
                <w:lang w:val="pl-PL"/>
              </w:rPr>
              <w:t xml:space="preserve">Student zna i rozumie podstawy anestezjologii oraz zasady kompleksowej opieki pielęgniarskiej nad pacjentem w stanie zagrożenia życia, w tym metody znieczulenia, zasady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kontroli bólu, diagnozowanie  i </w:t>
            </w:r>
            <w:r w:rsidRPr="00032C6D">
              <w:rPr>
                <w:rFonts w:ascii="Arial" w:hAnsi="Arial" w:cs="Arial"/>
                <w:sz w:val="20"/>
                <w:szCs w:val="20"/>
                <w:lang w:val="pl-PL"/>
              </w:rPr>
              <w:t>leczenie ostrych stanów klinicznych, a także prewencję zaburzeń snu i delirium w intensywnej terapii.</w:t>
            </w:r>
          </w:p>
          <w:p w14:paraId="232FC567" w14:textId="77777777" w:rsidR="00032C6D" w:rsidRDefault="00032C6D" w:rsidP="00032C6D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</w:p>
          <w:p w14:paraId="27E58F25" w14:textId="08FEF2FC" w:rsidR="00D87F16" w:rsidRPr="00D739FF" w:rsidRDefault="00032C6D" w:rsidP="00032C6D">
            <w:pPr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32C6D">
              <w:rPr>
                <w:rFonts w:ascii="Arial" w:hAnsi="Arial" w:cs="Arial"/>
                <w:sz w:val="20"/>
                <w:szCs w:val="20"/>
                <w:lang w:val="pl-PL"/>
              </w:rPr>
              <w:t>Student potrafi planować, realizować i oceniać kompleksową opiekę pielęgniarską nad pacjentem w stanie zagrożenia życia, wykonując samodzielnie badania podmiotowe i przedmiotowe, monitorując stan pacjenta, podając leki, prowadząc tlenoterapię oraz sprawując specjalistyczną opiekę nad pacjentem ze sztuczną drogą oddechową i z dostępem naczyniowym, zgodnie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z obowiązującymi standardami i </w:t>
            </w:r>
            <w:r w:rsidRPr="00032C6D">
              <w:rPr>
                <w:rFonts w:ascii="Arial" w:hAnsi="Arial" w:cs="Arial"/>
                <w:sz w:val="20"/>
                <w:szCs w:val="20"/>
                <w:lang w:val="pl-PL"/>
              </w:rPr>
              <w:t>uprawnieniami zawodowymi.</w:t>
            </w:r>
          </w:p>
        </w:tc>
      </w:tr>
    </w:tbl>
    <w:p w14:paraId="079AD37B" w14:textId="77777777" w:rsidR="00FA4E2B" w:rsidRDefault="00FA4E2B">
      <w:r>
        <w:rPr>
          <w:b/>
          <w:bCs/>
        </w:rPr>
        <w:br w:type="page"/>
      </w:r>
    </w:p>
    <w:tbl>
      <w:tblPr>
        <w:tblW w:w="9632" w:type="dxa"/>
        <w:jc w:val="center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901"/>
        <w:gridCol w:w="5176"/>
        <w:gridCol w:w="1555"/>
      </w:tblGrid>
      <w:tr w:rsidR="00435D0E" w:rsidRPr="003D7426" w14:paraId="29F65973" w14:textId="7C413B2E" w:rsidTr="00FA4E2B">
        <w:trPr>
          <w:cantSplit/>
          <w:trHeight w:val="18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F0BB34" w14:textId="495972ED" w:rsidR="00435D0E" w:rsidRPr="00347BBC" w:rsidRDefault="00F8004B" w:rsidP="00D87F16">
            <w:pPr>
              <w:pStyle w:val="Styltabeli6"/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>
              <w:rPr>
                <w:rFonts w:ascii="Arial" w:hAnsi="Arial" w:cs="Arial"/>
                <w:color w:val="FFFFFF" w:themeColor="background1"/>
                <w:sz w:val="22"/>
              </w:rPr>
              <w:lastRenderedPageBreak/>
              <w:t>FORMA ZAJĘĆ</w:t>
            </w:r>
          </w:p>
        </w:tc>
        <w:tc>
          <w:tcPr>
            <w:tcW w:w="5176" w:type="dxa"/>
            <w:tcBorders>
              <w:top w:val="single" w:sz="12" w:space="0" w:color="00608B"/>
              <w:bottom w:val="single" w:sz="12" w:space="0" w:color="00608B"/>
              <w:right w:val="single" w:sz="4" w:space="0" w:color="auto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A71A4" w14:textId="33711452" w:rsidR="00435D0E" w:rsidRPr="00347BBC" w:rsidRDefault="00F8004B" w:rsidP="00D87F16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</w:rPr>
              <w:t>TREŚCI/</w:t>
            </w:r>
            <w:r w:rsidR="00435D0E"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SZCZEGÓŁOWY OPIS BLOKÓW TEMATYCZNYCH</w:t>
            </w:r>
          </w:p>
        </w:tc>
        <w:tc>
          <w:tcPr>
            <w:tcW w:w="1555" w:type="dxa"/>
            <w:tcBorders>
              <w:top w:val="single" w:sz="12" w:space="0" w:color="00608B"/>
              <w:left w:val="single" w:sz="4" w:space="0" w:color="auto"/>
              <w:bottom w:val="single" w:sz="12" w:space="0" w:color="00608B"/>
              <w:right w:val="single" w:sz="12" w:space="0" w:color="00608B"/>
            </w:tcBorders>
            <w:shd w:val="clear" w:color="auto" w:fill="00608B"/>
            <w:vAlign w:val="center"/>
          </w:tcPr>
          <w:p w14:paraId="6D88594E" w14:textId="13348E29" w:rsidR="00435D0E" w:rsidRPr="00347BBC" w:rsidRDefault="00F8004B" w:rsidP="00D87F16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</w:rPr>
              <w:t>EFEKTY UCZENIA SIĘ</w:t>
            </w:r>
          </w:p>
        </w:tc>
      </w:tr>
      <w:tr w:rsidR="00435D0E" w:rsidRPr="00FA4E2B" w14:paraId="76A85E8B" w14:textId="4E5A860D" w:rsidTr="00FA4E2B">
        <w:trPr>
          <w:cantSplit/>
          <w:trHeight w:val="567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D26572" w14:textId="4FE75BD7" w:rsidR="00435D0E" w:rsidRPr="002715CB" w:rsidRDefault="00F8004B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PRAKTYKA ZAWODOWA </w:t>
            </w:r>
            <w:r w:rsidR="00435D0E">
              <w:rPr>
                <w:rFonts w:ascii="Arial" w:hAnsi="Arial" w:cs="Arial"/>
                <w:color w:val="00608B"/>
              </w:rPr>
              <w:t>1</w:t>
            </w:r>
          </w:p>
        </w:tc>
        <w:tc>
          <w:tcPr>
            <w:tcW w:w="5176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8AA9FF" w14:textId="01529C73" w:rsidR="00435D0E" w:rsidRPr="002715CB" w:rsidRDefault="00435D0E" w:rsidP="002C7BD6">
            <w:pPr>
              <w:spacing w:afterLines="40" w:after="96"/>
              <w:jc w:val="both"/>
              <w:rPr>
                <w:rFonts w:ascii="Arial" w:hAnsi="Arial" w:cs="Arial"/>
                <w:i/>
                <w:iCs/>
                <w:color w:val="FF0000"/>
                <w:sz w:val="18"/>
                <w:szCs w:val="18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Instruktaż wstępny </w:t>
            </w:r>
            <w:r>
              <w:rPr>
                <w:rFonts w:ascii="Verdana" w:hAnsi="Verdana" w:cs="Arial"/>
                <w:sz w:val="20"/>
                <w:szCs w:val="20"/>
                <w:lang w:val="pl-PL"/>
              </w:rPr>
              <w:t>─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p</w:t>
            </w:r>
            <w:r w:rsidRPr="002C7BD6">
              <w:rPr>
                <w:rFonts w:ascii="Arial" w:hAnsi="Arial" w:cs="Arial"/>
                <w:sz w:val="20"/>
                <w:szCs w:val="20"/>
                <w:lang w:val="pl-PL"/>
              </w:rPr>
              <w:t xml:space="preserve">odstawy prawne i organizacja oddziału anestezjologii i intensywnej terapii </w:t>
            </w:r>
            <w:r w:rsidRPr="00613FCF">
              <w:rPr>
                <w:rFonts w:ascii="Arial" w:hAnsi="Arial" w:cs="Arial"/>
                <w:sz w:val="20"/>
                <w:szCs w:val="20"/>
                <w:lang w:val="pl-PL"/>
              </w:rPr>
              <w:t xml:space="preserve">(zapoznanie z celem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praktyk zawodowych, </w:t>
            </w:r>
            <w:r w:rsidRPr="00613FCF">
              <w:rPr>
                <w:rFonts w:ascii="Arial" w:hAnsi="Arial" w:cs="Arial"/>
                <w:sz w:val="20"/>
                <w:szCs w:val="20"/>
                <w:lang w:val="pl-PL"/>
              </w:rPr>
              <w:t xml:space="preserve">wyposażeniem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oddziału</w:t>
            </w:r>
            <w:r w:rsidRPr="00613FCF">
              <w:rPr>
                <w:rFonts w:ascii="Arial" w:hAnsi="Arial" w:cs="Arial"/>
                <w:sz w:val="20"/>
                <w:szCs w:val="20"/>
                <w:lang w:val="pl-PL"/>
              </w:rPr>
              <w:t>, jeg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o</w:t>
            </w:r>
            <w:r w:rsidRPr="00613FCF">
              <w:rPr>
                <w:rFonts w:ascii="Arial" w:hAnsi="Arial" w:cs="Arial"/>
                <w:sz w:val="20"/>
                <w:szCs w:val="20"/>
                <w:lang w:val="pl-PL"/>
              </w:rPr>
              <w:t xml:space="preserve"> personelem, zakresem udzielanych świadczeń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, obowiązującymi procedurami i dokumentacją).</w:t>
            </w:r>
            <w:r w:rsidRPr="002715CB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</w:p>
        </w:tc>
        <w:tc>
          <w:tcPr>
            <w:tcW w:w="1555" w:type="dxa"/>
            <w:tcBorders>
              <w:top w:val="single" w:sz="12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46636B79" w14:textId="654F265D" w:rsidR="00FA4E2B" w:rsidRDefault="00FA4E2B" w:rsidP="00FA4E2B">
            <w:pPr>
              <w:jc w:val="both"/>
              <w:rPr>
                <w:rFonts w:ascii="Arial" w:hAnsi="Arial" w:cs="Arial"/>
                <w:iCs/>
                <w:sz w:val="18"/>
                <w:szCs w:val="18"/>
                <w:lang w:val="pl-PL"/>
              </w:rPr>
            </w:pPr>
            <w:r>
              <w:rPr>
                <w:rFonts w:ascii="Arial" w:hAnsi="Arial" w:cs="Arial"/>
                <w:iCs/>
                <w:sz w:val="18"/>
                <w:szCs w:val="18"/>
                <w:lang w:val="pl-PL"/>
              </w:rPr>
              <w:t xml:space="preserve">C.U40, </w:t>
            </w:r>
            <w:r w:rsidR="00457F01">
              <w:rPr>
                <w:rFonts w:ascii="Arial" w:hAnsi="Arial" w:cs="Arial"/>
                <w:iCs/>
                <w:sz w:val="18"/>
                <w:szCs w:val="18"/>
                <w:lang w:val="pl-PL"/>
              </w:rPr>
              <w:t xml:space="preserve">C.U72, C.U73, C.U74, C.U76, </w:t>
            </w:r>
            <w:r>
              <w:rPr>
                <w:rFonts w:ascii="Arial" w:hAnsi="Arial" w:cs="Arial"/>
                <w:iCs/>
                <w:sz w:val="18"/>
                <w:szCs w:val="18"/>
                <w:lang w:val="pl-PL"/>
              </w:rPr>
              <w:t xml:space="preserve">   </w:t>
            </w:r>
            <w:r w:rsidR="00457F01">
              <w:rPr>
                <w:rFonts w:ascii="Arial" w:hAnsi="Arial" w:cs="Arial"/>
                <w:iCs/>
                <w:sz w:val="18"/>
                <w:szCs w:val="18"/>
                <w:lang w:val="pl-PL"/>
              </w:rPr>
              <w:t xml:space="preserve">D.U17, </w:t>
            </w:r>
          </w:p>
          <w:p w14:paraId="01D57A31" w14:textId="565A1AFD" w:rsidR="00435D0E" w:rsidRPr="006B2AD9" w:rsidRDefault="00FA4E2B" w:rsidP="00FA4E2B">
            <w:pPr>
              <w:jc w:val="both"/>
              <w:rPr>
                <w:rFonts w:ascii="Arial" w:hAnsi="Arial" w:cs="Arial"/>
                <w:iCs/>
                <w:sz w:val="18"/>
                <w:szCs w:val="18"/>
                <w:lang w:val="pl-PL"/>
              </w:rPr>
            </w:pPr>
            <w:r>
              <w:rPr>
                <w:rFonts w:ascii="Arial" w:hAnsi="Arial" w:cs="Arial"/>
                <w:iCs/>
                <w:sz w:val="18"/>
                <w:szCs w:val="18"/>
                <w:lang w:val="pl-PL"/>
              </w:rPr>
              <w:t>K.S1-</w:t>
            </w:r>
            <w:r w:rsidR="00457F01">
              <w:rPr>
                <w:rFonts w:ascii="Arial" w:hAnsi="Arial" w:cs="Arial"/>
                <w:iCs/>
                <w:sz w:val="18"/>
                <w:szCs w:val="18"/>
                <w:lang w:val="pl-PL"/>
              </w:rPr>
              <w:t xml:space="preserve"> K.S7, </w:t>
            </w:r>
          </w:p>
        </w:tc>
      </w:tr>
      <w:tr w:rsidR="00435D0E" w:rsidRPr="00FA4E2B" w14:paraId="5D94F8EF" w14:textId="3CFA33F7" w:rsidTr="00FA4E2B">
        <w:trPr>
          <w:cantSplit/>
          <w:trHeight w:val="982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400291" w14:textId="6A2EE854" w:rsidR="00435D0E" w:rsidRPr="002715CB" w:rsidRDefault="00435D0E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435D0E">
              <w:rPr>
                <w:rFonts w:ascii="Arial" w:hAnsi="Arial" w:cs="Arial"/>
                <w:color w:val="00608B"/>
              </w:rPr>
              <w:t xml:space="preserve">PRAKTYKA ZAWODOWA </w:t>
            </w:r>
            <w:r>
              <w:rPr>
                <w:rFonts w:ascii="Arial" w:hAnsi="Arial" w:cs="Arial"/>
                <w:color w:val="00608B"/>
              </w:rPr>
              <w:t>2</w:t>
            </w:r>
          </w:p>
        </w:tc>
        <w:tc>
          <w:tcPr>
            <w:tcW w:w="5176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F491F" w14:textId="4F9F1C84" w:rsidR="00435D0E" w:rsidRPr="002715CB" w:rsidRDefault="00435D0E" w:rsidP="006E754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6E7546">
              <w:rPr>
                <w:rFonts w:ascii="Arial" w:hAnsi="Arial" w:cs="Arial"/>
                <w:sz w:val="20"/>
                <w:szCs w:val="20"/>
                <w:lang w:val="pl-PL"/>
              </w:rPr>
              <w:t xml:space="preserve">Ocena </w:t>
            </w:r>
            <w:proofErr w:type="spellStart"/>
            <w:r w:rsidRPr="006E7546">
              <w:rPr>
                <w:rFonts w:ascii="Arial" w:hAnsi="Arial" w:cs="Arial"/>
                <w:sz w:val="20"/>
                <w:szCs w:val="20"/>
                <w:lang w:val="pl-PL"/>
              </w:rPr>
              <w:t>bezprzyrządowa</w:t>
            </w:r>
            <w:proofErr w:type="spellEnd"/>
            <w:r w:rsidRPr="006E7546">
              <w:rPr>
                <w:rFonts w:ascii="Arial" w:hAnsi="Arial" w:cs="Arial"/>
                <w:sz w:val="20"/>
                <w:szCs w:val="20"/>
                <w:lang w:val="pl-PL"/>
              </w:rPr>
              <w:t xml:space="preserve"> i przyrządowa stanu pacjenta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hospitalizowanego w oddziale</w:t>
            </w:r>
            <w:r w:rsidR="007B382C">
              <w:rPr>
                <w:rFonts w:ascii="Arial" w:hAnsi="Arial" w:cs="Arial"/>
                <w:sz w:val="20"/>
                <w:szCs w:val="20"/>
                <w:lang w:val="pl-PL"/>
              </w:rPr>
              <w:t xml:space="preserve"> anestezjologii i </w:t>
            </w:r>
            <w:r w:rsidRPr="006E7546">
              <w:rPr>
                <w:rFonts w:ascii="Arial" w:hAnsi="Arial" w:cs="Arial"/>
                <w:sz w:val="20"/>
                <w:szCs w:val="20"/>
                <w:lang w:val="pl-PL"/>
              </w:rPr>
              <w:t>intensywnej terapii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(ocena wydolności</w:t>
            </w:r>
            <w:r w:rsidRPr="006E7546">
              <w:rPr>
                <w:rFonts w:ascii="Arial" w:hAnsi="Arial" w:cs="Arial"/>
                <w:sz w:val="20"/>
                <w:szCs w:val="20"/>
                <w:lang w:val="pl-PL"/>
              </w:rPr>
              <w:t xml:space="preserve"> układu krążenia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/ o</w:t>
            </w:r>
            <w:r w:rsidRPr="006E7546">
              <w:rPr>
                <w:rFonts w:ascii="Arial" w:hAnsi="Arial" w:cs="Arial"/>
                <w:sz w:val="20"/>
                <w:szCs w:val="20"/>
                <w:lang w:val="pl-PL"/>
              </w:rPr>
              <w:t>ddychania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/ </w:t>
            </w:r>
            <w:r w:rsidRPr="006E7546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nerek, </w:t>
            </w:r>
            <w:r w:rsidRPr="006E7546">
              <w:rPr>
                <w:rFonts w:ascii="Arial" w:hAnsi="Arial" w:cs="Arial"/>
                <w:sz w:val="20"/>
                <w:szCs w:val="20"/>
                <w:lang w:val="pl-PL"/>
              </w:rPr>
              <w:t>ocena stanu świadomości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/ poziomu sedacji/ bólu/ delirium wg dostępnych skal)</w:t>
            </w:r>
          </w:p>
        </w:tc>
        <w:tc>
          <w:tcPr>
            <w:tcW w:w="1555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5A039517" w14:textId="77777777" w:rsidR="00FA4E2B" w:rsidRDefault="00457F01" w:rsidP="00FA4E2B">
            <w:pPr>
              <w:jc w:val="both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457F01">
              <w:rPr>
                <w:rFonts w:ascii="Arial" w:hAnsi="Arial" w:cs="Arial"/>
                <w:sz w:val="18"/>
                <w:szCs w:val="18"/>
                <w:lang w:val="pl-PL"/>
              </w:rPr>
              <w:t xml:space="preserve">C.U2, C.U4, C.U5, </w:t>
            </w:r>
            <w:r w:rsidR="007E3ABE">
              <w:rPr>
                <w:rFonts w:ascii="Arial" w:hAnsi="Arial" w:cs="Arial"/>
                <w:sz w:val="18"/>
                <w:szCs w:val="18"/>
                <w:lang w:val="pl-PL"/>
              </w:rPr>
              <w:t xml:space="preserve">C.U11, C.U12, </w:t>
            </w:r>
            <w:r>
              <w:rPr>
                <w:rFonts w:ascii="Arial" w:hAnsi="Arial" w:cs="Arial"/>
                <w:sz w:val="18"/>
                <w:szCs w:val="18"/>
                <w:lang w:val="pl-PL"/>
              </w:rPr>
              <w:t xml:space="preserve">D.U2, D.U3, D.U4, D.U5, </w:t>
            </w:r>
          </w:p>
          <w:p w14:paraId="65A85176" w14:textId="567B7B48" w:rsidR="00435D0E" w:rsidRPr="00457F01" w:rsidRDefault="00FA4E2B" w:rsidP="00FA4E2B">
            <w:pPr>
              <w:jc w:val="both"/>
              <w:rPr>
                <w:rFonts w:ascii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hAnsi="Arial" w:cs="Arial"/>
                <w:iCs/>
                <w:sz w:val="18"/>
                <w:szCs w:val="18"/>
                <w:lang w:val="pl-PL"/>
              </w:rPr>
              <w:t>K.S1- K.S7,</w:t>
            </w:r>
          </w:p>
        </w:tc>
      </w:tr>
      <w:tr w:rsidR="00435D0E" w:rsidRPr="00FA4E2B" w14:paraId="042058E8" w14:textId="5037B349" w:rsidTr="00FA4E2B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02B12A" w14:textId="36FE236D" w:rsidR="00435D0E" w:rsidRDefault="00435D0E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435D0E">
              <w:rPr>
                <w:rFonts w:ascii="Arial" w:hAnsi="Arial" w:cs="Arial"/>
                <w:color w:val="00608B"/>
              </w:rPr>
              <w:t xml:space="preserve">PRAKTYKA ZAWODOWA </w:t>
            </w:r>
            <w:r>
              <w:rPr>
                <w:rFonts w:ascii="Arial" w:hAnsi="Arial" w:cs="Arial"/>
                <w:color w:val="00608B"/>
              </w:rPr>
              <w:t>3</w:t>
            </w:r>
          </w:p>
        </w:tc>
        <w:tc>
          <w:tcPr>
            <w:tcW w:w="5176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33B8D" w14:textId="41EEBF21" w:rsidR="00435D0E" w:rsidRDefault="00435D0E" w:rsidP="00145271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83757">
              <w:rPr>
                <w:rFonts w:ascii="Arial" w:hAnsi="Arial" w:cs="Arial"/>
                <w:sz w:val="20"/>
                <w:szCs w:val="20"/>
                <w:lang w:val="pl-PL"/>
              </w:rPr>
              <w:t>Podstawowe zasa</w:t>
            </w:r>
            <w:r w:rsidR="007B382C">
              <w:rPr>
                <w:rFonts w:ascii="Arial" w:hAnsi="Arial" w:cs="Arial"/>
                <w:sz w:val="20"/>
                <w:szCs w:val="20"/>
                <w:lang w:val="pl-PL"/>
              </w:rPr>
              <w:t>dy farmakoterapii prowadzonej u </w:t>
            </w:r>
            <w:r w:rsidRPr="00583757">
              <w:rPr>
                <w:rFonts w:ascii="Arial" w:hAnsi="Arial" w:cs="Arial"/>
                <w:sz w:val="20"/>
                <w:szCs w:val="20"/>
                <w:lang w:val="pl-PL"/>
              </w:rPr>
              <w:t>pacjentów hospitalizowanych w oddziale anestezjologii i intensywnej terapii.</w:t>
            </w:r>
          </w:p>
        </w:tc>
        <w:tc>
          <w:tcPr>
            <w:tcW w:w="1555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79E9B4CA" w14:textId="77777777" w:rsidR="00435D0E" w:rsidRDefault="00ED6FB6" w:rsidP="007B382C">
            <w:pPr>
              <w:jc w:val="both"/>
              <w:rPr>
                <w:rFonts w:ascii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hAnsi="Arial" w:cs="Arial"/>
                <w:sz w:val="18"/>
                <w:szCs w:val="18"/>
                <w:lang w:val="pl-PL"/>
              </w:rPr>
              <w:t xml:space="preserve">C.U14, C.U15,  D.U5, D.U7, D.U8, D.U9, D.U19, </w:t>
            </w:r>
          </w:p>
          <w:p w14:paraId="03E5DCE7" w14:textId="15C98F83" w:rsidR="007B382C" w:rsidRPr="00457F01" w:rsidRDefault="007B382C" w:rsidP="007B382C">
            <w:pPr>
              <w:jc w:val="both"/>
              <w:rPr>
                <w:rFonts w:ascii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hAnsi="Arial" w:cs="Arial"/>
                <w:iCs/>
                <w:sz w:val="18"/>
                <w:szCs w:val="18"/>
                <w:lang w:val="pl-PL"/>
              </w:rPr>
              <w:t>K.S1- K.S7,</w:t>
            </w:r>
          </w:p>
        </w:tc>
      </w:tr>
      <w:tr w:rsidR="00435D0E" w:rsidRPr="00FA4E2B" w14:paraId="2BA3D21F" w14:textId="62D01434" w:rsidTr="00FA4E2B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50A7F7" w14:textId="560EDFC7" w:rsidR="00435D0E" w:rsidRDefault="00435D0E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435D0E">
              <w:rPr>
                <w:rFonts w:ascii="Arial" w:hAnsi="Arial" w:cs="Arial"/>
                <w:color w:val="00608B"/>
              </w:rPr>
              <w:t xml:space="preserve">PRAKTYKA ZAWODOWA </w:t>
            </w:r>
            <w:r>
              <w:rPr>
                <w:rFonts w:ascii="Arial" w:hAnsi="Arial" w:cs="Arial"/>
                <w:color w:val="00608B"/>
              </w:rPr>
              <w:t>4</w:t>
            </w:r>
          </w:p>
        </w:tc>
        <w:tc>
          <w:tcPr>
            <w:tcW w:w="5176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487B02" w14:textId="5D8DC774" w:rsidR="00435D0E" w:rsidRPr="002715CB" w:rsidRDefault="00435D0E" w:rsidP="00145271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Pielęgnowanie pacjenta</w:t>
            </w:r>
            <w:r w:rsidRPr="00F1569D">
              <w:rPr>
                <w:rFonts w:ascii="Arial" w:hAnsi="Arial" w:cs="Arial"/>
                <w:sz w:val="20"/>
                <w:szCs w:val="20"/>
                <w:lang w:val="pl-PL"/>
              </w:rPr>
              <w:t xml:space="preserve"> nieprzytomn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ego</w:t>
            </w:r>
            <w:r w:rsidRPr="00F1569D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(</w:t>
            </w:r>
            <w:r w:rsidRPr="00CF275C">
              <w:rPr>
                <w:rFonts w:ascii="Arial" w:hAnsi="Arial" w:cs="Arial"/>
                <w:sz w:val="20"/>
                <w:szCs w:val="20"/>
                <w:lang w:val="pl-PL"/>
              </w:rPr>
              <w:t>ocena stanu przytomności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, </w:t>
            </w:r>
            <w:r w:rsidRPr="00CF275C">
              <w:rPr>
                <w:rFonts w:ascii="Arial" w:hAnsi="Arial" w:cs="Arial"/>
                <w:sz w:val="20"/>
                <w:szCs w:val="20"/>
                <w:lang w:val="pl-PL"/>
              </w:rPr>
              <w:t>zapobie</w:t>
            </w:r>
            <w:r w:rsidR="00961FAD">
              <w:rPr>
                <w:rFonts w:ascii="Arial" w:hAnsi="Arial" w:cs="Arial"/>
                <w:sz w:val="20"/>
                <w:szCs w:val="20"/>
                <w:lang w:val="pl-PL"/>
              </w:rPr>
              <w:t>ganie powikłaniom wynikającym z </w:t>
            </w:r>
            <w:r w:rsidRPr="00CF275C">
              <w:rPr>
                <w:rFonts w:ascii="Arial" w:hAnsi="Arial" w:cs="Arial"/>
                <w:sz w:val="20"/>
                <w:szCs w:val="20"/>
                <w:lang w:val="pl-PL"/>
              </w:rPr>
              <w:t>unieruchomienia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; </w:t>
            </w:r>
            <w:r w:rsidRPr="00CF275C">
              <w:rPr>
                <w:rFonts w:ascii="Arial" w:hAnsi="Arial" w:cs="Arial"/>
                <w:sz w:val="20"/>
                <w:szCs w:val="20"/>
                <w:lang w:val="pl-PL"/>
              </w:rPr>
              <w:t>komunikowanie się z chorym nieprzytomnym i jego rodziną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)</w:t>
            </w:r>
            <w:r w:rsidRPr="00F1569D">
              <w:rPr>
                <w:rFonts w:ascii="Arial" w:hAnsi="Arial" w:cs="Arial"/>
                <w:sz w:val="20"/>
                <w:szCs w:val="20"/>
                <w:lang w:val="pl-PL"/>
              </w:rPr>
              <w:t>.</w:t>
            </w:r>
          </w:p>
        </w:tc>
        <w:tc>
          <w:tcPr>
            <w:tcW w:w="1555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3FA065E4" w14:textId="77777777" w:rsidR="00435D0E" w:rsidRDefault="00ED6FB6" w:rsidP="00F35FCF">
            <w:pPr>
              <w:jc w:val="both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ED6FB6">
              <w:rPr>
                <w:rFonts w:ascii="Arial" w:hAnsi="Arial" w:cs="Arial"/>
                <w:sz w:val="18"/>
                <w:szCs w:val="18"/>
                <w:lang w:val="pl-PL"/>
              </w:rPr>
              <w:t xml:space="preserve">C.U2, C.U3, C.U4, C.U5, C.U7, C.U51, C.U72, C.U73, C.U79, D.U1, D.U2, D.U15, D.U16, D.U17, </w:t>
            </w:r>
          </w:p>
          <w:p w14:paraId="63A3EC19" w14:textId="0771C508" w:rsidR="00F35FCF" w:rsidRPr="00ED6FB6" w:rsidRDefault="00F35FCF" w:rsidP="00F35FCF">
            <w:pPr>
              <w:jc w:val="both"/>
              <w:rPr>
                <w:rFonts w:ascii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hAnsi="Arial" w:cs="Arial"/>
                <w:iCs/>
                <w:sz w:val="18"/>
                <w:szCs w:val="18"/>
                <w:lang w:val="pl-PL"/>
              </w:rPr>
              <w:t>K.S1- K.S7,</w:t>
            </w:r>
          </w:p>
        </w:tc>
      </w:tr>
      <w:tr w:rsidR="00435D0E" w:rsidRPr="00FA4E2B" w14:paraId="1E587717" w14:textId="6D021F9B" w:rsidTr="00FA4E2B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5B20C3" w14:textId="4EE0F7DB" w:rsidR="00435D0E" w:rsidRPr="002715CB" w:rsidRDefault="00435D0E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435D0E">
              <w:rPr>
                <w:rFonts w:ascii="Arial" w:hAnsi="Arial" w:cs="Arial"/>
                <w:color w:val="00608B"/>
              </w:rPr>
              <w:t xml:space="preserve">PRAKTYKA ZAWODOWA </w:t>
            </w:r>
            <w:r>
              <w:rPr>
                <w:rFonts w:ascii="Arial" w:hAnsi="Arial" w:cs="Arial"/>
                <w:color w:val="00608B"/>
              </w:rPr>
              <w:t>5</w:t>
            </w:r>
          </w:p>
        </w:tc>
        <w:tc>
          <w:tcPr>
            <w:tcW w:w="5176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04C078" w14:textId="1C1723F2" w:rsidR="00435D0E" w:rsidRPr="002715CB" w:rsidRDefault="00435D0E" w:rsidP="00F1569D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F1569D">
              <w:rPr>
                <w:rFonts w:ascii="Arial" w:hAnsi="Arial" w:cs="Arial"/>
                <w:sz w:val="20"/>
                <w:szCs w:val="20"/>
                <w:lang w:val="pl-PL"/>
              </w:rPr>
              <w:t>Opieka nad chorym z niewydolnością oddechową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(tlenoterapia, </w:t>
            </w:r>
            <w:r w:rsidRPr="00F1569D">
              <w:rPr>
                <w:rFonts w:ascii="Arial" w:hAnsi="Arial" w:cs="Arial"/>
                <w:sz w:val="20"/>
                <w:szCs w:val="20"/>
                <w:lang w:val="pl-PL"/>
              </w:rPr>
              <w:t xml:space="preserve">sztuczna wentylacja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i ocena skuteczności wentylacji</w:t>
            </w:r>
            <w:r w:rsidRPr="00F1569D">
              <w:rPr>
                <w:rFonts w:ascii="Arial" w:hAnsi="Arial" w:cs="Arial"/>
                <w:sz w:val="20"/>
                <w:szCs w:val="20"/>
                <w:lang w:val="pl-PL"/>
              </w:rPr>
              <w:t>;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F1569D">
              <w:rPr>
                <w:rFonts w:ascii="Arial" w:hAnsi="Arial" w:cs="Arial"/>
                <w:sz w:val="20"/>
                <w:szCs w:val="20"/>
                <w:lang w:val="pl-PL"/>
              </w:rPr>
              <w:t xml:space="preserve">przygotowanie do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intubacji, pielęgnacja</w:t>
            </w:r>
            <w:r w:rsidRPr="00F1569D">
              <w:rPr>
                <w:rFonts w:ascii="Arial" w:hAnsi="Arial" w:cs="Arial"/>
                <w:sz w:val="20"/>
                <w:szCs w:val="20"/>
                <w:lang w:val="pl-PL"/>
              </w:rPr>
              <w:t xml:space="preserve"> sztucznej drogi oddechowej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)</w:t>
            </w:r>
            <w:r w:rsidRPr="00F1569D">
              <w:rPr>
                <w:rFonts w:ascii="Arial" w:hAnsi="Arial" w:cs="Arial"/>
                <w:sz w:val="20"/>
                <w:szCs w:val="20"/>
                <w:lang w:val="pl-PL"/>
              </w:rPr>
              <w:t>.</w:t>
            </w:r>
          </w:p>
        </w:tc>
        <w:tc>
          <w:tcPr>
            <w:tcW w:w="1555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5F806992" w14:textId="77777777" w:rsidR="00961FAD" w:rsidRDefault="00ED6FB6" w:rsidP="00961FAD">
            <w:pPr>
              <w:jc w:val="both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ED6FB6">
              <w:rPr>
                <w:rFonts w:ascii="Arial" w:hAnsi="Arial" w:cs="Arial"/>
                <w:sz w:val="18"/>
                <w:szCs w:val="18"/>
                <w:lang w:val="pl-PL"/>
              </w:rPr>
              <w:t>C.U2, C.U3, C.U4, C.U5, C.U7, C.U51, C.U72, C.U73, C.U79, D.U1, D.U2,</w:t>
            </w:r>
            <w:r>
              <w:rPr>
                <w:rFonts w:ascii="Arial" w:hAnsi="Arial" w:cs="Arial"/>
                <w:sz w:val="18"/>
                <w:szCs w:val="18"/>
                <w:lang w:val="pl-PL"/>
              </w:rPr>
              <w:t xml:space="preserve"> D.U19, D.U38, </w:t>
            </w:r>
            <w:r w:rsidR="00961FAD">
              <w:rPr>
                <w:rFonts w:ascii="Arial" w:hAnsi="Arial" w:cs="Arial"/>
                <w:sz w:val="18"/>
                <w:szCs w:val="18"/>
                <w:lang w:val="pl-PL"/>
              </w:rPr>
              <w:t xml:space="preserve">   </w:t>
            </w:r>
            <w:r>
              <w:rPr>
                <w:rFonts w:ascii="Arial" w:hAnsi="Arial" w:cs="Arial"/>
                <w:sz w:val="18"/>
                <w:szCs w:val="18"/>
                <w:lang w:val="pl-PL"/>
              </w:rPr>
              <w:t>D.U39,</w:t>
            </w:r>
          </w:p>
          <w:p w14:paraId="058379D8" w14:textId="410CD1E6" w:rsidR="00435D0E" w:rsidRPr="006B2AD9" w:rsidRDefault="00ED6FB6" w:rsidP="00961FAD">
            <w:pPr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18"/>
                <w:szCs w:val="18"/>
                <w:lang w:val="pl-PL"/>
              </w:rPr>
              <w:t xml:space="preserve"> </w:t>
            </w:r>
            <w:r w:rsidR="00961FAD">
              <w:rPr>
                <w:rFonts w:ascii="Arial" w:hAnsi="Arial" w:cs="Arial"/>
                <w:iCs/>
                <w:sz w:val="18"/>
                <w:szCs w:val="18"/>
                <w:lang w:val="pl-PL"/>
              </w:rPr>
              <w:t>K.S1- K.S7,</w:t>
            </w:r>
            <w:r>
              <w:rPr>
                <w:rFonts w:ascii="Arial" w:hAnsi="Arial" w:cs="Arial"/>
                <w:sz w:val="18"/>
                <w:szCs w:val="18"/>
                <w:lang w:val="pl-PL"/>
              </w:rPr>
              <w:t xml:space="preserve"> </w:t>
            </w:r>
          </w:p>
        </w:tc>
      </w:tr>
      <w:tr w:rsidR="00435D0E" w:rsidRPr="00FA4E2B" w14:paraId="39C5F7A9" w14:textId="38FFDA13" w:rsidTr="00FA4E2B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68FCA6" w14:textId="4AB03B30" w:rsidR="00435D0E" w:rsidRPr="002715CB" w:rsidRDefault="00435D0E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435D0E">
              <w:rPr>
                <w:rFonts w:ascii="Arial" w:hAnsi="Arial" w:cs="Arial"/>
                <w:color w:val="00608B"/>
              </w:rPr>
              <w:t xml:space="preserve">PRAKTYKA ZAWODOWA </w:t>
            </w:r>
            <w:r>
              <w:rPr>
                <w:rFonts w:ascii="Arial" w:hAnsi="Arial" w:cs="Arial"/>
                <w:color w:val="00608B"/>
              </w:rPr>
              <w:t>6</w:t>
            </w:r>
          </w:p>
        </w:tc>
        <w:tc>
          <w:tcPr>
            <w:tcW w:w="5176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B13EE0" w14:textId="13794DC7" w:rsidR="00435D0E" w:rsidRPr="002715CB" w:rsidRDefault="00435D0E" w:rsidP="00D87F1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P</w:t>
            </w:r>
            <w:r w:rsidRPr="00CF275C">
              <w:rPr>
                <w:rFonts w:ascii="Arial" w:hAnsi="Arial" w:cs="Arial"/>
                <w:sz w:val="20"/>
                <w:szCs w:val="20"/>
                <w:lang w:val="pl-PL"/>
              </w:rPr>
              <w:t>riorytety opie</w:t>
            </w:r>
            <w:r w:rsidR="00EB06E4">
              <w:rPr>
                <w:rFonts w:ascii="Arial" w:hAnsi="Arial" w:cs="Arial"/>
                <w:sz w:val="20"/>
                <w:szCs w:val="20"/>
                <w:lang w:val="pl-PL"/>
              </w:rPr>
              <w:t>ki pielęgniarskiej u pacjenta z </w:t>
            </w:r>
            <w:r w:rsidRPr="00CF275C">
              <w:rPr>
                <w:rFonts w:ascii="Arial" w:hAnsi="Arial" w:cs="Arial"/>
                <w:sz w:val="20"/>
                <w:szCs w:val="20"/>
                <w:lang w:val="pl-PL"/>
              </w:rPr>
              <w:t>niewydolnością krążenia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(</w:t>
            </w:r>
            <w:r w:rsidR="00EB06E4">
              <w:rPr>
                <w:rFonts w:ascii="Arial" w:hAnsi="Arial" w:cs="Arial"/>
                <w:sz w:val="20"/>
                <w:szCs w:val="20"/>
                <w:lang w:val="pl-PL"/>
              </w:rPr>
              <w:t>monitorowanie inwazyjne i </w:t>
            </w:r>
            <w:r w:rsidRPr="002C7BD6">
              <w:rPr>
                <w:rFonts w:ascii="Arial" w:hAnsi="Arial" w:cs="Arial"/>
                <w:sz w:val="20"/>
                <w:szCs w:val="20"/>
                <w:lang w:val="pl-PL"/>
              </w:rPr>
              <w:t>nieinwazyjne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; </w:t>
            </w:r>
            <w:r w:rsidRPr="002C7BD6">
              <w:rPr>
                <w:rFonts w:ascii="Arial" w:hAnsi="Arial" w:cs="Arial"/>
                <w:sz w:val="20"/>
                <w:szCs w:val="20"/>
                <w:lang w:val="pl-PL"/>
              </w:rPr>
              <w:t>inwazyjne wspomaganie układu krążenia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; l</w:t>
            </w:r>
            <w:r w:rsidRPr="00194F3D">
              <w:rPr>
                <w:rFonts w:ascii="Arial" w:hAnsi="Arial" w:cs="Arial"/>
                <w:sz w:val="20"/>
                <w:szCs w:val="20"/>
                <w:lang w:val="pl-PL"/>
              </w:rPr>
              <w:t>eczenie farmakologiczne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).</w:t>
            </w:r>
          </w:p>
        </w:tc>
        <w:tc>
          <w:tcPr>
            <w:tcW w:w="1555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4A5DE8A3" w14:textId="177437FA" w:rsidR="00435D0E" w:rsidRPr="006B2AD9" w:rsidRDefault="00EB06E4" w:rsidP="00EB06E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D6FB6">
              <w:rPr>
                <w:rFonts w:ascii="Arial" w:hAnsi="Arial" w:cs="Arial"/>
                <w:sz w:val="18"/>
                <w:szCs w:val="18"/>
                <w:lang w:val="pl-PL"/>
              </w:rPr>
              <w:t xml:space="preserve">C.U2, C.U3, C.U4, C.U5, C.U7, </w:t>
            </w:r>
            <w:r w:rsidR="00005788">
              <w:rPr>
                <w:rFonts w:ascii="Arial" w:hAnsi="Arial" w:cs="Arial"/>
                <w:sz w:val="18"/>
                <w:szCs w:val="18"/>
                <w:lang w:val="pl-PL"/>
              </w:rPr>
              <w:t xml:space="preserve">C.U14, C.U15, </w:t>
            </w:r>
            <w:r w:rsidRPr="00ED6FB6">
              <w:rPr>
                <w:rFonts w:ascii="Arial" w:hAnsi="Arial" w:cs="Arial"/>
                <w:sz w:val="18"/>
                <w:szCs w:val="18"/>
                <w:lang w:val="pl-PL"/>
              </w:rPr>
              <w:t>C.U51,</w:t>
            </w:r>
            <w:r>
              <w:rPr>
                <w:rFonts w:ascii="Arial" w:hAnsi="Arial" w:cs="Arial"/>
                <w:sz w:val="18"/>
                <w:szCs w:val="18"/>
                <w:lang w:val="pl-PL"/>
              </w:rPr>
              <w:t xml:space="preserve"> </w:t>
            </w:r>
            <w:r w:rsidR="00AE631B">
              <w:rPr>
                <w:rFonts w:ascii="Arial" w:hAnsi="Arial" w:cs="Arial"/>
                <w:sz w:val="18"/>
                <w:szCs w:val="18"/>
                <w:lang w:val="pl-PL"/>
              </w:rPr>
              <w:t xml:space="preserve">D.U2, D.U3, D.U4, </w:t>
            </w:r>
            <w:r w:rsidR="00005788">
              <w:rPr>
                <w:rFonts w:ascii="Arial" w:hAnsi="Arial" w:cs="Arial"/>
                <w:sz w:val="18"/>
                <w:szCs w:val="18"/>
                <w:lang w:val="pl-PL"/>
              </w:rPr>
              <w:t xml:space="preserve"> D.U5, D.U7, D.U8, D.U9, D.U40,</w:t>
            </w:r>
            <w:r w:rsidR="00AE631B">
              <w:rPr>
                <w:rFonts w:ascii="Arial" w:hAnsi="Arial" w:cs="Arial"/>
                <w:sz w:val="18"/>
                <w:szCs w:val="18"/>
                <w:lang w:val="pl-PL"/>
              </w:rPr>
              <w:t xml:space="preserve"> </w:t>
            </w:r>
            <w:r w:rsidRPr="00EB06E4">
              <w:rPr>
                <w:rFonts w:ascii="Arial" w:hAnsi="Arial" w:cs="Arial"/>
                <w:sz w:val="18"/>
                <w:szCs w:val="18"/>
                <w:lang w:val="pl-PL"/>
              </w:rPr>
              <w:t>K.S1- K.S7,</w:t>
            </w:r>
          </w:p>
        </w:tc>
      </w:tr>
      <w:tr w:rsidR="00435D0E" w:rsidRPr="00FA4E2B" w14:paraId="61A4AED1" w14:textId="660F96CD" w:rsidTr="00FA4E2B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3F15B2" w14:textId="5AFA209C" w:rsidR="00435D0E" w:rsidRPr="002715CB" w:rsidRDefault="00435D0E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435D0E">
              <w:rPr>
                <w:rFonts w:ascii="Arial" w:hAnsi="Arial" w:cs="Arial"/>
                <w:color w:val="00608B"/>
              </w:rPr>
              <w:t xml:space="preserve">PRAKTYKA ZAWODOWA </w:t>
            </w:r>
            <w:r>
              <w:rPr>
                <w:rFonts w:ascii="Arial" w:hAnsi="Arial" w:cs="Arial"/>
                <w:color w:val="00608B"/>
              </w:rPr>
              <w:t>7</w:t>
            </w:r>
          </w:p>
        </w:tc>
        <w:tc>
          <w:tcPr>
            <w:tcW w:w="5176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302913" w14:textId="2ECE410D" w:rsidR="00435D0E" w:rsidRPr="002715CB" w:rsidRDefault="00435D0E" w:rsidP="0061471F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P</w:t>
            </w:r>
            <w:r w:rsidRPr="0061471F">
              <w:rPr>
                <w:rFonts w:ascii="Arial" w:hAnsi="Arial" w:cs="Arial"/>
                <w:sz w:val="20"/>
                <w:szCs w:val="20"/>
                <w:lang w:val="pl-PL"/>
              </w:rPr>
              <w:t>riorytety opieki pielęgniarskiej chorego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we wstrząsie (</w:t>
            </w:r>
            <w:r w:rsidRPr="0061471F">
              <w:rPr>
                <w:rFonts w:ascii="Arial" w:hAnsi="Arial" w:cs="Arial"/>
                <w:sz w:val="20"/>
                <w:szCs w:val="20"/>
                <w:lang w:val="pl-PL"/>
              </w:rPr>
              <w:t>rozpoznanie zaburzeń wodno-elektrolitowych;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61471F">
              <w:rPr>
                <w:rFonts w:ascii="Arial" w:hAnsi="Arial" w:cs="Arial"/>
                <w:sz w:val="20"/>
                <w:szCs w:val="20"/>
                <w:lang w:val="pl-PL"/>
              </w:rPr>
              <w:t>zasady przetaczania krwi i płynów krwiopochodnych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; zasady podawania leków)</w:t>
            </w:r>
            <w:r w:rsidRPr="0061471F">
              <w:rPr>
                <w:rFonts w:ascii="Arial" w:hAnsi="Arial" w:cs="Arial"/>
                <w:sz w:val="20"/>
                <w:szCs w:val="20"/>
                <w:lang w:val="pl-PL"/>
              </w:rPr>
              <w:t>.</w:t>
            </w:r>
          </w:p>
        </w:tc>
        <w:tc>
          <w:tcPr>
            <w:tcW w:w="1555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6939528B" w14:textId="77777777" w:rsidR="00435D0E" w:rsidRDefault="00AE631B" w:rsidP="002624DF">
            <w:pPr>
              <w:jc w:val="both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7E3ABE">
              <w:rPr>
                <w:rFonts w:ascii="Arial" w:hAnsi="Arial" w:cs="Arial"/>
                <w:sz w:val="18"/>
                <w:szCs w:val="18"/>
                <w:lang w:val="pl-PL"/>
              </w:rPr>
              <w:t xml:space="preserve">D.U1, D.U2, D.U3, D.U7, D.U19, </w:t>
            </w:r>
          </w:p>
          <w:p w14:paraId="7F192E34" w14:textId="57209B53" w:rsidR="002624DF" w:rsidRPr="007E3ABE" w:rsidRDefault="002624DF" w:rsidP="002624DF">
            <w:pPr>
              <w:jc w:val="both"/>
              <w:rPr>
                <w:rFonts w:ascii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hAnsi="Arial" w:cs="Arial"/>
                <w:iCs/>
                <w:sz w:val="18"/>
                <w:szCs w:val="18"/>
                <w:lang w:val="pl-PL"/>
              </w:rPr>
              <w:t>K.S1- K.S7,</w:t>
            </w:r>
          </w:p>
        </w:tc>
      </w:tr>
      <w:tr w:rsidR="00435D0E" w:rsidRPr="00FA4E2B" w14:paraId="36C6DE0E" w14:textId="134AD8EC" w:rsidTr="00FA4E2B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8B1FB5" w14:textId="6DB72742" w:rsidR="00435D0E" w:rsidRPr="002715CB" w:rsidRDefault="00435D0E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435D0E">
              <w:rPr>
                <w:rFonts w:ascii="Arial" w:hAnsi="Arial" w:cs="Arial"/>
                <w:color w:val="00608B"/>
              </w:rPr>
              <w:t xml:space="preserve">PRAKTYKA ZAWODOWA </w:t>
            </w:r>
            <w:r>
              <w:rPr>
                <w:rFonts w:ascii="Arial" w:hAnsi="Arial" w:cs="Arial"/>
                <w:color w:val="00608B"/>
              </w:rPr>
              <w:t>8</w:t>
            </w:r>
          </w:p>
        </w:tc>
        <w:tc>
          <w:tcPr>
            <w:tcW w:w="5176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4C1B7A" w14:textId="49B27523" w:rsidR="00435D0E" w:rsidRPr="002715CB" w:rsidRDefault="00435D0E" w:rsidP="00145271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61471F">
              <w:rPr>
                <w:rFonts w:ascii="Arial" w:hAnsi="Arial" w:cs="Arial"/>
                <w:sz w:val="20"/>
                <w:szCs w:val="20"/>
                <w:lang w:val="pl-PL"/>
              </w:rPr>
              <w:t xml:space="preserve">Żywienie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chorych hospitalizowanych w oddziale anestezjologii i </w:t>
            </w:r>
            <w:r w:rsidRPr="0061471F">
              <w:rPr>
                <w:rFonts w:ascii="Arial" w:hAnsi="Arial" w:cs="Arial"/>
                <w:sz w:val="20"/>
                <w:szCs w:val="20"/>
                <w:lang w:val="pl-PL"/>
              </w:rPr>
              <w:t>intensywnej terapii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(s</w:t>
            </w:r>
            <w:r w:rsidRPr="0061471F">
              <w:rPr>
                <w:rFonts w:ascii="Arial" w:hAnsi="Arial" w:cs="Arial"/>
                <w:sz w:val="20"/>
                <w:szCs w:val="20"/>
                <w:lang w:val="pl-PL"/>
              </w:rPr>
              <w:t xml:space="preserve">posoby i metody żywienia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dojelitowego/ pozajelitowego; </w:t>
            </w:r>
            <w:r w:rsidRPr="0061471F">
              <w:rPr>
                <w:rFonts w:ascii="Arial" w:hAnsi="Arial" w:cs="Arial"/>
                <w:sz w:val="20"/>
                <w:szCs w:val="20"/>
                <w:lang w:val="pl-PL"/>
              </w:rPr>
              <w:t xml:space="preserve">monitorowanie </w:t>
            </w:r>
            <w:r w:rsidR="002624DF">
              <w:rPr>
                <w:rFonts w:ascii="Arial" w:hAnsi="Arial" w:cs="Arial"/>
                <w:sz w:val="20"/>
                <w:szCs w:val="20"/>
                <w:lang w:val="pl-PL"/>
              </w:rPr>
              <w:t>i 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dokumentowanie żywienia; </w:t>
            </w:r>
            <w:r w:rsidRPr="0061471F">
              <w:rPr>
                <w:rFonts w:ascii="Arial" w:hAnsi="Arial" w:cs="Arial"/>
                <w:sz w:val="20"/>
                <w:szCs w:val="20"/>
                <w:lang w:val="pl-PL"/>
              </w:rPr>
              <w:t>pielęgnacja cewnika w żyle centralnej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– żywienie pozajelitowe;</w:t>
            </w:r>
            <w:r w:rsidRPr="0061471F">
              <w:rPr>
                <w:rFonts w:ascii="Arial" w:hAnsi="Arial" w:cs="Arial"/>
                <w:sz w:val="20"/>
                <w:szCs w:val="20"/>
                <w:lang w:val="pl-PL"/>
              </w:rPr>
              <w:t xml:space="preserve"> zaburzenia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61471F">
              <w:rPr>
                <w:rFonts w:ascii="Arial" w:hAnsi="Arial" w:cs="Arial"/>
                <w:sz w:val="20"/>
                <w:szCs w:val="20"/>
                <w:lang w:val="pl-PL"/>
              </w:rPr>
              <w:t>wodno-elektrolitowe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).</w:t>
            </w:r>
          </w:p>
        </w:tc>
        <w:tc>
          <w:tcPr>
            <w:tcW w:w="1555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71DB27AE" w14:textId="77777777" w:rsidR="00435D0E" w:rsidRDefault="00AE631B" w:rsidP="002624DF">
            <w:pPr>
              <w:jc w:val="both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7E3ABE">
              <w:rPr>
                <w:rFonts w:ascii="Arial" w:hAnsi="Arial" w:cs="Arial"/>
                <w:sz w:val="18"/>
                <w:szCs w:val="18"/>
                <w:lang w:val="pl-PL"/>
              </w:rPr>
              <w:t xml:space="preserve">D.U10, D.U40, C.U73, C.U51, C.U40, </w:t>
            </w:r>
          </w:p>
          <w:p w14:paraId="39708C48" w14:textId="7F8E4142" w:rsidR="002624DF" w:rsidRPr="007E3ABE" w:rsidRDefault="002624DF" w:rsidP="002624DF">
            <w:pPr>
              <w:jc w:val="both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EB06E4">
              <w:rPr>
                <w:rFonts w:ascii="Arial" w:hAnsi="Arial" w:cs="Arial"/>
                <w:sz w:val="18"/>
                <w:szCs w:val="18"/>
                <w:lang w:val="pl-PL"/>
              </w:rPr>
              <w:t>K.S1- K.S7,</w:t>
            </w:r>
          </w:p>
        </w:tc>
      </w:tr>
      <w:tr w:rsidR="00435D0E" w:rsidRPr="00FA4E2B" w14:paraId="434DF1E5" w14:textId="2DFD588E" w:rsidTr="00FA4E2B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1EDE63" w14:textId="309B3B9C" w:rsidR="00435D0E" w:rsidRPr="002715CB" w:rsidRDefault="00435D0E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435D0E">
              <w:rPr>
                <w:rFonts w:ascii="Arial" w:hAnsi="Arial" w:cs="Arial"/>
                <w:color w:val="00608B"/>
              </w:rPr>
              <w:lastRenderedPageBreak/>
              <w:t xml:space="preserve">PRAKTYKA ZAWODOWA </w:t>
            </w:r>
            <w:r>
              <w:rPr>
                <w:rFonts w:ascii="Arial" w:hAnsi="Arial" w:cs="Arial"/>
                <w:color w:val="00608B"/>
              </w:rPr>
              <w:t>9</w:t>
            </w:r>
          </w:p>
        </w:tc>
        <w:tc>
          <w:tcPr>
            <w:tcW w:w="5176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65594" w14:textId="1E33C55F" w:rsidR="00435D0E" w:rsidRPr="002715CB" w:rsidRDefault="00435D0E" w:rsidP="00194F3D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94F3D">
              <w:rPr>
                <w:rFonts w:ascii="Arial" w:hAnsi="Arial" w:cs="Arial"/>
                <w:sz w:val="20"/>
                <w:szCs w:val="20"/>
                <w:lang w:val="pl-PL"/>
              </w:rPr>
              <w:t>Zarządzanie ryzykiem i jakością na oddziale anestezjologii i intensywnej terapii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(</w:t>
            </w:r>
            <w:r w:rsidRPr="00194F3D">
              <w:rPr>
                <w:rFonts w:ascii="Arial" w:hAnsi="Arial" w:cs="Arial"/>
                <w:sz w:val="20"/>
                <w:szCs w:val="20"/>
                <w:lang w:val="pl-PL"/>
              </w:rPr>
              <w:t>udzielenie informacji o stanie zdrowia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; </w:t>
            </w:r>
            <w:r w:rsidRPr="00194F3D">
              <w:rPr>
                <w:rFonts w:ascii="Arial" w:hAnsi="Arial" w:cs="Arial"/>
                <w:sz w:val="20"/>
                <w:szCs w:val="20"/>
                <w:lang w:val="pl-PL"/>
              </w:rPr>
              <w:t>wsparcie psychologiczne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/</w:t>
            </w:r>
            <w:r w:rsidRPr="00194F3D">
              <w:rPr>
                <w:rFonts w:ascii="Arial" w:hAnsi="Arial" w:cs="Arial"/>
                <w:sz w:val="20"/>
                <w:szCs w:val="20"/>
                <w:lang w:val="pl-PL"/>
              </w:rPr>
              <w:t xml:space="preserve"> duchowe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; </w:t>
            </w:r>
            <w:r w:rsidRPr="00194F3D">
              <w:rPr>
                <w:rFonts w:ascii="Arial" w:hAnsi="Arial" w:cs="Arial"/>
                <w:sz w:val="20"/>
                <w:szCs w:val="20"/>
                <w:lang w:val="pl-PL"/>
              </w:rPr>
              <w:t>komunikowanie się z umierającym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).</w:t>
            </w:r>
          </w:p>
        </w:tc>
        <w:tc>
          <w:tcPr>
            <w:tcW w:w="1555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628AB611" w14:textId="77777777" w:rsidR="00295A08" w:rsidRDefault="00AE631B" w:rsidP="00295A08">
            <w:pPr>
              <w:jc w:val="both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7E3ABE">
              <w:rPr>
                <w:rFonts w:ascii="Arial" w:hAnsi="Arial" w:cs="Arial"/>
                <w:sz w:val="18"/>
                <w:szCs w:val="18"/>
                <w:lang w:val="pl-PL"/>
              </w:rPr>
              <w:t xml:space="preserve">D.U15, D.U16, D.U17, </w:t>
            </w:r>
          </w:p>
          <w:p w14:paraId="6B3B13CE" w14:textId="7E77886F" w:rsidR="00435D0E" w:rsidRPr="007E3ABE" w:rsidRDefault="00295A08" w:rsidP="00295A08">
            <w:pPr>
              <w:jc w:val="both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295A08">
              <w:rPr>
                <w:rFonts w:ascii="Arial" w:hAnsi="Arial" w:cs="Arial"/>
                <w:sz w:val="18"/>
                <w:szCs w:val="18"/>
                <w:lang w:val="pl-PL"/>
              </w:rPr>
              <w:t>K.S1- K.S7,</w:t>
            </w:r>
          </w:p>
        </w:tc>
      </w:tr>
      <w:tr w:rsidR="00435D0E" w:rsidRPr="00FA4E2B" w14:paraId="0600C28A" w14:textId="19F90B9E" w:rsidTr="00FA4E2B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4DE400" w14:textId="34303C0E" w:rsidR="00435D0E" w:rsidRPr="002715CB" w:rsidRDefault="00435D0E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435D0E">
              <w:rPr>
                <w:rFonts w:ascii="Arial" w:hAnsi="Arial" w:cs="Arial"/>
                <w:color w:val="00608B"/>
              </w:rPr>
              <w:t xml:space="preserve">PRAKTYKA ZAWODOWA </w:t>
            </w:r>
            <w:r>
              <w:rPr>
                <w:rFonts w:ascii="Arial" w:hAnsi="Arial" w:cs="Arial"/>
                <w:color w:val="00608B"/>
              </w:rPr>
              <w:t>10</w:t>
            </w:r>
          </w:p>
        </w:tc>
        <w:tc>
          <w:tcPr>
            <w:tcW w:w="5176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3088E6" w14:textId="7BF77065" w:rsidR="00435D0E" w:rsidRPr="002715CB" w:rsidRDefault="00435D0E" w:rsidP="00AE7D74">
            <w:pPr>
              <w:spacing w:afterLines="40" w:after="96"/>
              <w:jc w:val="both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1B21DD">
              <w:rPr>
                <w:rFonts w:ascii="Arial" w:hAnsi="Arial" w:cs="Arial"/>
                <w:sz w:val="20"/>
                <w:szCs w:val="20"/>
                <w:lang w:val="pl-PL"/>
              </w:rPr>
              <w:t>Instruktaż końcowy (omówienie i podsumowanie zajęć, zaliczenie świa</w:t>
            </w:r>
            <w:r w:rsidR="00345D1C">
              <w:rPr>
                <w:rFonts w:ascii="Arial" w:hAnsi="Arial" w:cs="Arial"/>
                <w:sz w:val="20"/>
                <w:szCs w:val="20"/>
                <w:lang w:val="pl-PL"/>
              </w:rPr>
              <w:t>dczeń zdrowotnych określonych w </w:t>
            </w:r>
            <w:r w:rsidRPr="001B21DD">
              <w:rPr>
                <w:rFonts w:ascii="Arial" w:hAnsi="Arial" w:cs="Arial"/>
                <w:sz w:val="20"/>
                <w:szCs w:val="20"/>
                <w:lang w:val="pl-PL"/>
              </w:rPr>
              <w:t>programie kształcenia, ocena uzyskanych umiejętności, samoo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cena i ocena końcowa studenta z </w:t>
            </w:r>
            <w:r w:rsidRPr="001B21DD">
              <w:rPr>
                <w:rFonts w:ascii="Arial" w:hAnsi="Arial" w:cs="Arial"/>
                <w:sz w:val="20"/>
                <w:szCs w:val="20"/>
                <w:lang w:val="pl-PL"/>
              </w:rPr>
              <w:t>praktyki zawodowej).</w:t>
            </w:r>
          </w:p>
        </w:tc>
        <w:tc>
          <w:tcPr>
            <w:tcW w:w="1555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26D61074" w14:textId="77777777" w:rsidR="00435D0E" w:rsidRDefault="007E3ABE" w:rsidP="00345D1C">
            <w:pPr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7E3ABE">
              <w:rPr>
                <w:rFonts w:ascii="Arial" w:hAnsi="Arial" w:cs="Arial"/>
                <w:sz w:val="18"/>
                <w:szCs w:val="18"/>
                <w:lang w:val="pl-PL"/>
              </w:rPr>
              <w:t xml:space="preserve">D.U1, </w:t>
            </w:r>
            <w:r w:rsidR="00345D1C">
              <w:rPr>
                <w:rFonts w:ascii="Arial" w:hAnsi="Arial" w:cs="Arial"/>
                <w:sz w:val="18"/>
                <w:szCs w:val="18"/>
                <w:lang w:val="pl-PL"/>
              </w:rPr>
              <w:t xml:space="preserve">      </w:t>
            </w:r>
            <w:r>
              <w:rPr>
                <w:rFonts w:ascii="Arial" w:hAnsi="Arial" w:cs="Arial"/>
                <w:sz w:val="18"/>
                <w:szCs w:val="18"/>
                <w:lang w:val="pl-PL"/>
              </w:rPr>
              <w:t>C.U2, C.U3,</w:t>
            </w:r>
            <w:r w:rsidR="00345D1C">
              <w:rPr>
                <w:rFonts w:ascii="Arial" w:hAnsi="Arial" w:cs="Arial"/>
                <w:sz w:val="18"/>
                <w:szCs w:val="18"/>
                <w:lang w:val="pl-PL"/>
              </w:rPr>
              <w:t xml:space="preserve">      </w:t>
            </w:r>
            <w:r>
              <w:rPr>
                <w:rFonts w:ascii="Arial" w:hAnsi="Arial" w:cs="Arial"/>
                <w:sz w:val="18"/>
                <w:szCs w:val="18"/>
                <w:lang w:val="pl-PL"/>
              </w:rPr>
              <w:t xml:space="preserve"> C.U4, </w:t>
            </w:r>
          </w:p>
          <w:p w14:paraId="023F77DB" w14:textId="78C1CE95" w:rsidR="00345D1C" w:rsidRPr="007E3ABE" w:rsidRDefault="00345D1C" w:rsidP="00345D1C">
            <w:pPr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EB06E4">
              <w:rPr>
                <w:rFonts w:ascii="Arial" w:hAnsi="Arial" w:cs="Arial"/>
                <w:sz w:val="18"/>
                <w:szCs w:val="18"/>
                <w:lang w:val="pl-PL"/>
              </w:rPr>
              <w:t>K.S1- K.S7,</w:t>
            </w:r>
          </w:p>
        </w:tc>
      </w:tr>
      <w:tr w:rsidR="00583757" w:rsidRPr="001543CD" w14:paraId="1C9565D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49F052" w14:textId="0E4C03D8" w:rsidR="00583757" w:rsidRPr="001543CD" w:rsidRDefault="00583757" w:rsidP="003816DC">
            <w:pPr>
              <w:pStyle w:val="Styltabeli6"/>
              <w:jc w:val="center"/>
              <w:rPr>
                <w:rFonts w:ascii="Arial" w:hAnsi="Arial" w:cs="Arial"/>
                <w:color w:val="FEFFFF"/>
                <w:sz w:val="22"/>
              </w:rPr>
            </w:pPr>
            <w:r w:rsidRPr="00347BBC">
              <w:rPr>
                <w:rFonts w:ascii="Arial" w:hAnsi="Arial" w:cs="Arial"/>
                <w:color w:val="FFFFFF" w:themeColor="background1"/>
                <w:sz w:val="22"/>
              </w:rPr>
              <w:t>METODY DYDAKTYCZNE</w:t>
            </w:r>
          </w:p>
        </w:tc>
      </w:tr>
      <w:tr w:rsidR="00583757" w:rsidRPr="00FA4E2B" w14:paraId="2990C70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7099BC" w14:textId="0DA621C7" w:rsidR="00583757" w:rsidRPr="00347BBC" w:rsidRDefault="00583757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1</w:t>
            </w:r>
            <w:r w:rsidR="00F8004B">
              <w:rPr>
                <w:rFonts w:ascii="Arial" w:hAnsi="Arial" w:cs="Arial"/>
                <w:color w:val="00608B"/>
              </w:rPr>
              <w:t>-PRAKTYKA ZAWODOWA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C696B7" w14:textId="0C389C9D" w:rsidR="00583757" w:rsidRPr="00EC6519" w:rsidRDefault="00EC6519" w:rsidP="00D87F16">
            <w:pPr>
              <w:pStyle w:val="Styltabeli2"/>
              <w:spacing w:afterLines="40" w:after="96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auto"/>
              </w:rPr>
              <w:t>n</w:t>
            </w:r>
            <w:r w:rsidRPr="00EC6519">
              <w:rPr>
                <w:rFonts w:ascii="Arial" w:hAnsi="Arial" w:cs="Arial"/>
                <w:color w:val="auto"/>
              </w:rPr>
              <w:t>auczanie przy łóżku chorego</w:t>
            </w:r>
            <w:r>
              <w:rPr>
                <w:rFonts w:ascii="Arial" w:hAnsi="Arial" w:cs="Arial"/>
                <w:color w:val="auto"/>
              </w:rPr>
              <w:t xml:space="preserve">, </w:t>
            </w:r>
            <w:r w:rsidR="009773A5">
              <w:rPr>
                <w:rFonts w:ascii="Arial" w:hAnsi="Arial" w:cs="Arial"/>
                <w:color w:val="auto"/>
              </w:rPr>
              <w:t xml:space="preserve">praktyka zawodowa, </w:t>
            </w:r>
            <w:r>
              <w:rPr>
                <w:rFonts w:ascii="Arial" w:hAnsi="Arial" w:cs="Arial"/>
                <w:color w:val="auto"/>
              </w:rPr>
              <w:t>pokaz, instruktaż</w:t>
            </w:r>
            <w:r w:rsidR="009773A5">
              <w:rPr>
                <w:rFonts w:ascii="Arial" w:hAnsi="Arial" w:cs="Arial"/>
                <w:color w:val="auto"/>
              </w:rPr>
              <w:t>, praca w grupach</w:t>
            </w:r>
          </w:p>
        </w:tc>
      </w:tr>
      <w:tr w:rsidR="00583757" w:rsidRPr="001543CD" w14:paraId="6FE0989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462AB2" w14:textId="1D65FB97" w:rsidR="00583757" w:rsidRPr="001543CD" w:rsidRDefault="00583757" w:rsidP="003816DC">
            <w:pPr>
              <w:pStyle w:val="Styltabeli2"/>
              <w:jc w:val="center"/>
              <w:rPr>
                <w:rFonts w:ascii="Arial" w:hAnsi="Arial" w:cs="Arial"/>
                <w:b/>
                <w:color w:val="FEFFFF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NAKŁAD PRACY STUDENTA</w:t>
            </w:r>
          </w:p>
        </w:tc>
      </w:tr>
      <w:tr w:rsidR="00583757" w:rsidRPr="00EC6519" w14:paraId="350F9C6C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4C012D" w14:textId="77777777" w:rsidR="00583757" w:rsidRPr="003D7426" w:rsidRDefault="00583757" w:rsidP="00D87F16">
            <w:pPr>
              <w:pStyle w:val="Styltabeli6"/>
              <w:jc w:val="center"/>
              <w:rPr>
                <w:rFonts w:ascii="Arial" w:hAnsi="Arial" w:cs="Arial"/>
                <w:color w:val="463F7C"/>
              </w:rPr>
            </w:pPr>
            <w:r w:rsidRPr="00347BBC">
              <w:rPr>
                <w:rFonts w:ascii="Arial" w:hAnsi="Arial" w:cs="Arial"/>
                <w:color w:val="00608B"/>
              </w:rPr>
              <w:t>GODZINY KONTAKTOWE Z NAUCZYCIELEM AKADEMICKIM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D5E719" w14:textId="42732E73" w:rsidR="00583757" w:rsidRPr="00D739FF" w:rsidRDefault="00F8004B" w:rsidP="00D87F16">
            <w:pPr>
              <w:spacing w:afterLines="40" w:after="96" w:line="276" w:lineRule="auto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0</w:t>
            </w:r>
          </w:p>
        </w:tc>
      </w:tr>
      <w:tr w:rsidR="00583757" w:rsidRPr="00EC6519" w14:paraId="5D16754B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F0BC45" w14:textId="77777777" w:rsidR="00583757" w:rsidRPr="00347BBC" w:rsidRDefault="00583757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GODZINY BEZ UDZIAŁU NAUCZYCIELA AKADEMICKIEGO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735F28" w14:textId="7F46E92C" w:rsidR="00583757" w:rsidRPr="00D739FF" w:rsidRDefault="00F8004B" w:rsidP="00D87F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80</w:t>
            </w:r>
          </w:p>
        </w:tc>
      </w:tr>
      <w:tr w:rsidR="00583757" w:rsidRPr="003769E8" w14:paraId="5770A29D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9EB070" w14:textId="77777777" w:rsidR="00583757" w:rsidRPr="00347BBC" w:rsidRDefault="00583757" w:rsidP="00D87F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SUMARYCZNA LICZBA GODZIN DLA PRZEDMIOTU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E38BA1" w14:textId="35980DFB" w:rsidR="00583757" w:rsidRPr="00D739FF" w:rsidRDefault="00583757" w:rsidP="00D87F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80</w:t>
            </w:r>
          </w:p>
        </w:tc>
      </w:tr>
      <w:tr w:rsidR="00583757" w:rsidRPr="00FA4E2B" w14:paraId="09F67D5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B3615" w14:textId="4D93ED8F" w:rsidR="00583757" w:rsidRPr="0037612C" w:rsidRDefault="00583757" w:rsidP="00D87F16">
            <w:pPr>
              <w:jc w:val="center"/>
              <w:rPr>
                <w:rFonts w:ascii="Arial" w:hAnsi="Arial" w:cs="Arial"/>
                <w:b/>
                <w:sz w:val="22"/>
                <w:vertAlign w:val="superscript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REGULAMIN ZAJĘĆ I WARUNKI ZALICZENIA</w:t>
            </w:r>
          </w:p>
        </w:tc>
      </w:tr>
      <w:tr w:rsidR="00583757" w:rsidRPr="00FA4E2B" w14:paraId="0B7D3C5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F34A3B" w14:textId="461C2BFA" w:rsidR="00177F33" w:rsidRPr="00707F3C" w:rsidRDefault="009773A5" w:rsidP="008B5513">
            <w:pPr>
              <w:spacing w:afterLines="40" w:after="96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707F3C">
              <w:rPr>
                <w:rFonts w:ascii="Arial" w:hAnsi="Arial" w:cs="Arial"/>
                <w:b/>
                <w:sz w:val="20"/>
                <w:szCs w:val="20"/>
                <w:lang w:val="pl-PL"/>
              </w:rPr>
              <w:t>Praktyka zawodowa kończy się zaliczeniem z oceną.</w:t>
            </w:r>
          </w:p>
          <w:p w14:paraId="6EE0A993" w14:textId="77777777" w:rsidR="008B5513" w:rsidRPr="008B4603" w:rsidRDefault="008B5513" w:rsidP="008B551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4603">
              <w:rPr>
                <w:rFonts w:ascii="Arial" w:hAnsi="Arial" w:cs="Arial"/>
                <w:sz w:val="20"/>
                <w:szCs w:val="20"/>
                <w:lang w:val="pl-PL"/>
              </w:rPr>
              <w:t>Warunki zaliczenia praktyk zawodowych:</w:t>
            </w:r>
          </w:p>
          <w:p w14:paraId="4EFFD7E0" w14:textId="20D3BA70" w:rsidR="008B5513" w:rsidRDefault="008B5513" w:rsidP="008B5513">
            <w:pPr>
              <w:pStyle w:val="Akapitzlist"/>
              <w:numPr>
                <w:ilvl w:val="0"/>
                <w:numId w:val="8"/>
              </w:num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4603">
              <w:rPr>
                <w:rFonts w:ascii="Arial" w:hAnsi="Arial" w:cs="Arial"/>
                <w:sz w:val="20"/>
                <w:szCs w:val="20"/>
                <w:lang w:val="pl-PL"/>
              </w:rPr>
              <w:t>100% frekwencja</w:t>
            </w:r>
            <w:r w:rsidR="00DA236F">
              <w:rPr>
                <w:rFonts w:ascii="Arial" w:hAnsi="Arial" w:cs="Arial"/>
                <w:sz w:val="20"/>
                <w:szCs w:val="20"/>
                <w:lang w:val="pl-PL"/>
              </w:rPr>
              <w:t xml:space="preserve"> na zajęciach</w:t>
            </w:r>
            <w:r w:rsidRPr="008B4603">
              <w:rPr>
                <w:rFonts w:ascii="Arial" w:hAnsi="Arial" w:cs="Arial"/>
                <w:sz w:val="20"/>
                <w:szCs w:val="20"/>
                <w:lang w:val="pl-PL"/>
              </w:rPr>
              <w:t>, w przypadku nieobecności studenta na praktykach zawodowych zobowiązany jest on do odrobienia zajęć;</w:t>
            </w:r>
          </w:p>
          <w:p w14:paraId="24FBBFD5" w14:textId="29FFD6C9" w:rsidR="009773A5" w:rsidRPr="008B4603" w:rsidRDefault="009773A5" w:rsidP="008B5513">
            <w:pPr>
              <w:pStyle w:val="Akapitzlist"/>
              <w:numPr>
                <w:ilvl w:val="0"/>
                <w:numId w:val="8"/>
              </w:num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przestrzeganie regulaminu praktyk zawodowych;</w:t>
            </w:r>
          </w:p>
          <w:p w14:paraId="2FD5EA8D" w14:textId="6BE2C06F" w:rsidR="008B5513" w:rsidRPr="008B4603" w:rsidRDefault="009773A5" w:rsidP="008B5513">
            <w:pPr>
              <w:pStyle w:val="Akapitzlist"/>
              <w:numPr>
                <w:ilvl w:val="0"/>
                <w:numId w:val="8"/>
              </w:num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zaliczenie tematów zajęć</w:t>
            </w:r>
            <w:r w:rsidR="00DA236F">
              <w:rPr>
                <w:rFonts w:ascii="Arial" w:hAnsi="Arial" w:cs="Arial"/>
                <w:sz w:val="20"/>
                <w:szCs w:val="20"/>
                <w:lang w:val="pl-PL"/>
              </w:rPr>
              <w:t>;</w:t>
            </w:r>
          </w:p>
          <w:p w14:paraId="1609A7F6" w14:textId="53ABC3D6" w:rsidR="00583757" w:rsidRPr="00D95339" w:rsidRDefault="008B6C13" w:rsidP="00D95339">
            <w:pPr>
              <w:pStyle w:val="Akapitzlist"/>
              <w:numPr>
                <w:ilvl w:val="0"/>
                <w:numId w:val="8"/>
              </w:num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zaliczenie efektów uczenia się</w:t>
            </w:r>
            <w:r w:rsidR="008B5513" w:rsidRPr="008B4603">
              <w:rPr>
                <w:rFonts w:ascii="Arial" w:hAnsi="Arial" w:cs="Arial"/>
                <w:sz w:val="20"/>
                <w:szCs w:val="20"/>
                <w:lang w:val="pl-PL"/>
              </w:rPr>
              <w:t xml:space="preserve"> – wg dziennik</w:t>
            </w:r>
            <w:r w:rsidR="009773A5">
              <w:rPr>
                <w:rFonts w:ascii="Arial" w:hAnsi="Arial" w:cs="Arial"/>
                <w:sz w:val="20"/>
                <w:szCs w:val="20"/>
                <w:lang w:val="pl-PL"/>
              </w:rPr>
              <w:t>a</w:t>
            </w:r>
            <w:r w:rsidR="00DA236F">
              <w:rPr>
                <w:rFonts w:ascii="Arial" w:hAnsi="Arial" w:cs="Arial"/>
                <w:sz w:val="20"/>
                <w:szCs w:val="20"/>
                <w:lang w:val="pl-PL"/>
              </w:rPr>
              <w:t>.</w:t>
            </w:r>
          </w:p>
        </w:tc>
      </w:tr>
      <w:tr w:rsidR="00583757" w:rsidRPr="00FA4E2B" w14:paraId="326BE6B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81BE3C" w14:textId="65FBF1C7" w:rsidR="00583757" w:rsidRPr="001543CD" w:rsidRDefault="00583757" w:rsidP="00D87F16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677048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METODY OCENY POSTĘPU STUDENTÓW (WERYFIKACJA EFEKTÓW UCZENIA SIĘ)</w:t>
            </w:r>
          </w:p>
        </w:tc>
      </w:tr>
      <w:tr w:rsidR="00F8004B" w:rsidRPr="00FA4E2B" w14:paraId="798C4FFF" w14:textId="77777777" w:rsidTr="005606AE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7C612A" w14:textId="1FC0CA2D" w:rsidR="00F8004B" w:rsidRPr="00347BBC" w:rsidRDefault="00F8004B" w:rsidP="00F8004B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UMIEJĘTNOŚCI</w:t>
            </w:r>
          </w:p>
        </w:tc>
        <w:tc>
          <w:tcPr>
            <w:tcW w:w="6731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A84C84" w14:textId="23881042" w:rsidR="00F8004B" w:rsidRPr="00D95339" w:rsidRDefault="00F8004B" w:rsidP="002467FD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S</w:t>
            </w:r>
            <w:r w:rsidRPr="00111C6A">
              <w:rPr>
                <w:sz w:val="18"/>
                <w:szCs w:val="18"/>
                <w:lang w:val="pl-PL"/>
              </w:rPr>
              <w:t xml:space="preserve">prawdzian praktyczny, obserwacja wykonywanych przez Studenta procedur, całościowa ocena </w:t>
            </w:r>
          </w:p>
        </w:tc>
      </w:tr>
      <w:tr w:rsidR="00F8004B" w:rsidRPr="00FA4E2B" w14:paraId="59F509B5" w14:textId="77777777" w:rsidTr="005606AE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E5E6FF" w14:textId="3E37D57D" w:rsidR="00F8004B" w:rsidRPr="00347BBC" w:rsidRDefault="00F8004B" w:rsidP="00F8004B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 KOMPETENCJI SPOŁECZNYCH</w:t>
            </w:r>
          </w:p>
        </w:tc>
        <w:tc>
          <w:tcPr>
            <w:tcW w:w="6731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DB73C5" w14:textId="7297FB30" w:rsidR="00F8004B" w:rsidRPr="00D95339" w:rsidRDefault="00F8004B" w:rsidP="00F8004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A</w:t>
            </w:r>
            <w:r w:rsidRPr="00111C6A">
              <w:rPr>
                <w:sz w:val="18"/>
                <w:szCs w:val="18"/>
                <w:lang w:val="pl-PL"/>
              </w:rPr>
              <w:t>ktywność na zajęciach, obserwacja zachowania wobec pacjentów, kolegów, ocena pracy w grupie.</w:t>
            </w:r>
          </w:p>
        </w:tc>
      </w:tr>
      <w:tr w:rsidR="00F8004B" w:rsidRPr="00FA4E2B" w14:paraId="36843DF9" w14:textId="77777777" w:rsidTr="005606AE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8246FD" w14:textId="293E71EE" w:rsidR="00F8004B" w:rsidRPr="00347BBC" w:rsidRDefault="00F8004B" w:rsidP="00F8004B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KSZTAŁTUJĄCE</w:t>
            </w:r>
          </w:p>
        </w:tc>
        <w:tc>
          <w:tcPr>
            <w:tcW w:w="6731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EA1068" w14:textId="4B8C5E8B" w:rsidR="00F8004B" w:rsidRPr="000F12EB" w:rsidRDefault="00F8004B" w:rsidP="00F8004B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Aktywność na zajęciach, Ćwiczenia praktyczne</w:t>
            </w:r>
          </w:p>
        </w:tc>
      </w:tr>
      <w:tr w:rsidR="00F8004B" w:rsidRPr="009773A5" w14:paraId="7172B663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A4B48" w14:textId="354D1161" w:rsidR="00F8004B" w:rsidRPr="00347BBC" w:rsidRDefault="00F8004B" w:rsidP="00F8004B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PODSUMOWUJĄCE</w:t>
            </w:r>
          </w:p>
          <w:p w14:paraId="5F36CA1E" w14:textId="77777777" w:rsidR="00F8004B" w:rsidRPr="00347BBC" w:rsidRDefault="00F8004B" w:rsidP="00F8004B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(I </w:t>
            </w:r>
            <w:proofErr w:type="spellStart"/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i</w:t>
            </w:r>
            <w:proofErr w:type="spellEnd"/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 II termin)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F4CD3E" w14:textId="6313DFDF" w:rsidR="00F8004B" w:rsidRPr="009773A5" w:rsidRDefault="00F8004B" w:rsidP="00F8004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65F66">
              <w:rPr>
                <w:sz w:val="18"/>
                <w:szCs w:val="18"/>
                <w:lang w:val="pl-PL"/>
              </w:rPr>
              <w:t>Nie dotyczy</w:t>
            </w:r>
          </w:p>
        </w:tc>
      </w:tr>
    </w:tbl>
    <w:p w14:paraId="16BABACE" w14:textId="77777777" w:rsidR="002467FD" w:rsidRDefault="002467FD">
      <w:r>
        <w:br w:type="page"/>
      </w:r>
    </w:p>
    <w:tbl>
      <w:tblPr>
        <w:tblW w:w="9632" w:type="dxa"/>
        <w:jc w:val="center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901"/>
        <w:gridCol w:w="6731"/>
      </w:tblGrid>
      <w:tr w:rsidR="00F8004B" w:rsidRPr="00FA4E2B" w14:paraId="2040EB61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BDF43" w14:textId="35E469C7" w:rsidR="00F8004B" w:rsidRPr="001543CD" w:rsidRDefault="00F8004B" w:rsidP="00F8004B">
            <w:pPr>
              <w:jc w:val="center"/>
              <w:rPr>
                <w:rFonts w:ascii="Arial" w:hAnsi="Arial" w:cs="Arial"/>
                <w:b/>
                <w:color w:val="FFFFFF"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lastRenderedPageBreak/>
              <w:t>KRYTERIA EGZAMINU/ ZALICZENIA Z OCENĄ</w:t>
            </w:r>
          </w:p>
        </w:tc>
      </w:tr>
      <w:tr w:rsidR="00707F3C" w:rsidRPr="00FA4E2B" w14:paraId="17A93AEE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929A23" w14:textId="6553A663" w:rsidR="00707F3C" w:rsidRPr="00347BBC" w:rsidRDefault="00707F3C" w:rsidP="00707F3C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2,0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2FEA1" w14:textId="77777777" w:rsidR="00707F3C" w:rsidRPr="00AA58C9" w:rsidRDefault="00707F3C" w:rsidP="00707F3C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proofErr w:type="spellStart"/>
            <w:r w:rsidRPr="00AA58C9">
              <w:rPr>
                <w:b/>
                <w:sz w:val="20"/>
                <w:szCs w:val="20"/>
              </w:rPr>
              <w:t>Umiejętności</w:t>
            </w:r>
            <w:proofErr w:type="spellEnd"/>
            <w:r w:rsidRPr="00AA58C9">
              <w:rPr>
                <w:b/>
                <w:sz w:val="20"/>
                <w:szCs w:val="20"/>
              </w:rPr>
              <w:t>:</w:t>
            </w:r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ą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a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ym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mimo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kierunkowa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uczyciela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  <w:proofErr w:type="spellStart"/>
            <w:r w:rsidRPr="00AA58C9">
              <w:rPr>
                <w:sz w:val="20"/>
                <w:szCs w:val="20"/>
              </w:rPr>
              <w:t>Korzysta</w:t>
            </w:r>
            <w:proofErr w:type="spellEnd"/>
            <w:r w:rsidRPr="00AA58C9">
              <w:rPr>
                <w:sz w:val="20"/>
                <w:szCs w:val="20"/>
              </w:rPr>
              <w:t xml:space="preserve"> z </w:t>
            </w:r>
            <w:proofErr w:type="spellStart"/>
            <w:r w:rsidRPr="00AA58C9">
              <w:rPr>
                <w:sz w:val="20"/>
                <w:szCs w:val="20"/>
              </w:rPr>
              <w:t>podanego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iśmiennictw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ego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ograniczonym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akresie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  <w:proofErr w:type="spellStart"/>
            <w:r w:rsidRPr="00AA58C9">
              <w:rPr>
                <w:sz w:val="20"/>
                <w:szCs w:val="20"/>
              </w:rPr>
              <w:t>Brak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aktywności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ajęciach</w:t>
            </w:r>
            <w:proofErr w:type="spellEnd"/>
            <w:r w:rsidRPr="00AA58C9">
              <w:rPr>
                <w:sz w:val="20"/>
                <w:szCs w:val="20"/>
              </w:rPr>
              <w:t xml:space="preserve">, </w:t>
            </w:r>
            <w:proofErr w:type="spellStart"/>
            <w:r w:rsidRPr="00AA58C9">
              <w:rPr>
                <w:sz w:val="20"/>
                <w:szCs w:val="20"/>
              </w:rPr>
              <w:t>n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angażuj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prac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espołową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</w:p>
          <w:p w14:paraId="3A8F3816" w14:textId="77777777" w:rsidR="00707F3C" w:rsidRPr="00AA58C9" w:rsidRDefault="00707F3C" w:rsidP="00707F3C">
            <w:pPr>
              <w:autoSpaceDE w:val="0"/>
              <w:autoSpaceDN w:val="0"/>
              <w:adjustRightInd w:val="0"/>
              <w:jc w:val="both"/>
              <w:rPr>
                <w:i/>
                <w:iCs/>
                <w:sz w:val="20"/>
                <w:szCs w:val="20"/>
              </w:rPr>
            </w:pPr>
          </w:p>
          <w:p w14:paraId="14302FDF" w14:textId="2367766A" w:rsidR="00707F3C" w:rsidRPr="00817622" w:rsidRDefault="00707F3C" w:rsidP="00707F3C">
            <w:p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proofErr w:type="spellStart"/>
            <w:r w:rsidRPr="00AA58C9">
              <w:rPr>
                <w:b/>
                <w:sz w:val="20"/>
                <w:szCs w:val="20"/>
              </w:rPr>
              <w:t>Kompetencje</w:t>
            </w:r>
            <w:proofErr w:type="spellEnd"/>
            <w:r w:rsidRPr="00AA58C9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b/>
                <w:sz w:val="20"/>
                <w:szCs w:val="20"/>
              </w:rPr>
              <w:t>społeczne</w:t>
            </w:r>
            <w:proofErr w:type="spellEnd"/>
            <w:r w:rsidRPr="00AA58C9">
              <w:rPr>
                <w:b/>
                <w:sz w:val="20"/>
                <w:szCs w:val="20"/>
              </w:rPr>
              <w:t>:</w:t>
            </w:r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o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iezadawalającym</w:t>
            </w:r>
            <w:proofErr w:type="spellEnd"/>
            <w:r w:rsidRPr="00AA58C9">
              <w:rPr>
                <w:sz w:val="20"/>
                <w:szCs w:val="20"/>
              </w:rPr>
              <w:t>.</w:t>
            </w:r>
          </w:p>
        </w:tc>
      </w:tr>
      <w:tr w:rsidR="00707F3C" w:rsidRPr="00FA4E2B" w14:paraId="334D799A" w14:textId="77777777" w:rsidTr="001E5B0A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474E3B" w14:textId="533692DA" w:rsidR="00707F3C" w:rsidRPr="00347BBC" w:rsidRDefault="00707F3C" w:rsidP="00707F3C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3,0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ACA6EF" w14:textId="77777777" w:rsidR="00707F3C" w:rsidRPr="00AA58C9" w:rsidRDefault="00707F3C" w:rsidP="00707F3C">
            <w:pPr>
              <w:spacing w:afterLines="40" w:after="96"/>
              <w:jc w:val="both"/>
              <w:rPr>
                <w:i/>
                <w:iCs/>
                <w:sz w:val="20"/>
                <w:szCs w:val="20"/>
                <w:lang w:val="pl-PL"/>
              </w:rPr>
            </w:pPr>
            <w:r w:rsidRPr="00AA58C9">
              <w:rPr>
                <w:b/>
                <w:iCs/>
                <w:sz w:val="20"/>
                <w:szCs w:val="20"/>
                <w:lang w:val="pl-PL"/>
              </w:rPr>
              <w:t>Umiejętności:</w:t>
            </w:r>
            <w:r w:rsidRPr="00AA58C9">
              <w:rPr>
                <w:i/>
                <w:iCs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a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ym</w:t>
            </w:r>
            <w:proofErr w:type="spellEnd"/>
            <w:r w:rsidRPr="00AA58C9">
              <w:rPr>
                <w:sz w:val="20"/>
                <w:szCs w:val="20"/>
              </w:rPr>
              <w:t xml:space="preserve">. Student </w:t>
            </w:r>
            <w:proofErr w:type="spellStart"/>
            <w:r w:rsidRPr="00AA58C9">
              <w:rPr>
                <w:sz w:val="20"/>
                <w:szCs w:val="20"/>
              </w:rPr>
              <w:t>wymag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kierunkowania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zdobywaniu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miejętności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  <w:proofErr w:type="spellStart"/>
            <w:r w:rsidRPr="00AA58C9">
              <w:rPr>
                <w:sz w:val="20"/>
                <w:szCs w:val="20"/>
              </w:rPr>
              <w:t>Korzysta</w:t>
            </w:r>
            <w:proofErr w:type="spellEnd"/>
            <w:r w:rsidRPr="00AA58C9">
              <w:rPr>
                <w:sz w:val="20"/>
                <w:szCs w:val="20"/>
              </w:rPr>
              <w:t xml:space="preserve"> z </w:t>
            </w:r>
            <w:proofErr w:type="spellStart"/>
            <w:r w:rsidRPr="00AA58C9">
              <w:rPr>
                <w:sz w:val="20"/>
                <w:szCs w:val="20"/>
              </w:rPr>
              <w:t>podanego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iśmiennictw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ego</w:t>
            </w:r>
            <w:proofErr w:type="spellEnd"/>
            <w:r w:rsidRPr="00AA58C9">
              <w:rPr>
                <w:sz w:val="20"/>
                <w:szCs w:val="20"/>
                <w:lang w:val="pl-PL"/>
              </w:rPr>
              <w:t xml:space="preserve"> </w:t>
            </w:r>
            <w:r w:rsidRPr="00AA58C9">
              <w:rPr>
                <w:sz w:val="20"/>
                <w:szCs w:val="20"/>
              </w:rPr>
              <w:t xml:space="preserve">w </w:t>
            </w:r>
            <w:proofErr w:type="spellStart"/>
            <w:r w:rsidRPr="00AA58C9">
              <w:rPr>
                <w:sz w:val="20"/>
                <w:szCs w:val="20"/>
              </w:rPr>
              <w:t>ograniczonym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akresie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  <w:proofErr w:type="spellStart"/>
            <w:r w:rsidRPr="00AA58C9">
              <w:rPr>
                <w:sz w:val="20"/>
                <w:szCs w:val="20"/>
              </w:rPr>
              <w:t>Aktywność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ajęciach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minimalna</w:t>
            </w:r>
            <w:proofErr w:type="spellEnd"/>
            <w:r w:rsidRPr="00AA58C9">
              <w:rPr>
                <w:sz w:val="20"/>
                <w:szCs w:val="20"/>
              </w:rPr>
              <w:t xml:space="preserve">, w </w:t>
            </w:r>
            <w:proofErr w:type="spellStart"/>
            <w:r w:rsidRPr="00AA58C9">
              <w:rPr>
                <w:sz w:val="20"/>
                <w:szCs w:val="20"/>
              </w:rPr>
              <w:t>prac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espołowej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wymag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mocy</w:t>
            </w:r>
            <w:proofErr w:type="spellEnd"/>
          </w:p>
          <w:p w14:paraId="4D8D14B0" w14:textId="77777777" w:rsidR="00707F3C" w:rsidRPr="00AA58C9" w:rsidRDefault="00707F3C" w:rsidP="00707F3C">
            <w:pPr>
              <w:autoSpaceDE w:val="0"/>
              <w:autoSpaceDN w:val="0"/>
              <w:adjustRightInd w:val="0"/>
              <w:jc w:val="both"/>
              <w:rPr>
                <w:i/>
                <w:iCs/>
                <w:sz w:val="20"/>
                <w:szCs w:val="20"/>
              </w:rPr>
            </w:pPr>
          </w:p>
          <w:p w14:paraId="4A90E27C" w14:textId="385F7323" w:rsidR="00707F3C" w:rsidRPr="00817622" w:rsidRDefault="00707F3C" w:rsidP="00707F3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proofErr w:type="spellStart"/>
            <w:r w:rsidRPr="00AA58C9">
              <w:rPr>
                <w:b/>
                <w:sz w:val="20"/>
                <w:szCs w:val="20"/>
              </w:rPr>
              <w:t>Kompetencje</w:t>
            </w:r>
            <w:proofErr w:type="spellEnd"/>
            <w:r w:rsidRPr="00AA58C9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b/>
                <w:sz w:val="20"/>
                <w:szCs w:val="20"/>
              </w:rPr>
              <w:t>społeczne</w:t>
            </w:r>
            <w:proofErr w:type="spellEnd"/>
            <w:r w:rsidRPr="00AA58C9">
              <w:rPr>
                <w:b/>
                <w:sz w:val="20"/>
                <w:szCs w:val="20"/>
              </w:rPr>
              <w:t>:</w:t>
            </w:r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a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ym</w:t>
            </w:r>
            <w:proofErr w:type="spellEnd"/>
          </w:p>
        </w:tc>
      </w:tr>
      <w:tr w:rsidR="00707F3C" w:rsidRPr="00FA4E2B" w14:paraId="74BAC1AC" w14:textId="77777777" w:rsidTr="001E5B0A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3EE6E8" w14:textId="40D0DF54" w:rsidR="00707F3C" w:rsidRPr="00347BBC" w:rsidRDefault="00707F3C" w:rsidP="00707F3C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3,5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147CA6" w14:textId="77777777" w:rsidR="00707F3C" w:rsidRPr="00AA58C9" w:rsidRDefault="00707F3C" w:rsidP="00707F3C">
            <w:pPr>
              <w:spacing w:afterLines="40" w:after="96"/>
              <w:jc w:val="both"/>
              <w:rPr>
                <w:i/>
                <w:iCs/>
                <w:sz w:val="20"/>
                <w:szCs w:val="20"/>
                <w:lang w:val="pl-PL"/>
              </w:rPr>
            </w:pPr>
            <w:r w:rsidRPr="00AA58C9">
              <w:rPr>
                <w:b/>
                <w:iCs/>
                <w:sz w:val="20"/>
                <w:szCs w:val="20"/>
                <w:lang w:val="pl-PL"/>
              </w:rPr>
              <w:t>Umiejętności:</w:t>
            </w:r>
            <w:r w:rsidRPr="00AA58C9">
              <w:rPr>
                <w:i/>
                <w:iCs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a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ym</w:t>
            </w:r>
            <w:proofErr w:type="spellEnd"/>
            <w:r w:rsidRPr="00AA58C9">
              <w:rPr>
                <w:sz w:val="20"/>
                <w:szCs w:val="20"/>
              </w:rPr>
              <w:t xml:space="preserve">, </w:t>
            </w:r>
            <w:proofErr w:type="spellStart"/>
            <w:r w:rsidRPr="00AA58C9">
              <w:rPr>
                <w:sz w:val="20"/>
                <w:szCs w:val="20"/>
              </w:rPr>
              <w:t>usystematyzowane</w:t>
            </w:r>
            <w:proofErr w:type="spellEnd"/>
            <w:r w:rsidRPr="00AA58C9">
              <w:rPr>
                <w:sz w:val="20"/>
                <w:szCs w:val="20"/>
              </w:rPr>
              <w:t xml:space="preserve">. Student </w:t>
            </w:r>
            <w:proofErr w:type="spellStart"/>
            <w:r w:rsidRPr="00AA58C9">
              <w:rPr>
                <w:sz w:val="20"/>
                <w:szCs w:val="20"/>
              </w:rPr>
              <w:t>wymag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iewielkiego</w:t>
            </w:r>
            <w:proofErr w:type="spellEnd"/>
            <w:r w:rsidRPr="00AA58C9">
              <w:rPr>
                <w:i/>
                <w:iCs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kierunkowania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zdobywaniu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miejętności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  <w:proofErr w:type="spellStart"/>
            <w:r w:rsidRPr="00AA58C9">
              <w:rPr>
                <w:sz w:val="20"/>
                <w:szCs w:val="20"/>
              </w:rPr>
              <w:t>Aktywność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ajęciach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mała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prac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espołowej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wymag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mocy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niewielkim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akresie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  <w:proofErr w:type="spellStart"/>
            <w:r w:rsidRPr="00AA58C9">
              <w:rPr>
                <w:sz w:val="20"/>
                <w:szCs w:val="20"/>
              </w:rPr>
              <w:t>Korzyst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anego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iśmiennictw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ego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pełni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</w:p>
          <w:p w14:paraId="34FEABB2" w14:textId="77777777" w:rsidR="00707F3C" w:rsidRPr="00AA58C9" w:rsidRDefault="00707F3C" w:rsidP="00707F3C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  <w:p w14:paraId="0E2D2395" w14:textId="290D98C4" w:rsidR="00707F3C" w:rsidRPr="00817622" w:rsidRDefault="00707F3C" w:rsidP="00707F3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proofErr w:type="spellStart"/>
            <w:r w:rsidRPr="00AA58C9">
              <w:rPr>
                <w:b/>
                <w:sz w:val="20"/>
                <w:szCs w:val="20"/>
              </w:rPr>
              <w:t>Kompetencje</w:t>
            </w:r>
            <w:proofErr w:type="spellEnd"/>
            <w:r w:rsidRPr="00AA58C9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b/>
                <w:sz w:val="20"/>
                <w:szCs w:val="20"/>
              </w:rPr>
              <w:t>społeczne</w:t>
            </w:r>
            <w:proofErr w:type="spellEnd"/>
            <w:r w:rsidRPr="00AA58C9">
              <w:rPr>
                <w:b/>
                <w:sz w:val="20"/>
                <w:szCs w:val="20"/>
              </w:rPr>
              <w:t>:</w:t>
            </w:r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a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ym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</w:p>
        </w:tc>
        <w:bookmarkStart w:id="0" w:name="_GoBack"/>
        <w:bookmarkEnd w:id="0"/>
      </w:tr>
      <w:tr w:rsidR="00707F3C" w:rsidRPr="00FA4E2B" w14:paraId="40BB5497" w14:textId="77777777" w:rsidTr="001E5B0A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689C9" w14:textId="09AA6D86" w:rsidR="00707F3C" w:rsidRPr="00347BBC" w:rsidRDefault="00707F3C" w:rsidP="00707F3C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4,0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386ABE" w14:textId="77777777" w:rsidR="00707F3C" w:rsidRPr="00AA58C9" w:rsidRDefault="00707F3C" w:rsidP="00707F3C">
            <w:pPr>
              <w:spacing w:afterLines="40" w:after="96"/>
              <w:jc w:val="both"/>
              <w:rPr>
                <w:i/>
                <w:iCs/>
                <w:sz w:val="20"/>
                <w:szCs w:val="20"/>
                <w:lang w:val="pl-PL"/>
              </w:rPr>
            </w:pPr>
            <w:r w:rsidRPr="00AA58C9">
              <w:rPr>
                <w:b/>
                <w:iCs/>
                <w:sz w:val="20"/>
                <w:szCs w:val="20"/>
                <w:lang w:val="pl-PL"/>
              </w:rPr>
              <w:t>Umiejętności:</w:t>
            </w:r>
            <w:r w:rsidRPr="00AA58C9">
              <w:rPr>
                <w:i/>
                <w:iCs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a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nad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ym</w:t>
            </w:r>
            <w:proofErr w:type="spellEnd"/>
            <w:r w:rsidRPr="00AA58C9">
              <w:rPr>
                <w:sz w:val="20"/>
                <w:szCs w:val="20"/>
              </w:rPr>
              <w:t xml:space="preserve">, </w:t>
            </w:r>
            <w:proofErr w:type="spellStart"/>
            <w:r w:rsidRPr="00AA58C9">
              <w:rPr>
                <w:sz w:val="20"/>
                <w:szCs w:val="20"/>
              </w:rPr>
              <w:t>usystematyzowane</w:t>
            </w:r>
            <w:proofErr w:type="spellEnd"/>
            <w:r w:rsidRPr="00AA58C9">
              <w:rPr>
                <w:sz w:val="20"/>
                <w:szCs w:val="20"/>
              </w:rPr>
              <w:t xml:space="preserve">. Student </w:t>
            </w:r>
            <w:proofErr w:type="spellStart"/>
            <w:r w:rsidRPr="00AA58C9">
              <w:rPr>
                <w:sz w:val="20"/>
                <w:szCs w:val="20"/>
              </w:rPr>
              <w:t>samodzielny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sytuacjach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typowych</w:t>
            </w:r>
            <w:proofErr w:type="spellEnd"/>
            <w:r w:rsidRPr="00AA58C9">
              <w:rPr>
                <w:sz w:val="20"/>
                <w:szCs w:val="20"/>
              </w:rPr>
              <w:t xml:space="preserve">, w </w:t>
            </w:r>
            <w:proofErr w:type="spellStart"/>
            <w:r w:rsidRPr="00AA58C9">
              <w:rPr>
                <w:sz w:val="20"/>
                <w:szCs w:val="20"/>
              </w:rPr>
              <w:t>zdobywaniu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miejętności</w:t>
            </w:r>
            <w:proofErr w:type="spellEnd"/>
            <w:r w:rsidRPr="00AA58C9">
              <w:rPr>
                <w:sz w:val="20"/>
                <w:szCs w:val="20"/>
              </w:rPr>
              <w:t>.</w:t>
            </w:r>
            <w:r w:rsidRPr="00AA58C9">
              <w:rPr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Formułuj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wnioski</w:t>
            </w:r>
            <w:proofErr w:type="spellEnd"/>
            <w:r w:rsidRPr="00AA58C9">
              <w:rPr>
                <w:sz w:val="20"/>
                <w:szCs w:val="20"/>
              </w:rPr>
              <w:t xml:space="preserve"> z </w:t>
            </w:r>
            <w:proofErr w:type="spellStart"/>
            <w:r w:rsidRPr="00AA58C9">
              <w:rPr>
                <w:sz w:val="20"/>
                <w:szCs w:val="20"/>
              </w:rPr>
              <w:t>podjętych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działań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  <w:proofErr w:type="spellStart"/>
            <w:r w:rsidRPr="00AA58C9">
              <w:rPr>
                <w:sz w:val="20"/>
                <w:szCs w:val="20"/>
              </w:rPr>
              <w:t>Aktywność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ajęciach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adowalająca</w:t>
            </w:r>
            <w:proofErr w:type="spellEnd"/>
            <w:r w:rsidRPr="00AA58C9">
              <w:rPr>
                <w:sz w:val="20"/>
                <w:szCs w:val="20"/>
              </w:rPr>
              <w:t xml:space="preserve">, w </w:t>
            </w:r>
            <w:proofErr w:type="spellStart"/>
            <w:r w:rsidRPr="00AA58C9">
              <w:rPr>
                <w:sz w:val="20"/>
                <w:szCs w:val="20"/>
              </w:rPr>
              <w:t>prac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espołowej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wymag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mocy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sytuacjach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typowych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  <w:proofErr w:type="spellStart"/>
            <w:r w:rsidRPr="00AA58C9">
              <w:rPr>
                <w:sz w:val="20"/>
                <w:szCs w:val="20"/>
              </w:rPr>
              <w:t>Korzysta</w:t>
            </w:r>
            <w:proofErr w:type="spellEnd"/>
            <w:r w:rsidRPr="00AA58C9">
              <w:rPr>
                <w:sz w:val="20"/>
                <w:szCs w:val="20"/>
              </w:rPr>
              <w:t xml:space="preserve"> z </w:t>
            </w:r>
            <w:proofErr w:type="spellStart"/>
            <w:r w:rsidRPr="00AA58C9">
              <w:rPr>
                <w:sz w:val="20"/>
                <w:szCs w:val="20"/>
              </w:rPr>
              <w:t>podanego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iśmiennictw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ego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pełni</w:t>
            </w:r>
            <w:proofErr w:type="spellEnd"/>
            <w:r w:rsidRPr="00AA58C9">
              <w:rPr>
                <w:sz w:val="20"/>
                <w:szCs w:val="20"/>
              </w:rPr>
              <w:t xml:space="preserve">, a z </w:t>
            </w:r>
            <w:proofErr w:type="spellStart"/>
            <w:r w:rsidRPr="00AA58C9">
              <w:rPr>
                <w:sz w:val="20"/>
                <w:szCs w:val="20"/>
              </w:rPr>
              <w:t>uzupełniającego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ograniczonym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akresie</w:t>
            </w:r>
            <w:proofErr w:type="spellEnd"/>
            <w:r w:rsidRPr="00AA58C9">
              <w:rPr>
                <w:sz w:val="20"/>
                <w:szCs w:val="20"/>
              </w:rPr>
              <w:t>.</w:t>
            </w:r>
          </w:p>
          <w:p w14:paraId="7720CF3D" w14:textId="1163FCA7" w:rsidR="00707F3C" w:rsidRPr="00817622" w:rsidRDefault="00707F3C" w:rsidP="00707F3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proofErr w:type="spellStart"/>
            <w:r w:rsidRPr="00AA58C9">
              <w:rPr>
                <w:b/>
                <w:iCs/>
                <w:sz w:val="20"/>
                <w:szCs w:val="20"/>
              </w:rPr>
              <w:t>Kompetencje</w:t>
            </w:r>
            <w:proofErr w:type="spellEnd"/>
            <w:r w:rsidRPr="00AA58C9">
              <w:rPr>
                <w:b/>
                <w:iCs/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b/>
                <w:iCs/>
                <w:sz w:val="20"/>
                <w:szCs w:val="20"/>
              </w:rPr>
              <w:t>społeczne</w:t>
            </w:r>
            <w:proofErr w:type="spellEnd"/>
            <w:r w:rsidRPr="00AA58C9">
              <w:rPr>
                <w:b/>
                <w:iCs/>
                <w:sz w:val="20"/>
                <w:szCs w:val="20"/>
              </w:rPr>
              <w:t>:</w:t>
            </w:r>
            <w:r w:rsidRPr="00AA58C9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a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nad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ym</w:t>
            </w:r>
            <w:proofErr w:type="spellEnd"/>
            <w:r w:rsidRPr="00AA58C9">
              <w:rPr>
                <w:sz w:val="20"/>
                <w:szCs w:val="20"/>
              </w:rPr>
              <w:t xml:space="preserve">, </w:t>
            </w:r>
            <w:proofErr w:type="spellStart"/>
            <w:r w:rsidRPr="00AA58C9">
              <w:rPr>
                <w:sz w:val="20"/>
                <w:szCs w:val="20"/>
              </w:rPr>
              <w:t>usystematyzowane</w:t>
            </w:r>
            <w:proofErr w:type="spellEnd"/>
            <w:r w:rsidRPr="00AA58C9">
              <w:rPr>
                <w:sz w:val="20"/>
                <w:szCs w:val="20"/>
              </w:rPr>
              <w:t>.</w:t>
            </w:r>
          </w:p>
        </w:tc>
      </w:tr>
      <w:tr w:rsidR="00707F3C" w:rsidRPr="00FA4E2B" w14:paraId="3642D4D9" w14:textId="77777777" w:rsidTr="001E5B0A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A90164" w14:textId="43E04F49" w:rsidR="00707F3C" w:rsidRPr="00347BBC" w:rsidRDefault="00707F3C" w:rsidP="00707F3C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4,5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4E7B57" w14:textId="77777777" w:rsidR="00707F3C" w:rsidRPr="00AA58C9" w:rsidRDefault="00707F3C" w:rsidP="00707F3C">
            <w:pPr>
              <w:spacing w:afterLines="40" w:after="96"/>
              <w:jc w:val="both"/>
              <w:rPr>
                <w:i/>
                <w:iCs/>
                <w:sz w:val="20"/>
                <w:szCs w:val="20"/>
                <w:lang w:val="pl-PL"/>
              </w:rPr>
            </w:pPr>
            <w:r w:rsidRPr="00AA58C9">
              <w:rPr>
                <w:b/>
                <w:iCs/>
                <w:sz w:val="20"/>
                <w:szCs w:val="20"/>
                <w:lang w:val="pl-PL"/>
              </w:rPr>
              <w:t xml:space="preserve">Umiejętności: </w:t>
            </w:r>
            <w:r w:rsidRPr="00AA58C9">
              <w:rPr>
                <w:i/>
                <w:iCs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a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nadpodstawowym</w:t>
            </w:r>
            <w:proofErr w:type="spellEnd"/>
            <w:r w:rsidRPr="00AA58C9">
              <w:rPr>
                <w:sz w:val="20"/>
                <w:szCs w:val="20"/>
              </w:rPr>
              <w:t xml:space="preserve">. Student </w:t>
            </w:r>
            <w:proofErr w:type="spellStart"/>
            <w:r w:rsidRPr="00AA58C9">
              <w:rPr>
                <w:sz w:val="20"/>
                <w:szCs w:val="20"/>
              </w:rPr>
              <w:t>wykazuj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systematyzowaną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wiedzą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i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miejętnościami</w:t>
            </w:r>
            <w:proofErr w:type="spellEnd"/>
            <w:r w:rsidRPr="00AA58C9">
              <w:rPr>
                <w:sz w:val="20"/>
                <w:szCs w:val="20"/>
              </w:rPr>
              <w:t xml:space="preserve">, jest w </w:t>
            </w:r>
            <w:proofErr w:type="spellStart"/>
            <w:r w:rsidRPr="00AA58C9">
              <w:rPr>
                <w:sz w:val="20"/>
                <w:szCs w:val="20"/>
              </w:rPr>
              <w:t>dużej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mierz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amodzielny</w:t>
            </w:r>
            <w:proofErr w:type="spellEnd"/>
            <w:r w:rsidRPr="00AA58C9">
              <w:rPr>
                <w:sz w:val="20"/>
                <w:szCs w:val="20"/>
              </w:rPr>
              <w:t xml:space="preserve">, </w:t>
            </w:r>
            <w:proofErr w:type="spellStart"/>
            <w:r w:rsidRPr="00AA58C9">
              <w:rPr>
                <w:sz w:val="20"/>
                <w:szCs w:val="20"/>
              </w:rPr>
              <w:t>jednak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sytuacjach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trudniejszych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wymag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poradycznego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wsparc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uczyciela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  <w:proofErr w:type="spellStart"/>
            <w:r w:rsidRPr="00AA58C9">
              <w:rPr>
                <w:sz w:val="20"/>
                <w:szCs w:val="20"/>
              </w:rPr>
              <w:t>Popełni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błęd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trafi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korygować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krótkim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kierunkowaniu</w:t>
            </w:r>
            <w:proofErr w:type="spellEnd"/>
            <w:r w:rsidRPr="00AA58C9">
              <w:rPr>
                <w:sz w:val="20"/>
                <w:szCs w:val="20"/>
              </w:rPr>
              <w:t>.</w:t>
            </w:r>
          </w:p>
          <w:p w14:paraId="50DE6796" w14:textId="77777777" w:rsidR="00707F3C" w:rsidRPr="00AA58C9" w:rsidRDefault="00707F3C" w:rsidP="00707F3C">
            <w:pPr>
              <w:autoSpaceDE w:val="0"/>
              <w:autoSpaceDN w:val="0"/>
              <w:adjustRightInd w:val="0"/>
              <w:jc w:val="both"/>
              <w:rPr>
                <w:i/>
                <w:iCs/>
                <w:sz w:val="20"/>
                <w:szCs w:val="20"/>
              </w:rPr>
            </w:pPr>
          </w:p>
          <w:p w14:paraId="07A73FAF" w14:textId="7F38BB0F" w:rsidR="00707F3C" w:rsidRPr="005475AE" w:rsidRDefault="00707F3C" w:rsidP="00707F3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A58C9">
              <w:rPr>
                <w:b/>
                <w:iCs/>
                <w:sz w:val="20"/>
                <w:szCs w:val="20"/>
                <w:lang w:val="pl-PL"/>
              </w:rPr>
              <w:t>Kompetencje społeczne:</w:t>
            </w:r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a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adowalającym</w:t>
            </w:r>
            <w:proofErr w:type="spellEnd"/>
            <w:r w:rsidRPr="00AA58C9">
              <w:rPr>
                <w:sz w:val="20"/>
                <w:szCs w:val="20"/>
              </w:rPr>
              <w:t xml:space="preserve">. Student jest </w:t>
            </w:r>
            <w:proofErr w:type="spellStart"/>
            <w:r w:rsidRPr="00AA58C9">
              <w:rPr>
                <w:sz w:val="20"/>
                <w:szCs w:val="20"/>
              </w:rPr>
              <w:t>zaangażowany</w:t>
            </w:r>
            <w:proofErr w:type="spellEnd"/>
            <w:r w:rsidRPr="00AA58C9">
              <w:rPr>
                <w:sz w:val="20"/>
                <w:szCs w:val="20"/>
              </w:rPr>
              <w:t xml:space="preserve">, w </w:t>
            </w:r>
            <w:proofErr w:type="spellStart"/>
            <w:r w:rsidRPr="00AA58C9">
              <w:rPr>
                <w:sz w:val="20"/>
                <w:szCs w:val="20"/>
              </w:rPr>
              <w:t>większości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ytuacji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rawidłowo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współpracuje</w:t>
            </w:r>
            <w:proofErr w:type="spellEnd"/>
            <w:r w:rsidRPr="00AA58C9">
              <w:rPr>
                <w:sz w:val="20"/>
                <w:szCs w:val="20"/>
              </w:rPr>
              <w:t xml:space="preserve"> z </w:t>
            </w:r>
            <w:proofErr w:type="spellStart"/>
            <w:r w:rsidRPr="00AA58C9">
              <w:rPr>
                <w:sz w:val="20"/>
                <w:szCs w:val="20"/>
              </w:rPr>
              <w:t>zespołem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i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acjentem</w:t>
            </w:r>
            <w:proofErr w:type="spellEnd"/>
            <w:r w:rsidRPr="00AA58C9">
              <w:rPr>
                <w:sz w:val="20"/>
                <w:szCs w:val="20"/>
              </w:rPr>
              <w:t xml:space="preserve">, </w:t>
            </w:r>
            <w:proofErr w:type="spellStart"/>
            <w:r w:rsidRPr="00AA58C9">
              <w:rPr>
                <w:sz w:val="20"/>
                <w:szCs w:val="20"/>
              </w:rPr>
              <w:t>wymag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jedyn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iewielkich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wskazówek</w:t>
            </w:r>
            <w:proofErr w:type="spellEnd"/>
            <w:r w:rsidRPr="00AA58C9">
              <w:rPr>
                <w:sz w:val="20"/>
                <w:szCs w:val="20"/>
              </w:rPr>
              <w:t>.</w:t>
            </w:r>
          </w:p>
        </w:tc>
      </w:tr>
      <w:tr w:rsidR="00707F3C" w:rsidRPr="00FA4E2B" w14:paraId="01D080D6" w14:textId="77777777" w:rsidTr="001E5B0A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EC4C1E" w14:textId="3E6D18EC" w:rsidR="00707F3C" w:rsidRPr="00347BBC" w:rsidRDefault="00707F3C" w:rsidP="00707F3C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5,0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61F3EA" w14:textId="77777777" w:rsidR="00707F3C" w:rsidRPr="00AA58C9" w:rsidRDefault="00707F3C" w:rsidP="00707F3C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val="pl-PL" w:eastAsia="en-GB"/>
              </w:rPr>
            </w:pPr>
            <w:r w:rsidRPr="00AA58C9">
              <w:rPr>
                <w:b/>
                <w:sz w:val="20"/>
                <w:szCs w:val="20"/>
                <w:lang w:val="pl-PL" w:eastAsia="en-GB"/>
              </w:rPr>
              <w:t>Umiejętności:</w:t>
            </w:r>
            <w:r w:rsidRPr="00AA58C9">
              <w:rPr>
                <w:sz w:val="20"/>
                <w:szCs w:val="20"/>
                <w:lang w:val="pl-PL" w:eastAsia="en-GB"/>
              </w:rPr>
              <w:t xml:space="preserve"> Efekty uczenia się opanowane na poziomie wysokim. Student wykazuje samodzielność w sytuacjach złożonych (problemowych) w zdobywaniu umiejętności. Aktywność na zajęciach bardzo duża, w pracy zespołowej nie wymaga pomocy w sytuacjach nowych i złożonych. Samodzielnie poszukuje informacji korzystając z piśmiennictwa z poza listy podstawowej i uzupełniającej.</w:t>
            </w:r>
          </w:p>
          <w:p w14:paraId="1AD76493" w14:textId="77777777" w:rsidR="00707F3C" w:rsidRPr="00AA58C9" w:rsidRDefault="00707F3C" w:rsidP="00707F3C">
            <w:pPr>
              <w:autoSpaceDE w:val="0"/>
              <w:autoSpaceDN w:val="0"/>
              <w:adjustRightInd w:val="0"/>
              <w:jc w:val="both"/>
              <w:rPr>
                <w:i/>
                <w:iCs/>
                <w:sz w:val="20"/>
                <w:szCs w:val="20"/>
                <w:lang w:val="pl-PL" w:eastAsia="en-GB"/>
              </w:rPr>
            </w:pPr>
          </w:p>
          <w:p w14:paraId="5030F915" w14:textId="543A2BF3" w:rsidR="00707F3C" w:rsidRPr="005475AE" w:rsidRDefault="00707F3C" w:rsidP="00707F3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A58C9">
              <w:rPr>
                <w:b/>
                <w:sz w:val="20"/>
                <w:szCs w:val="20"/>
                <w:lang w:val="pl-PL" w:eastAsia="en-GB"/>
              </w:rPr>
              <w:t xml:space="preserve">Kompetencje społeczne: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a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wysokim</w:t>
            </w:r>
            <w:proofErr w:type="spellEnd"/>
          </w:p>
        </w:tc>
      </w:tr>
      <w:tr w:rsidR="00707F3C" w:rsidRPr="00FA4E2B" w14:paraId="79550A66" w14:textId="77777777" w:rsidTr="001E5B0A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EB3BED" w14:textId="56B4ED3B" w:rsidR="00707F3C" w:rsidRPr="00347BBC" w:rsidRDefault="00707F3C" w:rsidP="00707F3C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>
              <w:rPr>
                <w:rFonts w:ascii="Arial" w:hAnsi="Arial" w:cs="Arial"/>
                <w:b/>
                <w:color w:val="00608B"/>
                <w:sz w:val="20"/>
                <w:lang w:val="pl-PL"/>
              </w:rPr>
              <w:lastRenderedPageBreak/>
              <w:t>NA OCENĘ 6,0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FDD61C" w14:textId="77777777" w:rsidR="00707F3C" w:rsidRPr="00AA58C9" w:rsidRDefault="00707F3C" w:rsidP="00707F3C">
            <w:pPr>
              <w:spacing w:after="160" w:line="278" w:lineRule="auto"/>
              <w:contextualSpacing/>
              <w:jc w:val="both"/>
              <w:rPr>
                <w:rFonts w:eastAsia="Aptos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AA58C9">
              <w:rPr>
                <w:rFonts w:eastAsia="Aptos"/>
                <w:b/>
                <w:kern w:val="2"/>
                <w:sz w:val="20"/>
                <w:szCs w:val="20"/>
                <w:lang w:val="pl-PL"/>
                <w14:ligatures w14:val="standardContextual"/>
              </w:rPr>
              <w:t>Umiejętności:</w:t>
            </w:r>
            <w:r w:rsidRPr="00AA58C9">
              <w:rPr>
                <w:rFonts w:eastAsia="Aptos"/>
                <w:kern w:val="2"/>
                <w:sz w:val="20"/>
                <w:szCs w:val="20"/>
                <w:lang w:val="pl-PL"/>
                <w14:ligatures w14:val="standardContextual"/>
              </w:rPr>
              <w:t xml:space="preserve"> student opanował efekty uczenia się na poziomie wykraczającym poza standard programowy; wykazuje się inicjatywą, kreatywnością, potrafi wprowadzać innowacyjne rozwiązania w opiece pielęgniarskiej; aktywnie uczestniczy w projektach dydaktycznych lub naukowych.</w:t>
            </w:r>
          </w:p>
          <w:p w14:paraId="260BDCAC" w14:textId="77777777" w:rsidR="00707F3C" w:rsidRPr="00AA58C9" w:rsidRDefault="00707F3C" w:rsidP="00707F3C">
            <w:pPr>
              <w:spacing w:after="160" w:line="278" w:lineRule="auto"/>
              <w:contextualSpacing/>
              <w:jc w:val="both"/>
              <w:rPr>
                <w:rFonts w:eastAsia="Aptos"/>
                <w:kern w:val="2"/>
                <w:sz w:val="20"/>
                <w:szCs w:val="20"/>
                <w:lang w:val="pl-PL"/>
                <w14:ligatures w14:val="standardContextual"/>
              </w:rPr>
            </w:pPr>
          </w:p>
          <w:p w14:paraId="301D6690" w14:textId="77777777" w:rsidR="00707F3C" w:rsidRPr="00AA58C9" w:rsidRDefault="00707F3C" w:rsidP="00707F3C">
            <w:pPr>
              <w:spacing w:after="160" w:line="278" w:lineRule="auto"/>
              <w:contextualSpacing/>
              <w:jc w:val="both"/>
              <w:rPr>
                <w:rFonts w:eastAsia="Aptos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AA58C9">
              <w:rPr>
                <w:rFonts w:eastAsia="Aptos"/>
                <w:b/>
                <w:kern w:val="2"/>
                <w:sz w:val="20"/>
                <w:szCs w:val="20"/>
                <w:lang w:val="pl-PL"/>
                <w14:ligatures w14:val="standardContextual"/>
              </w:rPr>
              <w:t>Kompetencje społeczne:</w:t>
            </w:r>
            <w:r w:rsidRPr="00AA58C9">
              <w:rPr>
                <w:rFonts w:eastAsia="Aptos"/>
                <w:kern w:val="2"/>
                <w:sz w:val="20"/>
                <w:szCs w:val="20"/>
                <w:lang w:val="pl-PL"/>
                <w14:ligatures w14:val="standardContextual"/>
              </w:rPr>
              <w:t xml:space="preserve"> wyróżniająca postawa wobec pacjenta, rodziny i zespołu; wysoka empatia, samodzielność i gotowość do pełnienia roli lidera w zespole terapeutycznym.</w:t>
            </w:r>
          </w:p>
          <w:p w14:paraId="7966D70D" w14:textId="59B68013" w:rsidR="00707F3C" w:rsidRPr="005475AE" w:rsidRDefault="00707F3C" w:rsidP="00707F3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</w:tr>
      <w:tr w:rsidR="00707F3C" w:rsidRPr="003D7426" w14:paraId="2ACA042C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7CF4D9" w14:textId="77777777" w:rsidR="00707F3C" w:rsidRPr="003816DC" w:rsidRDefault="00707F3C" w:rsidP="00707F3C">
            <w:pPr>
              <w:jc w:val="center"/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</w:pPr>
            <w:r w:rsidRPr="003816DC">
              <w:rPr>
                <w:rFonts w:ascii="Arial" w:hAnsi="Arial" w:cs="Arial"/>
                <w:b/>
                <w:color w:val="FFFFFF" w:themeColor="background1"/>
                <w:sz w:val="22"/>
              </w:rPr>
              <w:t>LITERATURA OBOWIĄZKOWA</w:t>
            </w:r>
          </w:p>
        </w:tc>
      </w:tr>
      <w:tr w:rsidR="00707F3C" w:rsidRPr="00FA4E2B" w14:paraId="26648480" w14:textId="77777777" w:rsidTr="00352866">
        <w:trPr>
          <w:cantSplit/>
          <w:trHeight w:val="567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AFFBFB" w14:textId="77777777" w:rsidR="00707F3C" w:rsidRDefault="00707F3C" w:rsidP="00707F3C">
            <w:pPr>
              <w:pStyle w:val="Akapitzlist"/>
              <w:widowControl w:val="0"/>
              <w:numPr>
                <w:ilvl w:val="0"/>
                <w:numId w:val="9"/>
              </w:numPr>
              <w:suppressAutoHyphens/>
              <w:autoSpaceDN w:val="0"/>
              <w:spacing w:afterLines="40" w:after="96"/>
              <w:textAlignment w:val="baseline"/>
              <w:rPr>
                <w:rFonts w:ascii="Arial" w:hAnsi="Arial" w:cs="Arial"/>
                <w:sz w:val="20"/>
                <w:szCs w:val="20"/>
                <w:lang w:val="pl-PL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pl-PL"/>
              </w:rPr>
              <w:t>Dyk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D, Wołowicka L (red.). Anestezjologia i intensywna opieka. PZWL Wydawnictwo Lekarskie, Warszawa 2020.</w:t>
            </w:r>
          </w:p>
          <w:p w14:paraId="518B7FD7" w14:textId="77777777" w:rsidR="00707F3C" w:rsidRDefault="00707F3C" w:rsidP="00707F3C">
            <w:pPr>
              <w:pStyle w:val="Akapitzlist"/>
              <w:widowControl w:val="0"/>
              <w:numPr>
                <w:ilvl w:val="0"/>
                <w:numId w:val="9"/>
              </w:numPr>
              <w:suppressAutoHyphens/>
              <w:autoSpaceDN w:val="0"/>
              <w:spacing w:afterLines="40" w:after="96"/>
              <w:jc w:val="both"/>
              <w:textAlignment w:val="baseline"/>
              <w:rPr>
                <w:rFonts w:ascii="Arial" w:hAnsi="Arial" w:cs="Arial"/>
                <w:sz w:val="20"/>
                <w:szCs w:val="20"/>
                <w:lang w:val="pl-PL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pl-PL"/>
              </w:rPr>
              <w:t>Mędrzycka-Dąbrowsk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W A (red.). Opieka skoncentrowana na pacjencie dorosłym w intensywnej terapii.</w:t>
            </w:r>
            <w:r>
              <w:rPr>
                <w:lang w:val="pl-PL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PZWL Wydawnictwo Lekarskie, Warszawa 2024.</w:t>
            </w:r>
          </w:p>
          <w:p w14:paraId="03EFED05" w14:textId="6FB435FE" w:rsidR="00707F3C" w:rsidRPr="00D95339" w:rsidRDefault="00707F3C" w:rsidP="00707F3C">
            <w:pPr>
              <w:pStyle w:val="Akapitzlist"/>
              <w:widowControl w:val="0"/>
              <w:numPr>
                <w:ilvl w:val="0"/>
                <w:numId w:val="9"/>
              </w:numPr>
              <w:suppressAutoHyphens/>
              <w:autoSpaceDN w:val="0"/>
              <w:spacing w:afterLines="40" w:after="96"/>
              <w:jc w:val="both"/>
              <w:textAlignment w:val="baseline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95339">
              <w:rPr>
                <w:rFonts w:ascii="Arial" w:hAnsi="Arial" w:cs="Arial"/>
                <w:sz w:val="20"/>
                <w:szCs w:val="20"/>
              </w:rPr>
              <w:t xml:space="preserve">Larsen R (red. </w:t>
            </w:r>
            <w:proofErr w:type="spellStart"/>
            <w:r w:rsidRPr="00D95339">
              <w:rPr>
                <w:rFonts w:ascii="Arial" w:hAnsi="Arial" w:cs="Arial"/>
                <w:sz w:val="20"/>
                <w:szCs w:val="20"/>
              </w:rPr>
              <w:t>wyd</w:t>
            </w:r>
            <w:proofErr w:type="spellEnd"/>
            <w:r w:rsidRPr="00D95339">
              <w:rPr>
                <w:rFonts w:ascii="Arial" w:hAnsi="Arial" w:cs="Arial"/>
                <w:sz w:val="20"/>
                <w:szCs w:val="20"/>
              </w:rPr>
              <w:t xml:space="preserve">. pol: </w:t>
            </w:r>
            <w:proofErr w:type="spellStart"/>
            <w:r w:rsidRPr="00D95339">
              <w:rPr>
                <w:rFonts w:ascii="Arial" w:hAnsi="Arial" w:cs="Arial"/>
                <w:sz w:val="20"/>
                <w:szCs w:val="20"/>
              </w:rPr>
              <w:t>Kübler</w:t>
            </w:r>
            <w:proofErr w:type="spellEnd"/>
            <w:r w:rsidRPr="00D95339">
              <w:rPr>
                <w:rFonts w:ascii="Arial" w:hAnsi="Arial" w:cs="Arial"/>
                <w:sz w:val="20"/>
                <w:szCs w:val="20"/>
              </w:rPr>
              <w:t xml:space="preserve"> A). </w:t>
            </w:r>
            <w:r w:rsidRPr="00D95339">
              <w:rPr>
                <w:rFonts w:ascii="Arial" w:hAnsi="Arial" w:cs="Arial"/>
                <w:sz w:val="20"/>
                <w:szCs w:val="20"/>
                <w:lang w:val="pl-PL"/>
              </w:rPr>
              <w:t xml:space="preserve">Anestezjologia. Wydawnictwo </w:t>
            </w:r>
            <w:proofErr w:type="spellStart"/>
            <w:r w:rsidRPr="00D95339">
              <w:rPr>
                <w:rFonts w:ascii="Arial" w:hAnsi="Arial" w:cs="Arial"/>
                <w:sz w:val="20"/>
                <w:szCs w:val="20"/>
                <w:lang w:val="pl-PL"/>
              </w:rPr>
              <w:t>Edra</w:t>
            </w:r>
            <w:proofErr w:type="spellEnd"/>
            <w:r w:rsidRPr="00D95339">
              <w:rPr>
                <w:rFonts w:ascii="Arial" w:hAnsi="Arial" w:cs="Arial"/>
                <w:sz w:val="20"/>
                <w:szCs w:val="20"/>
                <w:lang w:val="pl-PL"/>
              </w:rPr>
              <w:t xml:space="preserve"> Urban &amp; Partner, Wrocław 2020.</w:t>
            </w:r>
          </w:p>
        </w:tc>
      </w:tr>
    </w:tbl>
    <w:p w14:paraId="46BC0A07" w14:textId="77777777" w:rsidR="00817622" w:rsidRDefault="00817622">
      <w:r>
        <w:br w:type="page"/>
      </w:r>
    </w:p>
    <w:tbl>
      <w:tblPr>
        <w:tblW w:w="9632" w:type="dxa"/>
        <w:jc w:val="center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9632"/>
      </w:tblGrid>
      <w:tr w:rsidR="00F8004B" w:rsidRPr="001543CD" w14:paraId="0CB40E23" w14:textId="77777777" w:rsidTr="00352866">
        <w:trPr>
          <w:cantSplit/>
          <w:trHeight w:val="19"/>
          <w:jc w:val="center"/>
        </w:trPr>
        <w:tc>
          <w:tcPr>
            <w:tcW w:w="9632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3BF85D" w14:textId="6BAF7F85" w:rsidR="00F8004B" w:rsidRPr="001543CD" w:rsidRDefault="00F8004B" w:rsidP="00F8004B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lastRenderedPageBreak/>
              <w:t>LITERATURA UZUPEŁNIAJĄCA</w:t>
            </w:r>
          </w:p>
        </w:tc>
      </w:tr>
      <w:tr w:rsidR="00F8004B" w:rsidRPr="00177F33" w14:paraId="4776EBC9" w14:textId="77777777" w:rsidTr="00352866">
        <w:trPr>
          <w:cantSplit/>
          <w:trHeight w:val="340"/>
          <w:jc w:val="center"/>
        </w:trPr>
        <w:tc>
          <w:tcPr>
            <w:tcW w:w="9632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40F57D" w14:textId="77777777" w:rsidR="00F8004B" w:rsidRPr="0032163F" w:rsidRDefault="00F8004B" w:rsidP="00F8004B">
            <w:pPr>
              <w:pStyle w:val="Akapitzlist"/>
              <w:numPr>
                <w:ilvl w:val="0"/>
                <w:numId w:val="10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32163F">
              <w:rPr>
                <w:rFonts w:ascii="Arial" w:hAnsi="Arial" w:cs="Arial"/>
                <w:sz w:val="20"/>
                <w:szCs w:val="20"/>
                <w:lang w:val="pl-PL"/>
              </w:rPr>
              <w:t>Jankowiak B, Krajewska-Kułak E, Rolka H (red.). Standardy anestezjologicznej opieki pielęgniarskiej. PZWL Wydawnictwo Lekarskie, Warszawa 2020.</w:t>
            </w:r>
          </w:p>
          <w:p w14:paraId="1B728910" w14:textId="77777777" w:rsidR="00F8004B" w:rsidRDefault="00F8004B" w:rsidP="00F8004B">
            <w:pPr>
              <w:pStyle w:val="Akapitzlist"/>
              <w:numPr>
                <w:ilvl w:val="0"/>
                <w:numId w:val="10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proofErr w:type="spellStart"/>
            <w:r w:rsidRPr="0032163F">
              <w:rPr>
                <w:rFonts w:ascii="Arial" w:hAnsi="Arial" w:cs="Arial"/>
                <w:sz w:val="20"/>
                <w:szCs w:val="20"/>
                <w:lang w:val="pl-PL"/>
              </w:rPr>
              <w:t>Mędrzycka-Dąbrowska</w:t>
            </w:r>
            <w:proofErr w:type="spellEnd"/>
            <w:r w:rsidRPr="0032163F">
              <w:rPr>
                <w:rFonts w:ascii="Arial" w:hAnsi="Arial" w:cs="Arial"/>
                <w:sz w:val="20"/>
                <w:szCs w:val="20"/>
                <w:lang w:val="pl-PL"/>
              </w:rPr>
              <w:t xml:space="preserve"> W. Uśmierzanie bólu pooperacyjnego w zaawansowanej praktyce pielęgniarskiej. Wydawnictwo </w:t>
            </w:r>
            <w:proofErr w:type="spellStart"/>
            <w:r w:rsidRPr="0032163F">
              <w:rPr>
                <w:rFonts w:ascii="Arial" w:hAnsi="Arial" w:cs="Arial"/>
                <w:sz w:val="20"/>
                <w:szCs w:val="20"/>
                <w:lang w:val="pl-PL"/>
              </w:rPr>
              <w:t>Edra</w:t>
            </w:r>
            <w:proofErr w:type="spellEnd"/>
            <w:r w:rsidRPr="0032163F">
              <w:rPr>
                <w:rFonts w:ascii="Arial" w:hAnsi="Arial" w:cs="Arial"/>
                <w:sz w:val="20"/>
                <w:szCs w:val="20"/>
                <w:lang w:val="pl-PL"/>
              </w:rPr>
              <w:t xml:space="preserve"> Urban &amp; Partner, Wrocław 2024</w:t>
            </w:r>
          </w:p>
          <w:p w14:paraId="2A2E2610" w14:textId="1400DA53" w:rsidR="00F8004B" w:rsidRPr="00177F33" w:rsidRDefault="00F8004B" w:rsidP="00F8004B">
            <w:pPr>
              <w:pStyle w:val="Akapitzlist"/>
              <w:numPr>
                <w:ilvl w:val="0"/>
                <w:numId w:val="10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77F33">
              <w:rPr>
                <w:rFonts w:ascii="Arial" w:hAnsi="Arial" w:cs="Arial"/>
                <w:sz w:val="20"/>
                <w:szCs w:val="20"/>
                <w:lang w:val="pl-PL"/>
              </w:rPr>
              <w:t xml:space="preserve">Dobrogowski J., </w:t>
            </w:r>
            <w:proofErr w:type="spellStart"/>
            <w:r w:rsidRPr="00177F33">
              <w:rPr>
                <w:rFonts w:ascii="Arial" w:hAnsi="Arial" w:cs="Arial"/>
                <w:sz w:val="20"/>
                <w:szCs w:val="20"/>
                <w:lang w:val="pl-PL"/>
              </w:rPr>
              <w:t>Wordliczek</w:t>
            </w:r>
            <w:proofErr w:type="spellEnd"/>
            <w:r w:rsidRPr="00177F33">
              <w:rPr>
                <w:rFonts w:ascii="Arial" w:hAnsi="Arial" w:cs="Arial"/>
                <w:sz w:val="20"/>
                <w:szCs w:val="20"/>
                <w:lang w:val="pl-PL"/>
              </w:rPr>
              <w:t xml:space="preserve"> J, Kocot-Kępska M (red.). Ból. Wydawnictwo </w:t>
            </w:r>
            <w:proofErr w:type="spellStart"/>
            <w:r w:rsidRPr="00177F33">
              <w:rPr>
                <w:rFonts w:ascii="Arial" w:hAnsi="Arial" w:cs="Arial"/>
                <w:sz w:val="20"/>
                <w:szCs w:val="20"/>
                <w:lang w:val="pl-PL"/>
              </w:rPr>
              <w:t>Termedia</w:t>
            </w:r>
            <w:proofErr w:type="spellEnd"/>
            <w:r w:rsidRPr="00177F33">
              <w:rPr>
                <w:rFonts w:ascii="Arial" w:hAnsi="Arial" w:cs="Arial"/>
                <w:sz w:val="20"/>
                <w:szCs w:val="20"/>
                <w:lang w:val="pl-PL"/>
              </w:rPr>
              <w:t xml:space="preserve"> 2020.</w:t>
            </w:r>
          </w:p>
        </w:tc>
      </w:tr>
    </w:tbl>
    <w:p w14:paraId="5DE7D6DC" w14:textId="2D4E94E4" w:rsidR="007B2BCC" w:rsidRPr="007B2BCC" w:rsidRDefault="007B2BCC" w:rsidP="007B2BCC">
      <w:pPr>
        <w:pStyle w:val="Tre"/>
        <w:rPr>
          <w:rFonts w:ascii="Times New Roman" w:hAnsi="Times New Roman" w:cs="Times New Roman"/>
          <w:color w:val="auto"/>
          <w:sz w:val="24"/>
          <w:szCs w:val="24"/>
        </w:rPr>
      </w:pPr>
    </w:p>
    <w:sectPr w:rsidR="007B2BCC" w:rsidRPr="007B2BCC" w:rsidSect="003D4ABA">
      <w:footerReference w:type="default" r:id="rId12"/>
      <w:endnotePr>
        <w:numFmt w:val="decimal"/>
      </w:endnotePr>
      <w:pgSz w:w="11906" w:h="16838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7D1C96" w14:textId="77777777" w:rsidR="00FA7B6A" w:rsidRDefault="00FA7B6A" w:rsidP="003D4ABA">
      <w:r>
        <w:separator/>
      </w:r>
    </w:p>
  </w:endnote>
  <w:endnote w:type="continuationSeparator" w:id="0">
    <w:p w14:paraId="29938DFB" w14:textId="77777777" w:rsidR="00FA7B6A" w:rsidRDefault="00FA7B6A" w:rsidP="003D4A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ヒラギノ角ゴ Pro W3">
    <w:altName w:val="Times New Roman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oto Sans Cond">
    <w:charset w:val="00"/>
    <w:family w:val="swiss"/>
    <w:pitch w:val="variable"/>
    <w:sig w:usb0="E00002FF" w:usb1="4000001F" w:usb2="08000029" w:usb3="00000000" w:csb0="00000001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Ebrima">
    <w:altName w:val="Calibri"/>
    <w:panose1 w:val="02000000000000000000"/>
    <w:charset w:val="EE"/>
    <w:family w:val="auto"/>
    <w:pitch w:val="variable"/>
    <w:sig w:usb0="A000005F" w:usb1="02000041" w:usb2="000008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9436891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B1281C8" w14:textId="14980BA2" w:rsidR="00E831C7" w:rsidRDefault="00E831C7">
            <w:pPr>
              <w:pStyle w:val="Stopka"/>
              <w:jc w:val="center"/>
            </w:pP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Strona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PAGE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707F3C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7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 z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NUMPAGES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707F3C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9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</w:p>
        </w:sdtContent>
      </w:sdt>
    </w:sdtContent>
  </w:sdt>
  <w:p w14:paraId="4A2B707F" w14:textId="77777777" w:rsidR="00E831C7" w:rsidRPr="0099074A" w:rsidRDefault="00E831C7">
    <w:pPr>
      <w:pStyle w:val="Stopka"/>
      <w:rPr>
        <w:rFonts w:ascii="Ebrima" w:hAnsi="Ebrim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91BA5E" w14:textId="77777777" w:rsidR="00FA7B6A" w:rsidRDefault="00FA7B6A" w:rsidP="003D4ABA">
      <w:r>
        <w:separator/>
      </w:r>
    </w:p>
  </w:footnote>
  <w:footnote w:type="continuationSeparator" w:id="0">
    <w:p w14:paraId="7E412371" w14:textId="77777777" w:rsidR="00FA7B6A" w:rsidRDefault="00FA7B6A" w:rsidP="003D4A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8D7A28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F50E1F"/>
    <w:multiLevelType w:val="hybridMultilevel"/>
    <w:tmpl w:val="C6B0F530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E46C3"/>
    <w:multiLevelType w:val="hybridMultilevel"/>
    <w:tmpl w:val="BEF6767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227E1A"/>
    <w:multiLevelType w:val="hybridMultilevel"/>
    <w:tmpl w:val="EBD8659E"/>
    <w:lvl w:ilvl="0" w:tplc="DE4CA4A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7495C"/>
    <w:multiLevelType w:val="hybridMultilevel"/>
    <w:tmpl w:val="5914B2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315B9"/>
    <w:multiLevelType w:val="hybridMultilevel"/>
    <w:tmpl w:val="3F18033A"/>
    <w:lvl w:ilvl="0" w:tplc="2F02ED82">
      <w:start w:val="1"/>
      <w:numFmt w:val="decimal"/>
      <w:lvlText w:val="%1)"/>
      <w:lvlJc w:val="left"/>
      <w:pPr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A11F05"/>
    <w:multiLevelType w:val="hybridMultilevel"/>
    <w:tmpl w:val="6BBA3B72"/>
    <w:lvl w:ilvl="0" w:tplc="DE4CA4A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6146DC"/>
    <w:multiLevelType w:val="hybridMultilevel"/>
    <w:tmpl w:val="B4BACB4E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D579A6"/>
    <w:multiLevelType w:val="hybridMultilevel"/>
    <w:tmpl w:val="5A6A24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8"/>
  </w:num>
  <w:num w:numId="5">
    <w:abstractNumId w:val="7"/>
  </w:num>
  <w:num w:numId="6">
    <w:abstractNumId w:val="1"/>
  </w:num>
  <w:num w:numId="7">
    <w:abstractNumId w:val="3"/>
  </w:num>
  <w:num w:numId="8">
    <w:abstractNumId w:val="6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MDUxNTI3MTazMDRV0lEKTi0uzszPAykwrAUAGErPwiwAAAA="/>
  </w:docVars>
  <w:rsids>
    <w:rsidRoot w:val="00AA22B1"/>
    <w:rsid w:val="00001CBA"/>
    <w:rsid w:val="00005788"/>
    <w:rsid w:val="00011E5F"/>
    <w:rsid w:val="0001318A"/>
    <w:rsid w:val="00014591"/>
    <w:rsid w:val="000203B9"/>
    <w:rsid w:val="000251D5"/>
    <w:rsid w:val="000274FC"/>
    <w:rsid w:val="00032C6D"/>
    <w:rsid w:val="000347D8"/>
    <w:rsid w:val="0004228E"/>
    <w:rsid w:val="0004274F"/>
    <w:rsid w:val="000432BD"/>
    <w:rsid w:val="00047C6E"/>
    <w:rsid w:val="0005395C"/>
    <w:rsid w:val="000562FC"/>
    <w:rsid w:val="00056DB2"/>
    <w:rsid w:val="0006393C"/>
    <w:rsid w:val="00065DE9"/>
    <w:rsid w:val="00070142"/>
    <w:rsid w:val="00084DDC"/>
    <w:rsid w:val="00086154"/>
    <w:rsid w:val="000907A9"/>
    <w:rsid w:val="000911B0"/>
    <w:rsid w:val="00093DBF"/>
    <w:rsid w:val="000B2049"/>
    <w:rsid w:val="000B5BA3"/>
    <w:rsid w:val="000D1CE6"/>
    <w:rsid w:val="000E0280"/>
    <w:rsid w:val="000E454E"/>
    <w:rsid w:val="000F12EB"/>
    <w:rsid w:val="000F4984"/>
    <w:rsid w:val="000F78E9"/>
    <w:rsid w:val="00103793"/>
    <w:rsid w:val="00104CD6"/>
    <w:rsid w:val="00115168"/>
    <w:rsid w:val="00123359"/>
    <w:rsid w:val="001300F9"/>
    <w:rsid w:val="00145271"/>
    <w:rsid w:val="00147012"/>
    <w:rsid w:val="00153C80"/>
    <w:rsid w:val="001543CD"/>
    <w:rsid w:val="0015535F"/>
    <w:rsid w:val="00155CF0"/>
    <w:rsid w:val="00163588"/>
    <w:rsid w:val="00177F33"/>
    <w:rsid w:val="00184B1B"/>
    <w:rsid w:val="00194F3D"/>
    <w:rsid w:val="001A42DE"/>
    <w:rsid w:val="001A538D"/>
    <w:rsid w:val="001A57AD"/>
    <w:rsid w:val="001A6515"/>
    <w:rsid w:val="001B21DD"/>
    <w:rsid w:val="001B2A15"/>
    <w:rsid w:val="001B5037"/>
    <w:rsid w:val="001C7ABF"/>
    <w:rsid w:val="001E5434"/>
    <w:rsid w:val="001E56EE"/>
    <w:rsid w:val="001F7E03"/>
    <w:rsid w:val="00207DF8"/>
    <w:rsid w:val="002122DB"/>
    <w:rsid w:val="00217C99"/>
    <w:rsid w:val="002339A3"/>
    <w:rsid w:val="002455F9"/>
    <w:rsid w:val="002467FD"/>
    <w:rsid w:val="00247685"/>
    <w:rsid w:val="002613D7"/>
    <w:rsid w:val="00261477"/>
    <w:rsid w:val="002624DF"/>
    <w:rsid w:val="0026664A"/>
    <w:rsid w:val="002715CB"/>
    <w:rsid w:val="0027212E"/>
    <w:rsid w:val="0027273A"/>
    <w:rsid w:val="00275430"/>
    <w:rsid w:val="00276A88"/>
    <w:rsid w:val="0028076B"/>
    <w:rsid w:val="00282691"/>
    <w:rsid w:val="00295A08"/>
    <w:rsid w:val="00295D3C"/>
    <w:rsid w:val="00296C1B"/>
    <w:rsid w:val="002C5BF2"/>
    <w:rsid w:val="002C7BD6"/>
    <w:rsid w:val="002E609E"/>
    <w:rsid w:val="002E7C33"/>
    <w:rsid w:val="00304F75"/>
    <w:rsid w:val="00312DCB"/>
    <w:rsid w:val="00312F37"/>
    <w:rsid w:val="0032330B"/>
    <w:rsid w:val="00323DF2"/>
    <w:rsid w:val="003256D8"/>
    <w:rsid w:val="00332369"/>
    <w:rsid w:val="0034137E"/>
    <w:rsid w:val="00345D1C"/>
    <w:rsid w:val="00346358"/>
    <w:rsid w:val="00347BBC"/>
    <w:rsid w:val="00351A6B"/>
    <w:rsid w:val="00352866"/>
    <w:rsid w:val="00353B29"/>
    <w:rsid w:val="00357DE2"/>
    <w:rsid w:val="00371054"/>
    <w:rsid w:val="00371EFB"/>
    <w:rsid w:val="00372D09"/>
    <w:rsid w:val="003751C6"/>
    <w:rsid w:val="0037612C"/>
    <w:rsid w:val="003769E8"/>
    <w:rsid w:val="0037742F"/>
    <w:rsid w:val="003816DC"/>
    <w:rsid w:val="0038218C"/>
    <w:rsid w:val="0038461F"/>
    <w:rsid w:val="00390CB1"/>
    <w:rsid w:val="00393A3F"/>
    <w:rsid w:val="003A5A97"/>
    <w:rsid w:val="003B0665"/>
    <w:rsid w:val="003B196C"/>
    <w:rsid w:val="003C32CD"/>
    <w:rsid w:val="003C34B9"/>
    <w:rsid w:val="003C39A8"/>
    <w:rsid w:val="003C61A2"/>
    <w:rsid w:val="003C7E62"/>
    <w:rsid w:val="003D0FF9"/>
    <w:rsid w:val="003D4996"/>
    <w:rsid w:val="003D4ABA"/>
    <w:rsid w:val="003D5AC3"/>
    <w:rsid w:val="003D7426"/>
    <w:rsid w:val="003F01C8"/>
    <w:rsid w:val="003F4E4B"/>
    <w:rsid w:val="00401E7A"/>
    <w:rsid w:val="004103FB"/>
    <w:rsid w:val="004135E4"/>
    <w:rsid w:val="00413749"/>
    <w:rsid w:val="00421F0C"/>
    <w:rsid w:val="004224F5"/>
    <w:rsid w:val="004225C2"/>
    <w:rsid w:val="00424286"/>
    <w:rsid w:val="00426EA8"/>
    <w:rsid w:val="00427AC3"/>
    <w:rsid w:val="00427B9D"/>
    <w:rsid w:val="00435D0E"/>
    <w:rsid w:val="004472DD"/>
    <w:rsid w:val="00453B32"/>
    <w:rsid w:val="00457F01"/>
    <w:rsid w:val="00463481"/>
    <w:rsid w:val="00465111"/>
    <w:rsid w:val="00465932"/>
    <w:rsid w:val="0047613C"/>
    <w:rsid w:val="004804CE"/>
    <w:rsid w:val="00483354"/>
    <w:rsid w:val="004A20E0"/>
    <w:rsid w:val="004A228C"/>
    <w:rsid w:val="004B5BF3"/>
    <w:rsid w:val="004C0337"/>
    <w:rsid w:val="004C2BFD"/>
    <w:rsid w:val="004D0896"/>
    <w:rsid w:val="004D6A63"/>
    <w:rsid w:val="004E0645"/>
    <w:rsid w:val="004F52A0"/>
    <w:rsid w:val="004F59CD"/>
    <w:rsid w:val="004F71DF"/>
    <w:rsid w:val="004F7D04"/>
    <w:rsid w:val="005061AB"/>
    <w:rsid w:val="005102AB"/>
    <w:rsid w:val="005138C0"/>
    <w:rsid w:val="00517C78"/>
    <w:rsid w:val="0052104D"/>
    <w:rsid w:val="00523A5A"/>
    <w:rsid w:val="00531FAE"/>
    <w:rsid w:val="00535AA1"/>
    <w:rsid w:val="005443A8"/>
    <w:rsid w:val="005475AE"/>
    <w:rsid w:val="0055323E"/>
    <w:rsid w:val="005568E9"/>
    <w:rsid w:val="00557429"/>
    <w:rsid w:val="00562022"/>
    <w:rsid w:val="00566334"/>
    <w:rsid w:val="00572493"/>
    <w:rsid w:val="00573F43"/>
    <w:rsid w:val="0058344D"/>
    <w:rsid w:val="00583757"/>
    <w:rsid w:val="005971B7"/>
    <w:rsid w:val="005A141C"/>
    <w:rsid w:val="005A631D"/>
    <w:rsid w:val="005C2071"/>
    <w:rsid w:val="005C2B29"/>
    <w:rsid w:val="005C5DE4"/>
    <w:rsid w:val="005E2D19"/>
    <w:rsid w:val="005E4F62"/>
    <w:rsid w:val="00606D4C"/>
    <w:rsid w:val="00613FCF"/>
    <w:rsid w:val="0061471F"/>
    <w:rsid w:val="00615B58"/>
    <w:rsid w:val="006516D2"/>
    <w:rsid w:val="00654B9E"/>
    <w:rsid w:val="006556A4"/>
    <w:rsid w:val="00671F9D"/>
    <w:rsid w:val="0067273B"/>
    <w:rsid w:val="00677048"/>
    <w:rsid w:val="006804EA"/>
    <w:rsid w:val="006820D4"/>
    <w:rsid w:val="00692CD0"/>
    <w:rsid w:val="006A152F"/>
    <w:rsid w:val="006A2ED8"/>
    <w:rsid w:val="006B2A90"/>
    <w:rsid w:val="006B2AD9"/>
    <w:rsid w:val="006B5AF4"/>
    <w:rsid w:val="006C385A"/>
    <w:rsid w:val="006C64EA"/>
    <w:rsid w:val="006D0EE3"/>
    <w:rsid w:val="006D4270"/>
    <w:rsid w:val="006D43E2"/>
    <w:rsid w:val="006E1844"/>
    <w:rsid w:val="006E3349"/>
    <w:rsid w:val="006E50C5"/>
    <w:rsid w:val="006E7546"/>
    <w:rsid w:val="006F30A7"/>
    <w:rsid w:val="00707F3C"/>
    <w:rsid w:val="0072233E"/>
    <w:rsid w:val="00723E2D"/>
    <w:rsid w:val="00734D4E"/>
    <w:rsid w:val="0073531E"/>
    <w:rsid w:val="007364D1"/>
    <w:rsid w:val="00737C72"/>
    <w:rsid w:val="00741F2D"/>
    <w:rsid w:val="007437C1"/>
    <w:rsid w:val="007542C9"/>
    <w:rsid w:val="007545FF"/>
    <w:rsid w:val="00755846"/>
    <w:rsid w:val="007616E7"/>
    <w:rsid w:val="0078712C"/>
    <w:rsid w:val="00793A88"/>
    <w:rsid w:val="007B0A75"/>
    <w:rsid w:val="007B2BCC"/>
    <w:rsid w:val="007B382C"/>
    <w:rsid w:val="007C6569"/>
    <w:rsid w:val="007E2CC2"/>
    <w:rsid w:val="007E3854"/>
    <w:rsid w:val="007E3ABE"/>
    <w:rsid w:val="007F16DD"/>
    <w:rsid w:val="007F47F9"/>
    <w:rsid w:val="007F5032"/>
    <w:rsid w:val="007F6F66"/>
    <w:rsid w:val="008004E1"/>
    <w:rsid w:val="00802C71"/>
    <w:rsid w:val="008078AD"/>
    <w:rsid w:val="008119DB"/>
    <w:rsid w:val="00817622"/>
    <w:rsid w:val="008204DA"/>
    <w:rsid w:val="00821107"/>
    <w:rsid w:val="008241C1"/>
    <w:rsid w:val="0083499E"/>
    <w:rsid w:val="008427C0"/>
    <w:rsid w:val="0084341B"/>
    <w:rsid w:val="00845F96"/>
    <w:rsid w:val="00852463"/>
    <w:rsid w:val="00856168"/>
    <w:rsid w:val="00864695"/>
    <w:rsid w:val="00864734"/>
    <w:rsid w:val="00865B7A"/>
    <w:rsid w:val="00865BD3"/>
    <w:rsid w:val="00886B62"/>
    <w:rsid w:val="008B34B4"/>
    <w:rsid w:val="008B4603"/>
    <w:rsid w:val="008B5513"/>
    <w:rsid w:val="008B61E3"/>
    <w:rsid w:val="008B6C13"/>
    <w:rsid w:val="008C076A"/>
    <w:rsid w:val="008C66DD"/>
    <w:rsid w:val="008E046A"/>
    <w:rsid w:val="008F1670"/>
    <w:rsid w:val="008F7953"/>
    <w:rsid w:val="00907BA8"/>
    <w:rsid w:val="00916817"/>
    <w:rsid w:val="00924648"/>
    <w:rsid w:val="00925C2B"/>
    <w:rsid w:val="00943502"/>
    <w:rsid w:val="00961F95"/>
    <w:rsid w:val="00961FAD"/>
    <w:rsid w:val="009773A5"/>
    <w:rsid w:val="00980F8C"/>
    <w:rsid w:val="00984B04"/>
    <w:rsid w:val="00986FA7"/>
    <w:rsid w:val="0098741F"/>
    <w:rsid w:val="0099074A"/>
    <w:rsid w:val="009908DA"/>
    <w:rsid w:val="00990BB0"/>
    <w:rsid w:val="009A7B9A"/>
    <w:rsid w:val="009C072C"/>
    <w:rsid w:val="009C37E6"/>
    <w:rsid w:val="009C5C31"/>
    <w:rsid w:val="009D0E77"/>
    <w:rsid w:val="009D1B16"/>
    <w:rsid w:val="009D7CED"/>
    <w:rsid w:val="009E3963"/>
    <w:rsid w:val="009E4A11"/>
    <w:rsid w:val="009E6A9B"/>
    <w:rsid w:val="009F209A"/>
    <w:rsid w:val="00A020E9"/>
    <w:rsid w:val="00A07BAA"/>
    <w:rsid w:val="00A2510A"/>
    <w:rsid w:val="00A2580C"/>
    <w:rsid w:val="00A27F9F"/>
    <w:rsid w:val="00A37044"/>
    <w:rsid w:val="00A450FD"/>
    <w:rsid w:val="00A47475"/>
    <w:rsid w:val="00A5119F"/>
    <w:rsid w:val="00A5276C"/>
    <w:rsid w:val="00A538AD"/>
    <w:rsid w:val="00A637B7"/>
    <w:rsid w:val="00A65B2F"/>
    <w:rsid w:val="00A72BBB"/>
    <w:rsid w:val="00A73FAB"/>
    <w:rsid w:val="00A74E19"/>
    <w:rsid w:val="00A82430"/>
    <w:rsid w:val="00A82AA5"/>
    <w:rsid w:val="00A82AE1"/>
    <w:rsid w:val="00A82BE0"/>
    <w:rsid w:val="00A84894"/>
    <w:rsid w:val="00A91372"/>
    <w:rsid w:val="00A95572"/>
    <w:rsid w:val="00AA0B35"/>
    <w:rsid w:val="00AA1364"/>
    <w:rsid w:val="00AA22B1"/>
    <w:rsid w:val="00AB2285"/>
    <w:rsid w:val="00AB3771"/>
    <w:rsid w:val="00AB66CC"/>
    <w:rsid w:val="00AC05A5"/>
    <w:rsid w:val="00AC6743"/>
    <w:rsid w:val="00AC70DB"/>
    <w:rsid w:val="00AC7C4A"/>
    <w:rsid w:val="00AD2094"/>
    <w:rsid w:val="00AD2101"/>
    <w:rsid w:val="00AD3F9F"/>
    <w:rsid w:val="00AD7F0E"/>
    <w:rsid w:val="00AE25F1"/>
    <w:rsid w:val="00AE4C2C"/>
    <w:rsid w:val="00AE631B"/>
    <w:rsid w:val="00AE7D74"/>
    <w:rsid w:val="00AF4B2F"/>
    <w:rsid w:val="00B1355A"/>
    <w:rsid w:val="00B17803"/>
    <w:rsid w:val="00B22CC9"/>
    <w:rsid w:val="00B25039"/>
    <w:rsid w:val="00B31083"/>
    <w:rsid w:val="00B33220"/>
    <w:rsid w:val="00B36EAE"/>
    <w:rsid w:val="00B40D84"/>
    <w:rsid w:val="00B4781C"/>
    <w:rsid w:val="00B47C32"/>
    <w:rsid w:val="00B72623"/>
    <w:rsid w:val="00B7710C"/>
    <w:rsid w:val="00B77F85"/>
    <w:rsid w:val="00B90283"/>
    <w:rsid w:val="00B915E0"/>
    <w:rsid w:val="00B91B77"/>
    <w:rsid w:val="00BA0CF6"/>
    <w:rsid w:val="00BB29BF"/>
    <w:rsid w:val="00BB529B"/>
    <w:rsid w:val="00BB6084"/>
    <w:rsid w:val="00BB72A9"/>
    <w:rsid w:val="00BC1007"/>
    <w:rsid w:val="00BD585E"/>
    <w:rsid w:val="00BE0897"/>
    <w:rsid w:val="00BE24BC"/>
    <w:rsid w:val="00C066D4"/>
    <w:rsid w:val="00C07633"/>
    <w:rsid w:val="00C274A7"/>
    <w:rsid w:val="00C30DEE"/>
    <w:rsid w:val="00C3342E"/>
    <w:rsid w:val="00C41E7C"/>
    <w:rsid w:val="00C47ED1"/>
    <w:rsid w:val="00C50830"/>
    <w:rsid w:val="00C611B5"/>
    <w:rsid w:val="00C62287"/>
    <w:rsid w:val="00C62BEC"/>
    <w:rsid w:val="00C64C4F"/>
    <w:rsid w:val="00C72388"/>
    <w:rsid w:val="00C76EEE"/>
    <w:rsid w:val="00C845D5"/>
    <w:rsid w:val="00C87123"/>
    <w:rsid w:val="00C91532"/>
    <w:rsid w:val="00C979E6"/>
    <w:rsid w:val="00CA7FC8"/>
    <w:rsid w:val="00CB02D6"/>
    <w:rsid w:val="00CC046F"/>
    <w:rsid w:val="00CD7B17"/>
    <w:rsid w:val="00CE74E8"/>
    <w:rsid w:val="00CF275C"/>
    <w:rsid w:val="00D02BC7"/>
    <w:rsid w:val="00D0316F"/>
    <w:rsid w:val="00D11CE4"/>
    <w:rsid w:val="00D1256E"/>
    <w:rsid w:val="00D1294A"/>
    <w:rsid w:val="00D16D14"/>
    <w:rsid w:val="00D170FD"/>
    <w:rsid w:val="00D24619"/>
    <w:rsid w:val="00D43495"/>
    <w:rsid w:val="00D43546"/>
    <w:rsid w:val="00D511C9"/>
    <w:rsid w:val="00D52BB8"/>
    <w:rsid w:val="00D534D9"/>
    <w:rsid w:val="00D563A0"/>
    <w:rsid w:val="00D66638"/>
    <w:rsid w:val="00D739FF"/>
    <w:rsid w:val="00D769B1"/>
    <w:rsid w:val="00D80702"/>
    <w:rsid w:val="00D848DA"/>
    <w:rsid w:val="00D87F16"/>
    <w:rsid w:val="00D926E6"/>
    <w:rsid w:val="00D95339"/>
    <w:rsid w:val="00DA236F"/>
    <w:rsid w:val="00DA6540"/>
    <w:rsid w:val="00DB02EE"/>
    <w:rsid w:val="00DB48D2"/>
    <w:rsid w:val="00DC509A"/>
    <w:rsid w:val="00DD0704"/>
    <w:rsid w:val="00DE677C"/>
    <w:rsid w:val="00DF16EF"/>
    <w:rsid w:val="00DF5D7B"/>
    <w:rsid w:val="00E14B43"/>
    <w:rsid w:val="00E25B3F"/>
    <w:rsid w:val="00E306FF"/>
    <w:rsid w:val="00E32F2D"/>
    <w:rsid w:val="00E36011"/>
    <w:rsid w:val="00E37061"/>
    <w:rsid w:val="00E425F3"/>
    <w:rsid w:val="00E448F5"/>
    <w:rsid w:val="00E526C4"/>
    <w:rsid w:val="00E629BF"/>
    <w:rsid w:val="00E77277"/>
    <w:rsid w:val="00E831C7"/>
    <w:rsid w:val="00E87E12"/>
    <w:rsid w:val="00EB06E4"/>
    <w:rsid w:val="00EC2086"/>
    <w:rsid w:val="00EC344B"/>
    <w:rsid w:val="00EC6519"/>
    <w:rsid w:val="00EC7749"/>
    <w:rsid w:val="00ED6924"/>
    <w:rsid w:val="00ED6FB6"/>
    <w:rsid w:val="00EE2057"/>
    <w:rsid w:val="00EF09A9"/>
    <w:rsid w:val="00EF7BE9"/>
    <w:rsid w:val="00F1569D"/>
    <w:rsid w:val="00F16C85"/>
    <w:rsid w:val="00F2150E"/>
    <w:rsid w:val="00F218BE"/>
    <w:rsid w:val="00F26356"/>
    <w:rsid w:val="00F31BD3"/>
    <w:rsid w:val="00F35FCF"/>
    <w:rsid w:val="00F36B9C"/>
    <w:rsid w:val="00F42471"/>
    <w:rsid w:val="00F51CDA"/>
    <w:rsid w:val="00F55068"/>
    <w:rsid w:val="00F610B3"/>
    <w:rsid w:val="00F61284"/>
    <w:rsid w:val="00F67310"/>
    <w:rsid w:val="00F67B15"/>
    <w:rsid w:val="00F71067"/>
    <w:rsid w:val="00F8004B"/>
    <w:rsid w:val="00F8218B"/>
    <w:rsid w:val="00F83347"/>
    <w:rsid w:val="00F87D66"/>
    <w:rsid w:val="00F960CC"/>
    <w:rsid w:val="00FA4E2B"/>
    <w:rsid w:val="00FA7B6A"/>
    <w:rsid w:val="00FA7F58"/>
    <w:rsid w:val="00FC449C"/>
    <w:rsid w:val="00FC5B3E"/>
    <w:rsid w:val="00FC6AE1"/>
    <w:rsid w:val="00FD25C3"/>
    <w:rsid w:val="00FE5192"/>
    <w:rsid w:val="00FE76B0"/>
    <w:rsid w:val="00FF5F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7BB72877"/>
  <w15:docId w15:val="{8875C21A-A0EB-40E2-9DE6-E0C7F41DC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unhideWhenUsed="1"/>
    <w:lsdException w:name="List Bullet 3" w:locked="1" w:unhideWhenUsed="1"/>
    <w:lsdException w:name="List Bullet 4" w:locked="1" w:unhideWhenUsed="1"/>
    <w:lsdException w:name="List Bullet 5" w:locked="1" w:unhideWhenUsed="1"/>
    <w:lsdException w:name="List Number 2" w:locked="1" w:unhideWhenUsed="1"/>
    <w:lsdException w:name="List Number 3" w:locked="1" w:unhideWhenUsed="1"/>
    <w:lsdException w:name="List Number 4" w:locked="1" w:unhideWhenUsed="1"/>
    <w:lsdException w:name="List Number 5" w:locked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unhideWhenUsed="1"/>
    <w:lsdException w:name="Block Text" w:locked="1" w:unhideWhenUsed="1"/>
    <w:lsdException w:name="Hyperlink" w:locked="1" w:unhideWhenUsed="1"/>
    <w:lsdException w:name="FollowedHyperlink" w:locked="1" w:unhideWhenUsed="1"/>
    <w:lsdException w:name="Strong" w:locked="1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D4ABA"/>
    <w:rPr>
      <w:sz w:val="24"/>
      <w:szCs w:val="24"/>
      <w:lang w:val="en-US" w:eastAsia="en-US"/>
    </w:rPr>
  </w:style>
  <w:style w:type="paragraph" w:styleId="Nagwek2">
    <w:name w:val="heading 2"/>
    <w:basedOn w:val="Normalny"/>
    <w:link w:val="Nagwek2Znak"/>
    <w:uiPriority w:val="9"/>
    <w:semiHidden/>
    <w:unhideWhenUsed/>
    <w:qFormat/>
    <w:locked/>
    <w:rsid w:val="00427B9D"/>
    <w:pPr>
      <w:spacing w:before="100" w:beforeAutospacing="1" w:after="100" w:afterAutospacing="1"/>
      <w:outlineLvl w:val="1"/>
    </w:pPr>
    <w:rPr>
      <w:b/>
      <w:bCs/>
      <w:sz w:val="36"/>
      <w:szCs w:val="36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3D4ABA"/>
    <w:rPr>
      <w:u w:val="single"/>
    </w:rPr>
  </w:style>
  <w:style w:type="paragraph" w:customStyle="1" w:styleId="Tre">
    <w:name w:val="Treść"/>
    <w:rsid w:val="003D4ABA"/>
    <w:rPr>
      <w:rFonts w:ascii="Helvetica Neue" w:eastAsia="Arial Unicode MS" w:hAnsi="Helvetica Neue" w:cs="Arial Unicode MS"/>
      <w:color w:val="000000"/>
      <w:sz w:val="22"/>
      <w:szCs w:val="22"/>
      <w:lang w:val="pl-PL" w:eastAsia="pl-PL"/>
    </w:rPr>
  </w:style>
  <w:style w:type="paragraph" w:customStyle="1" w:styleId="Styltabeli3">
    <w:name w:val="Styl tabeli 3"/>
    <w:rsid w:val="003D4ABA"/>
    <w:rPr>
      <w:rFonts w:ascii="Helvetica Neue" w:eastAsia="Helvetica Neue" w:hAnsi="Helvetica Neue" w:cs="Helvetica Neue"/>
      <w:b/>
      <w:bCs/>
      <w:color w:val="FEFFFE"/>
      <w:lang w:val="pl-PL" w:eastAsia="pl-PL"/>
    </w:rPr>
  </w:style>
  <w:style w:type="paragraph" w:customStyle="1" w:styleId="Styltabeli6">
    <w:name w:val="Styl tabeli 6"/>
    <w:rsid w:val="003D4ABA"/>
    <w:rPr>
      <w:rFonts w:ascii="Helvetica Neue" w:eastAsia="Helvetica Neue" w:hAnsi="Helvetica Neue" w:cs="Helvetica Neue"/>
      <w:b/>
      <w:bCs/>
      <w:color w:val="004C7F"/>
      <w:lang w:val="pl-PL" w:eastAsia="pl-PL"/>
    </w:rPr>
  </w:style>
  <w:style w:type="paragraph" w:customStyle="1" w:styleId="Styltabeli2">
    <w:name w:val="Styl tabeli 2"/>
    <w:rsid w:val="003D4ABA"/>
    <w:rPr>
      <w:rFonts w:ascii="Helvetica Neue" w:eastAsia="Helvetica Neue" w:hAnsi="Helvetica Neue" w:cs="Helvetica Neue"/>
      <w:color w:val="000000"/>
      <w:lang w:val="pl-PL" w:eastAsia="pl-PL"/>
    </w:rPr>
  </w:style>
  <w:style w:type="paragraph" w:styleId="Nagwek">
    <w:name w:val="header"/>
    <w:basedOn w:val="Normalny"/>
    <w:link w:val="NagwekZnak"/>
    <w:locked/>
    <w:rsid w:val="002122DB"/>
    <w:pPr>
      <w:tabs>
        <w:tab w:val="center" w:pos="4513"/>
        <w:tab w:val="right" w:pos="9026"/>
      </w:tabs>
    </w:pPr>
  </w:style>
  <w:style w:type="character" w:customStyle="1" w:styleId="NagwekZnak">
    <w:name w:val="Nagłówek Znak"/>
    <w:link w:val="Nagwek"/>
    <w:rsid w:val="002122DB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locked/>
    <w:rsid w:val="002122DB"/>
    <w:pPr>
      <w:tabs>
        <w:tab w:val="center" w:pos="4513"/>
        <w:tab w:val="right" w:pos="9026"/>
      </w:tabs>
    </w:pPr>
  </w:style>
  <w:style w:type="character" w:customStyle="1" w:styleId="StopkaZnak">
    <w:name w:val="Stopka Znak"/>
    <w:link w:val="Stopka"/>
    <w:uiPriority w:val="99"/>
    <w:rsid w:val="002122DB"/>
    <w:rPr>
      <w:sz w:val="24"/>
      <w:szCs w:val="24"/>
      <w:lang w:val="en-US" w:eastAsia="en-US"/>
    </w:rPr>
  </w:style>
  <w:style w:type="character" w:styleId="Uwydatnienie">
    <w:name w:val="Emphasis"/>
    <w:uiPriority w:val="20"/>
    <w:qFormat/>
    <w:locked/>
    <w:rsid w:val="00654B9E"/>
    <w:rPr>
      <w:b/>
      <w:bCs/>
    </w:rPr>
  </w:style>
  <w:style w:type="character" w:customStyle="1" w:styleId="st1">
    <w:name w:val="st1"/>
    <w:rsid w:val="00654B9E"/>
  </w:style>
  <w:style w:type="paragraph" w:customStyle="1" w:styleId="Normalny1">
    <w:name w:val="Normalny1"/>
    <w:rsid w:val="00A37044"/>
    <w:rPr>
      <w:rFonts w:eastAsia="ヒラギノ角ゴ Pro W3"/>
      <w:color w:val="000000"/>
      <w:sz w:val="24"/>
      <w:lang w:val="en-US" w:eastAsia="pl-PL"/>
    </w:rPr>
  </w:style>
  <w:style w:type="paragraph" w:styleId="NormalnyWeb">
    <w:name w:val="Normal (Web)"/>
    <w:basedOn w:val="Normalny"/>
    <w:locked/>
    <w:rsid w:val="00AB2285"/>
    <w:pPr>
      <w:spacing w:before="100" w:beforeAutospacing="1" w:after="119"/>
    </w:pPr>
    <w:rPr>
      <w:lang w:val="pl-PL" w:eastAsia="pl-PL"/>
    </w:rPr>
  </w:style>
  <w:style w:type="paragraph" w:styleId="Tekstdymka">
    <w:name w:val="Balloon Text"/>
    <w:basedOn w:val="Normalny"/>
    <w:link w:val="TekstdymkaZnak"/>
    <w:locked/>
    <w:rsid w:val="00483354"/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rsid w:val="00483354"/>
    <w:rPr>
      <w:rFonts w:ascii="Segoe UI" w:hAnsi="Segoe UI" w:cs="Segoe UI"/>
      <w:sz w:val="18"/>
      <w:szCs w:val="18"/>
      <w:lang w:val="en-US" w:eastAsia="en-US"/>
    </w:rPr>
  </w:style>
  <w:style w:type="paragraph" w:styleId="Tekstprzypisukocowego">
    <w:name w:val="endnote text"/>
    <w:basedOn w:val="Normalny"/>
    <w:link w:val="TekstprzypisukocowegoZnak"/>
    <w:locked/>
    <w:rsid w:val="00FF5F59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rsid w:val="00FF5F59"/>
    <w:rPr>
      <w:lang w:val="en-US" w:eastAsia="en-US"/>
    </w:rPr>
  </w:style>
  <w:style w:type="character" w:styleId="Odwoanieprzypisukocowego">
    <w:name w:val="endnote reference"/>
    <w:locked/>
    <w:rsid w:val="00FF5F59"/>
    <w:rPr>
      <w:vertAlign w:val="superscript"/>
    </w:rPr>
  </w:style>
  <w:style w:type="character" w:customStyle="1" w:styleId="il">
    <w:name w:val="il"/>
    <w:rsid w:val="00BB29BF"/>
  </w:style>
  <w:style w:type="character" w:customStyle="1" w:styleId="Nagwek2Znak">
    <w:name w:val="Nagłówek 2 Znak"/>
    <w:basedOn w:val="Domylnaczcionkaakapitu"/>
    <w:link w:val="Nagwek2"/>
    <w:uiPriority w:val="9"/>
    <w:semiHidden/>
    <w:rsid w:val="00427B9D"/>
    <w:rPr>
      <w:b/>
      <w:bCs/>
      <w:sz w:val="36"/>
      <w:szCs w:val="36"/>
      <w:lang w:val="pl-PL" w:eastAsia="pl-PL"/>
    </w:rPr>
  </w:style>
  <w:style w:type="paragraph" w:styleId="Akapitzlist">
    <w:name w:val="List Paragraph"/>
    <w:basedOn w:val="Normalny"/>
    <w:uiPriority w:val="34"/>
    <w:qFormat/>
    <w:rsid w:val="008241C1"/>
    <w:pPr>
      <w:ind w:left="720"/>
      <w:contextualSpacing/>
    </w:pPr>
  </w:style>
  <w:style w:type="character" w:styleId="Odwoaniedokomentarza">
    <w:name w:val="annotation reference"/>
    <w:basedOn w:val="Domylnaczcionkaakapitu"/>
    <w:semiHidden/>
    <w:unhideWhenUsed/>
    <w:locked/>
    <w:rsid w:val="00961F95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locked/>
    <w:rsid w:val="00961F9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961F95"/>
    <w:rPr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locked/>
    <w:rsid w:val="00961F9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961F95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50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2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4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4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6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8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5840B232801F44BE18E19515DA4E3E" ma:contentTypeVersion="4" ma:contentTypeDescription="Utwórz nowy dokument." ma:contentTypeScope="" ma:versionID="6607dea89bc8eb6fef08324329ebd582">
  <xsd:schema xmlns:xsd="http://www.w3.org/2001/XMLSchema" xmlns:xs="http://www.w3.org/2001/XMLSchema" xmlns:p="http://schemas.microsoft.com/office/2006/metadata/properties" xmlns:ns2="82321c58-9290-4d9a-8035-879e5cee0ffc" xmlns:ns3="06561c3c-25cd-4160-b3eb-adddeca2b15f" targetNamespace="http://schemas.microsoft.com/office/2006/metadata/properties" ma:root="true" ma:fieldsID="d4ceca6d69adcc637fa5b8afcd7b9f38" ns2:_="" ns3:_="">
    <xsd:import namespace="82321c58-9290-4d9a-8035-879e5cee0ffc"/>
    <xsd:import namespace="06561c3c-25cd-4160-b3eb-adddeca2b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21c58-9290-4d9a-8035-879e5cee0f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61c3c-25cd-4160-b3eb-adddeca2b1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29E0C8EC-9B06-49D4-B82F-B9BFC2DA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21c58-9290-4d9a-8035-879e5cee0ffc"/>
    <ds:schemaRef ds:uri="06561c3c-25cd-4160-b3eb-adddeca2b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4517F1-EE96-4A74-9FC5-FBFCDDA681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0C0E9D9-1049-4E44-BED7-45C9D7694F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41252E-F921-4BDE-8594-8F0FDCBC28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9</Pages>
  <Words>2282</Words>
  <Characters>13692</Characters>
  <Application>Microsoft Office Word</Application>
  <DocSecurity>0</DocSecurity>
  <Lines>114</Lines>
  <Paragraphs>3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KARTA PRZEDMIOTU</vt:lpstr>
      <vt:lpstr>KARTA PRZEDMIOTU</vt:lpstr>
    </vt:vector>
  </TitlesOfParts>
  <Company>Zakład Dydaktyki Medycznej UJ CM</Company>
  <LinksUpToDate>false</LinksUpToDate>
  <CharactersWithSpaces>15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PRZEDMIOTU</dc:title>
  <dc:creator>Małgorzata Drożdż</dc:creator>
  <cp:lastModifiedBy>User</cp:lastModifiedBy>
  <cp:revision>3</cp:revision>
  <cp:lastPrinted>2025-10-15T07:16:00Z</cp:lastPrinted>
  <dcterms:created xsi:type="dcterms:W3CDTF">2025-10-17T07:32:00Z</dcterms:created>
  <dcterms:modified xsi:type="dcterms:W3CDTF">2025-12-06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5840B232801F44BE18E19515DA4E3E</vt:lpwstr>
  </property>
</Properties>
</file>